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114908" w14:textId="77777777" w:rsidR="00807D3B" w:rsidRDefault="00807D3B" w:rsidP="00807D3B">
      <w:pPr>
        <w:jc w:val="center"/>
        <w:rPr>
          <w:b/>
          <w:bCs/>
        </w:rPr>
      </w:pPr>
      <w:bookmarkStart w:id="0" w:name="_Toc161008064"/>
      <w:bookmarkStart w:id="1" w:name="_Toc398832599"/>
      <w:bookmarkStart w:id="2" w:name="_Toc400260505"/>
      <w:bookmarkStart w:id="3" w:name="_Toc401038458"/>
      <w:bookmarkStart w:id="4" w:name="_Toc401655201"/>
      <w:bookmarkStart w:id="5" w:name="_Toc401655767"/>
      <w:bookmarkStart w:id="6" w:name="_Toc401655976"/>
      <w:bookmarkStart w:id="7" w:name="_Toc401656184"/>
      <w:bookmarkStart w:id="8" w:name="_Toc401906607"/>
      <w:r w:rsidRPr="004C24AE">
        <w:rPr>
          <w:b/>
          <w:bCs/>
        </w:rPr>
        <w:t>TÓM TẮ</w:t>
      </w:r>
      <w:r>
        <w:rPr>
          <w:b/>
          <w:bCs/>
        </w:rPr>
        <w:t>T ĐỀ ÁN</w:t>
      </w:r>
    </w:p>
    <w:p w14:paraId="382B90B3" w14:textId="77777777" w:rsidR="00807D3B" w:rsidRPr="00C54B68" w:rsidRDefault="00807D3B" w:rsidP="00807D3B">
      <w:pPr>
        <w:spacing w:after="0" w:line="120" w:lineRule="auto"/>
        <w:jc w:val="center"/>
        <w:rPr>
          <w:b/>
          <w:bCs/>
        </w:rPr>
      </w:pPr>
    </w:p>
    <w:p w14:paraId="7A5AEB54" w14:textId="77777777" w:rsidR="00807D3B" w:rsidRPr="008A010D" w:rsidRDefault="00807D3B" w:rsidP="00807D3B">
      <w:pPr>
        <w:widowControl w:val="0"/>
        <w:spacing w:before="40" w:after="0" w:line="288" w:lineRule="auto"/>
        <w:ind w:firstLine="720"/>
        <w:jc w:val="both"/>
        <w:rPr>
          <w:rFonts w:cs="Times New Roman"/>
          <w:sz w:val="26"/>
          <w:szCs w:val="26"/>
        </w:rPr>
      </w:pPr>
      <w:r w:rsidRPr="008A010D">
        <w:rPr>
          <w:rFonts w:cs="Times New Roman"/>
          <w:sz w:val="26"/>
          <w:szCs w:val="26"/>
        </w:rPr>
        <w:t>Dựa trên nghiên cứu cơ sở lý luận về quản lý vốn đầu tư xây dựng trụ sở cơ quan nhà nước và thực trạng quản lý vốn đầu tư xây dựng trụ sở cơ quan Thuế các cấp tại đơn vị mình, tác giả đã đề xuất phương hướng và giải pháp hoàn thiện công tác quản lý vốn đầu tư xây dựng trụ sở cơ quan</w:t>
      </w:r>
      <w:bookmarkStart w:id="9" w:name="_GoBack"/>
      <w:bookmarkEnd w:id="9"/>
      <w:r w:rsidRPr="008A010D">
        <w:rPr>
          <w:rFonts w:cs="Times New Roman"/>
          <w:sz w:val="26"/>
          <w:szCs w:val="26"/>
        </w:rPr>
        <w:t xml:space="preserve"> hành chính mang tính thực tiễn, có thể áp dụng vào hoạt động quản lý vốn đầu tư công cho Tổng cục thuế.</w:t>
      </w:r>
    </w:p>
    <w:p w14:paraId="0D030096" w14:textId="77777777" w:rsidR="00807D3B" w:rsidRPr="008A010D" w:rsidRDefault="00807D3B" w:rsidP="00807D3B">
      <w:pPr>
        <w:widowControl w:val="0"/>
        <w:spacing w:before="40" w:after="0" w:line="288" w:lineRule="auto"/>
        <w:ind w:firstLine="720"/>
        <w:jc w:val="both"/>
        <w:rPr>
          <w:rFonts w:cs="Times New Roman"/>
          <w:sz w:val="26"/>
          <w:szCs w:val="26"/>
        </w:rPr>
      </w:pPr>
      <w:r w:rsidRPr="008A010D">
        <w:rPr>
          <w:rFonts w:cs="Times New Roman"/>
          <w:sz w:val="26"/>
          <w:szCs w:val="26"/>
        </w:rPr>
        <w:t>Đề án đã đạt được những kết quả sau:</w:t>
      </w:r>
    </w:p>
    <w:p w14:paraId="473A32C3" w14:textId="77777777" w:rsidR="00807D3B" w:rsidRPr="008A010D" w:rsidRDefault="00807D3B" w:rsidP="00807D3B">
      <w:pPr>
        <w:widowControl w:val="0"/>
        <w:spacing w:before="40" w:after="0" w:line="288" w:lineRule="auto"/>
        <w:ind w:firstLine="720"/>
        <w:jc w:val="both"/>
        <w:rPr>
          <w:rFonts w:cs="Times New Roman"/>
          <w:b/>
        </w:rPr>
      </w:pPr>
      <w:r w:rsidRPr="008A010D">
        <w:rPr>
          <w:rFonts w:cs="Times New Roman"/>
          <w:b/>
        </w:rPr>
        <w:t>1. Về lý luận</w:t>
      </w:r>
    </w:p>
    <w:p w14:paraId="1EBA4C7E" w14:textId="77777777" w:rsidR="00807D3B" w:rsidRPr="008A010D" w:rsidRDefault="00807D3B" w:rsidP="00807D3B">
      <w:pPr>
        <w:widowControl w:val="0"/>
        <w:spacing w:before="40" w:after="0" w:line="288" w:lineRule="auto"/>
        <w:ind w:firstLine="720"/>
        <w:jc w:val="both"/>
        <w:rPr>
          <w:rFonts w:cs="Times New Roman"/>
          <w:sz w:val="26"/>
          <w:szCs w:val="26"/>
        </w:rPr>
      </w:pPr>
      <w:r w:rsidRPr="008A010D">
        <w:rPr>
          <w:rFonts w:cs="Times New Roman"/>
          <w:sz w:val="26"/>
          <w:szCs w:val="26"/>
        </w:rPr>
        <w:t>Đề án đã hệ thống hóa lý luận về quản lý vốn đầu tư xây dựng trụ sở cơ quan nhà nước. Nêu bật những khái niệm, đặc điểm, cách phân loại về vốn đầu tư xây dựng trụ sở khu vực công, cũng như khái niệm, mục tiêu và nguyên tắc quản lý vốn. Đồng thời làm rõ những nội dung quản lý vốn đầu tư xây dựng trụ sở cơ quan nhà nước bao gồm: Lập kế hoạch và phân bổ vốn, cấp phát, thanh toán vốn, quyết toán vốn và kiểm tra, thanh tra vốn đầu tư xây dựng.</w:t>
      </w:r>
    </w:p>
    <w:p w14:paraId="6C153598" w14:textId="77777777" w:rsidR="00807D3B" w:rsidRPr="008A010D" w:rsidRDefault="00807D3B" w:rsidP="00807D3B">
      <w:pPr>
        <w:widowControl w:val="0"/>
        <w:spacing w:before="40" w:after="0" w:line="288" w:lineRule="auto"/>
        <w:ind w:firstLine="720"/>
        <w:jc w:val="both"/>
        <w:rPr>
          <w:rFonts w:cs="Times New Roman"/>
          <w:sz w:val="26"/>
          <w:szCs w:val="26"/>
        </w:rPr>
      </w:pPr>
      <w:r w:rsidRPr="008A010D">
        <w:rPr>
          <w:rFonts w:cs="Times New Roman"/>
          <w:sz w:val="26"/>
          <w:szCs w:val="26"/>
        </w:rPr>
        <w:t>Ngoài ra, đề án cũng nêu nên các nhân tố ảnh hưởng đến quản lý vốn đầu tư xây dựng trụ sở cơ quan Thuế các cấp, bao gồm các nhân tố thuộc về cơ quan nhà nước và các nhân tố thuộc về môi trường bên ngoài.</w:t>
      </w:r>
    </w:p>
    <w:p w14:paraId="04B5EE6D" w14:textId="77777777" w:rsidR="00807D3B" w:rsidRPr="008A010D" w:rsidRDefault="00807D3B" w:rsidP="00807D3B">
      <w:pPr>
        <w:widowControl w:val="0"/>
        <w:spacing w:before="40" w:after="0" w:line="288" w:lineRule="auto"/>
        <w:ind w:firstLine="720"/>
        <w:jc w:val="both"/>
        <w:rPr>
          <w:rFonts w:cs="Times New Roman"/>
          <w:b/>
        </w:rPr>
      </w:pPr>
      <w:r w:rsidRPr="008A010D">
        <w:rPr>
          <w:rFonts w:cs="Times New Roman"/>
          <w:b/>
        </w:rPr>
        <w:t>2. Về thực trạng</w:t>
      </w:r>
    </w:p>
    <w:p w14:paraId="528875C8" w14:textId="77777777" w:rsidR="00807D3B" w:rsidRPr="008A010D" w:rsidRDefault="00807D3B" w:rsidP="00807D3B">
      <w:pPr>
        <w:widowControl w:val="0"/>
        <w:spacing w:before="40" w:after="0" w:line="288" w:lineRule="auto"/>
        <w:ind w:firstLine="720"/>
        <w:jc w:val="both"/>
        <w:rPr>
          <w:rFonts w:cs="Times New Roman"/>
          <w:sz w:val="26"/>
          <w:szCs w:val="26"/>
        </w:rPr>
      </w:pPr>
      <w:r w:rsidRPr="008A010D">
        <w:rPr>
          <w:rFonts w:cs="Times New Roman"/>
          <w:sz w:val="26"/>
          <w:szCs w:val="26"/>
        </w:rPr>
        <w:t xml:space="preserve">Đề án đã giới thiệu tổng quan về Tổng cục thuế bao gồm quá trình hình thành và phát triển, bộ máy tổ chức, chức năng nhiệm vụ, kết quả thực hiện nhiệm vụ, thực trạng bộ máy quản lý vốn và tình hình đầu tư xây dựng trụ sở cơ quan Thuế các cấp. Đề án cũng tập trung làm rõ thực trạng quản lý vốn đầu tư xây dựng trụ sở cơ quan Thuế các cấp tại Tổng cục Thuế thông qua phân tích về công tác lập kế hoạch và phân bổ vốn, công tác cấp phát, thanh toán vốn, </w:t>
      </w:r>
      <w:r>
        <w:rPr>
          <w:rFonts w:cs="Times New Roman"/>
          <w:sz w:val="26"/>
          <w:szCs w:val="26"/>
        </w:rPr>
        <w:t xml:space="preserve">công tác </w:t>
      </w:r>
      <w:r w:rsidRPr="008A010D">
        <w:rPr>
          <w:rFonts w:cs="Times New Roman"/>
          <w:sz w:val="26"/>
          <w:szCs w:val="26"/>
        </w:rPr>
        <w:t xml:space="preserve">quyết toán vốn và công tác kiểm tra, thanh tra vốn đầu tư xây dựng trụ sở cơ quan Thuế các cấp tại Tổng cục Thuế trong giai đoạn </w:t>
      </w:r>
      <w:r>
        <w:rPr>
          <w:rFonts w:cs="Times New Roman"/>
          <w:sz w:val="26"/>
          <w:szCs w:val="26"/>
        </w:rPr>
        <w:t>2020 – 2023. Qua phân tích, đánh giá, kết hợp với phỏng vấn các nhóm đối tượng liên quan, đề án đã tổng hợp những kết quả đạt được, những hạn chế và nguyên nhân của hạn chế.</w:t>
      </w:r>
    </w:p>
    <w:p w14:paraId="581B5D9C" w14:textId="77777777" w:rsidR="00807D3B" w:rsidRPr="008A010D" w:rsidRDefault="00807D3B" w:rsidP="00807D3B">
      <w:pPr>
        <w:widowControl w:val="0"/>
        <w:spacing w:before="40" w:after="0" w:line="288" w:lineRule="auto"/>
        <w:ind w:firstLine="720"/>
        <w:jc w:val="both"/>
        <w:rPr>
          <w:rFonts w:cs="Times New Roman"/>
          <w:b/>
        </w:rPr>
      </w:pPr>
      <w:r w:rsidRPr="008A010D">
        <w:rPr>
          <w:rFonts w:cs="Times New Roman"/>
          <w:b/>
        </w:rPr>
        <w:t>3. Về giả</w:t>
      </w:r>
      <w:r>
        <w:rPr>
          <w:rFonts w:cs="Times New Roman"/>
          <w:b/>
        </w:rPr>
        <w:t>i pháp</w:t>
      </w:r>
    </w:p>
    <w:p w14:paraId="2CE30F5A" w14:textId="77777777" w:rsidR="00807D3B" w:rsidRPr="008A010D" w:rsidRDefault="00807D3B" w:rsidP="00807D3B">
      <w:pPr>
        <w:widowControl w:val="0"/>
        <w:spacing w:before="40" w:after="0" w:line="288" w:lineRule="auto"/>
        <w:ind w:firstLine="720"/>
        <w:jc w:val="both"/>
        <w:rPr>
          <w:rFonts w:cs="Times New Roman"/>
          <w:sz w:val="26"/>
          <w:szCs w:val="26"/>
        </w:rPr>
      </w:pPr>
      <w:r w:rsidRPr="00AE0072">
        <w:rPr>
          <w:rFonts w:cs="Times New Roman"/>
          <w:sz w:val="26"/>
          <w:szCs w:val="26"/>
        </w:rPr>
        <w:t xml:space="preserve">Trên cơ sở phân tích, đánh giá thực trạng cùng với những quan điểm, mục tiêu hoàn thiện </w:t>
      </w:r>
      <w:r w:rsidRPr="008A010D">
        <w:rPr>
          <w:rFonts w:cs="Times New Roman"/>
          <w:sz w:val="26"/>
          <w:szCs w:val="26"/>
        </w:rPr>
        <w:t>quản lý vốn đầu tư xây dựng trụ sở cơ quan Thuế các cấp tại Tổng cục Thuế, đề án đã đưa ra phương hướng và giải pháp hoàn thiện quản lý vốn đầu tư xây dựng trụ sở cơ quan Thuế các cấp tại Tổng cục Thuế trong thời gian tới.</w:t>
      </w:r>
    </w:p>
    <w:p w14:paraId="6619A1F7" w14:textId="17785C47" w:rsidR="00807D3B" w:rsidRDefault="00807D3B" w:rsidP="00807D3B">
      <w:pPr>
        <w:widowControl w:val="0"/>
        <w:spacing w:before="40" w:after="0" w:line="288" w:lineRule="auto"/>
        <w:ind w:firstLine="720"/>
        <w:jc w:val="both"/>
        <w:rPr>
          <w:rFonts w:eastAsiaTheme="majorEastAsia" w:cs="Times New Roman"/>
          <w:b/>
          <w:bCs/>
          <w:color w:val="000000"/>
          <w:spacing w:val="-4"/>
          <w:szCs w:val="26"/>
          <w:lang w:val="nl-NL"/>
        </w:rPr>
      </w:pPr>
      <w:r w:rsidRPr="00547633">
        <w:rPr>
          <w:rFonts w:cs="Times New Roman"/>
          <w:sz w:val="26"/>
          <w:szCs w:val="26"/>
        </w:rPr>
        <w:t>Đề án có ý nghĩa lớn đối với Tổng cục Thuế bởi qua đây tác giả đã tìm ra được những giải pháp được đánh giá là phù hợp nhất với mục tiêu đầu tư xây dựng trụ sở cơ quan thuế các cấp của Tổng cục Thuế trong tương lai.</w:t>
      </w:r>
      <w:r>
        <w:rPr>
          <w:rFonts w:cs="Times New Roman"/>
          <w:color w:val="000000"/>
          <w:spacing w:val="-4"/>
          <w:szCs w:val="26"/>
          <w:lang w:val="nl-NL"/>
        </w:rPr>
        <w:br w:type="page"/>
      </w:r>
    </w:p>
    <w:p w14:paraId="7490A1CA" w14:textId="765C2E4E" w:rsidR="009F2906" w:rsidRDefault="009F2906" w:rsidP="00CA0DFC">
      <w:pPr>
        <w:pStyle w:val="Heading1"/>
        <w:numPr>
          <w:ilvl w:val="0"/>
          <w:numId w:val="0"/>
        </w:numPr>
        <w:spacing w:before="120" w:line="312" w:lineRule="auto"/>
        <w:rPr>
          <w:rFonts w:ascii="Times New Roman" w:hAnsi="Times New Roman" w:cs="Times New Roman"/>
          <w:color w:val="000000"/>
          <w:spacing w:val="-4"/>
          <w:szCs w:val="26"/>
          <w:lang w:val="nl-NL"/>
        </w:rPr>
        <w:sectPr w:rsidR="009F2906" w:rsidSect="00BA51DE">
          <w:footerReference w:type="default" r:id="rId9"/>
          <w:footerReference w:type="first" r:id="rId10"/>
          <w:pgSz w:w="11907" w:h="16840" w:code="9"/>
          <w:pgMar w:top="1134" w:right="1134" w:bottom="1701" w:left="1701" w:header="720" w:footer="720" w:gutter="0"/>
          <w:pgNumType w:fmt="lowerRoman" w:start="1"/>
          <w:cols w:space="720"/>
          <w:titlePg/>
          <w:docGrid w:linePitch="381"/>
        </w:sectPr>
      </w:pPr>
    </w:p>
    <w:bookmarkEnd w:id="0"/>
    <w:bookmarkEnd w:id="1"/>
    <w:bookmarkEnd w:id="2"/>
    <w:bookmarkEnd w:id="3"/>
    <w:bookmarkEnd w:id="4"/>
    <w:bookmarkEnd w:id="5"/>
    <w:bookmarkEnd w:id="6"/>
    <w:bookmarkEnd w:id="7"/>
    <w:bookmarkEnd w:id="8"/>
    <w:p w14:paraId="70B12B25" w14:textId="4A59E6C3" w:rsidR="00C12D96" w:rsidRDefault="00C12D96" w:rsidP="00CA0DFC">
      <w:pPr>
        <w:pStyle w:val="Heading1"/>
        <w:numPr>
          <w:ilvl w:val="0"/>
          <w:numId w:val="0"/>
        </w:numPr>
        <w:spacing w:before="0" w:line="312" w:lineRule="auto"/>
      </w:pPr>
    </w:p>
    <w:sectPr w:rsidR="00C12D96" w:rsidSect="00CA0DFC">
      <w:headerReference w:type="default" r:id="rId11"/>
      <w:pgSz w:w="11907" w:h="16840" w:code="9"/>
      <w:pgMar w:top="1134" w:right="1134" w:bottom="1701" w:left="1701" w:header="720" w:footer="720" w:gutter="0"/>
      <w:pgNumType w:start="1"/>
      <w:cols w:space="720"/>
      <w:titlePg/>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2CDDC9" w14:textId="77777777" w:rsidR="00EB18F7" w:rsidRDefault="00EB18F7">
      <w:pPr>
        <w:spacing w:after="0" w:line="240" w:lineRule="auto"/>
      </w:pPr>
      <w:r>
        <w:separator/>
      </w:r>
    </w:p>
  </w:endnote>
  <w:endnote w:type="continuationSeparator" w:id="0">
    <w:p w14:paraId="08A6817F" w14:textId="77777777" w:rsidR="00EB18F7" w:rsidRDefault="00EB18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VnAvantH">
    <w:panose1 w:val="020B7200000000000000"/>
    <w:charset w:val="00"/>
    <w:family w:val="swiss"/>
    <w:pitch w:val="variable"/>
    <w:sig w:usb0="00000003" w:usb1="00000000" w:usb2="00000000" w:usb3="00000000" w:csb0="00000001" w:csb1="00000000"/>
  </w:font>
  <w:font w:name=".VnTime">
    <w:panose1 w:val="020B7200000000000000"/>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9572276"/>
      <w:docPartObj>
        <w:docPartGallery w:val="Page Numbers (Bottom of Page)"/>
        <w:docPartUnique/>
      </w:docPartObj>
    </w:sdtPr>
    <w:sdtEndPr>
      <w:rPr>
        <w:rFonts w:ascii="Times New Roman" w:hAnsi="Times New Roman"/>
        <w:noProof/>
        <w:sz w:val="26"/>
        <w:szCs w:val="26"/>
      </w:rPr>
    </w:sdtEndPr>
    <w:sdtContent>
      <w:p w14:paraId="6540528F" w14:textId="77777777" w:rsidR="006C6B7B" w:rsidRPr="006A6619" w:rsidRDefault="006C6B7B">
        <w:pPr>
          <w:pStyle w:val="Footer"/>
          <w:jc w:val="center"/>
          <w:rPr>
            <w:rFonts w:ascii="Times New Roman" w:hAnsi="Times New Roman"/>
            <w:sz w:val="26"/>
            <w:szCs w:val="26"/>
          </w:rPr>
        </w:pPr>
        <w:r w:rsidRPr="006A6619">
          <w:rPr>
            <w:rFonts w:ascii="Times New Roman" w:hAnsi="Times New Roman"/>
            <w:sz w:val="26"/>
            <w:szCs w:val="26"/>
          </w:rPr>
          <w:fldChar w:fldCharType="begin"/>
        </w:r>
        <w:r w:rsidRPr="006A6619">
          <w:rPr>
            <w:rFonts w:ascii="Times New Roman" w:hAnsi="Times New Roman"/>
            <w:sz w:val="26"/>
            <w:szCs w:val="26"/>
          </w:rPr>
          <w:instrText xml:space="preserve"> PAGE   \* MERGEFORMAT </w:instrText>
        </w:r>
        <w:r w:rsidRPr="006A6619">
          <w:rPr>
            <w:rFonts w:ascii="Times New Roman" w:hAnsi="Times New Roman"/>
            <w:sz w:val="26"/>
            <w:szCs w:val="26"/>
          </w:rPr>
          <w:fldChar w:fldCharType="separate"/>
        </w:r>
        <w:r w:rsidR="00CA0DFC">
          <w:rPr>
            <w:rFonts w:ascii="Times New Roman" w:hAnsi="Times New Roman"/>
            <w:noProof/>
            <w:sz w:val="26"/>
            <w:szCs w:val="26"/>
          </w:rPr>
          <w:t>vii</w:t>
        </w:r>
        <w:r w:rsidRPr="006A6619">
          <w:rPr>
            <w:rFonts w:ascii="Times New Roman" w:hAnsi="Times New Roman"/>
            <w:noProof/>
            <w:sz w:val="26"/>
            <w:szCs w:val="26"/>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E7EC7C" w14:textId="60EAD79B" w:rsidR="006C6B7B" w:rsidRPr="009F44D9" w:rsidRDefault="006C6B7B">
    <w:pPr>
      <w:pStyle w:val="Footer"/>
      <w:jc w:val="center"/>
      <w:rPr>
        <w:rFonts w:ascii="Times New Roman" w:hAnsi="Times New Roman"/>
        <w:sz w:val="26"/>
        <w:szCs w:val="2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BF0DC4" w14:textId="77777777" w:rsidR="00EB18F7" w:rsidRDefault="00EB18F7">
      <w:pPr>
        <w:spacing w:after="0" w:line="240" w:lineRule="auto"/>
      </w:pPr>
      <w:r>
        <w:separator/>
      </w:r>
    </w:p>
  </w:footnote>
  <w:footnote w:type="continuationSeparator" w:id="0">
    <w:p w14:paraId="74AB5151" w14:textId="77777777" w:rsidR="00EB18F7" w:rsidRDefault="00EB18F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B2BE6B" w14:textId="77777777" w:rsidR="006C6B7B" w:rsidRDefault="006C6B7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4E3662"/>
    <w:multiLevelType w:val="hybridMultilevel"/>
    <w:tmpl w:val="BFFEF396"/>
    <w:lvl w:ilvl="0" w:tplc="926A4EE2">
      <w:start w:val="1"/>
      <w:numFmt w:val="decimal"/>
      <w:lvlText w:val="%1."/>
      <w:lvlJc w:val="left"/>
      <w:pPr>
        <w:ind w:left="1069" w:hanging="360"/>
      </w:pPr>
      <w:rPr>
        <w:rFonts w:eastAsia="SimSun" w:hint="default"/>
        <w:b/>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
    <w:nsid w:val="098E3B8D"/>
    <w:multiLevelType w:val="multilevel"/>
    <w:tmpl w:val="7C924B36"/>
    <w:lvl w:ilvl="0">
      <w:start w:val="1"/>
      <w:numFmt w:val="decimal"/>
      <w:lvlText w:val="%1."/>
      <w:lvlJc w:val="left"/>
      <w:pPr>
        <w:ind w:left="360" w:hanging="360"/>
      </w:pPr>
      <w:rPr>
        <w:rFonts w:eastAsia="Times New Roman" w:hint="default"/>
        <w:b/>
        <w:i w:val="0"/>
        <w:color w:val="000000"/>
        <w:sz w:val="26"/>
      </w:rPr>
    </w:lvl>
    <w:lvl w:ilvl="1">
      <w:start w:val="2"/>
      <w:numFmt w:val="decimal"/>
      <w:lvlText w:val="%1.%2."/>
      <w:lvlJc w:val="left"/>
      <w:pPr>
        <w:ind w:left="720" w:hanging="720"/>
      </w:pPr>
      <w:rPr>
        <w:rFonts w:eastAsia="Times New Roman" w:hint="default"/>
        <w:b/>
        <w:i w:val="0"/>
        <w:color w:val="000000"/>
        <w:sz w:val="26"/>
      </w:rPr>
    </w:lvl>
    <w:lvl w:ilvl="2">
      <w:start w:val="4"/>
      <w:numFmt w:val="decimal"/>
      <w:lvlText w:val="%1.%2.%3."/>
      <w:lvlJc w:val="left"/>
      <w:pPr>
        <w:ind w:left="720" w:hanging="720"/>
      </w:pPr>
      <w:rPr>
        <w:rFonts w:eastAsia="Times New Roman" w:hint="default"/>
        <w:b/>
        <w:i w:val="0"/>
        <w:color w:val="000000"/>
        <w:sz w:val="26"/>
      </w:rPr>
    </w:lvl>
    <w:lvl w:ilvl="3">
      <w:start w:val="2"/>
      <w:numFmt w:val="decimal"/>
      <w:lvlText w:val="%1.%2.%3.%4."/>
      <w:lvlJc w:val="left"/>
      <w:pPr>
        <w:ind w:left="1080" w:hanging="1080"/>
      </w:pPr>
      <w:rPr>
        <w:rFonts w:eastAsia="Times New Roman" w:hint="default"/>
        <w:b w:val="0"/>
        <w:i/>
        <w:color w:val="000000"/>
        <w:sz w:val="26"/>
      </w:rPr>
    </w:lvl>
    <w:lvl w:ilvl="4">
      <w:start w:val="1"/>
      <w:numFmt w:val="decimal"/>
      <w:lvlText w:val="%1.%2.%3.%4.%5."/>
      <w:lvlJc w:val="left"/>
      <w:pPr>
        <w:ind w:left="1080" w:hanging="1080"/>
      </w:pPr>
      <w:rPr>
        <w:rFonts w:eastAsia="Times New Roman" w:hint="default"/>
        <w:b/>
        <w:i w:val="0"/>
        <w:color w:val="000000"/>
        <w:sz w:val="26"/>
      </w:rPr>
    </w:lvl>
    <w:lvl w:ilvl="5">
      <w:start w:val="1"/>
      <w:numFmt w:val="decimal"/>
      <w:lvlText w:val="%1.%2.%3.%4.%5.%6."/>
      <w:lvlJc w:val="left"/>
      <w:pPr>
        <w:ind w:left="1440" w:hanging="1440"/>
      </w:pPr>
      <w:rPr>
        <w:rFonts w:eastAsia="Times New Roman" w:hint="default"/>
        <w:b/>
        <w:i w:val="0"/>
        <w:color w:val="000000"/>
        <w:sz w:val="26"/>
      </w:rPr>
    </w:lvl>
    <w:lvl w:ilvl="6">
      <w:start w:val="1"/>
      <w:numFmt w:val="decimal"/>
      <w:lvlText w:val="%1.%2.%3.%4.%5.%6.%7."/>
      <w:lvlJc w:val="left"/>
      <w:pPr>
        <w:ind w:left="1440" w:hanging="1440"/>
      </w:pPr>
      <w:rPr>
        <w:rFonts w:eastAsia="Times New Roman" w:hint="default"/>
        <w:b/>
        <w:i w:val="0"/>
        <w:color w:val="000000"/>
        <w:sz w:val="26"/>
      </w:rPr>
    </w:lvl>
    <w:lvl w:ilvl="7">
      <w:start w:val="1"/>
      <w:numFmt w:val="decimal"/>
      <w:lvlText w:val="%1.%2.%3.%4.%5.%6.%7.%8."/>
      <w:lvlJc w:val="left"/>
      <w:pPr>
        <w:ind w:left="1800" w:hanging="1800"/>
      </w:pPr>
      <w:rPr>
        <w:rFonts w:eastAsia="Times New Roman" w:hint="default"/>
        <w:b/>
        <w:i w:val="0"/>
        <w:color w:val="000000"/>
        <w:sz w:val="26"/>
      </w:rPr>
    </w:lvl>
    <w:lvl w:ilvl="8">
      <w:start w:val="1"/>
      <w:numFmt w:val="decimal"/>
      <w:lvlText w:val="%1.%2.%3.%4.%5.%6.%7.%8.%9."/>
      <w:lvlJc w:val="left"/>
      <w:pPr>
        <w:ind w:left="1800" w:hanging="1800"/>
      </w:pPr>
      <w:rPr>
        <w:rFonts w:eastAsia="Times New Roman" w:hint="default"/>
        <w:b/>
        <w:i w:val="0"/>
        <w:color w:val="000000"/>
        <w:sz w:val="26"/>
      </w:rPr>
    </w:lvl>
  </w:abstractNum>
  <w:abstractNum w:abstractNumId="2">
    <w:nsid w:val="1C993D66"/>
    <w:multiLevelType w:val="hybridMultilevel"/>
    <w:tmpl w:val="850A6C78"/>
    <w:lvl w:ilvl="0" w:tplc="B5C00FC6">
      <w:start w:val="1"/>
      <w:numFmt w:val="bullet"/>
      <w:lvlText w:val="•"/>
      <w:lvlJc w:val="left"/>
      <w:pPr>
        <w:tabs>
          <w:tab w:val="num" w:pos="720"/>
        </w:tabs>
        <w:ind w:left="720" w:hanging="360"/>
      </w:pPr>
      <w:rPr>
        <w:rFonts w:ascii="Times New Roman" w:hAnsi="Times New Roman" w:hint="default"/>
      </w:rPr>
    </w:lvl>
    <w:lvl w:ilvl="1" w:tplc="7CBEF50E" w:tentative="1">
      <w:start w:val="1"/>
      <w:numFmt w:val="bullet"/>
      <w:lvlText w:val="•"/>
      <w:lvlJc w:val="left"/>
      <w:pPr>
        <w:tabs>
          <w:tab w:val="num" w:pos="1440"/>
        </w:tabs>
        <w:ind w:left="1440" w:hanging="360"/>
      </w:pPr>
      <w:rPr>
        <w:rFonts w:ascii="Times New Roman" w:hAnsi="Times New Roman" w:hint="default"/>
      </w:rPr>
    </w:lvl>
    <w:lvl w:ilvl="2" w:tplc="BF746328" w:tentative="1">
      <w:start w:val="1"/>
      <w:numFmt w:val="bullet"/>
      <w:lvlText w:val="•"/>
      <w:lvlJc w:val="left"/>
      <w:pPr>
        <w:tabs>
          <w:tab w:val="num" w:pos="2160"/>
        </w:tabs>
        <w:ind w:left="2160" w:hanging="360"/>
      </w:pPr>
      <w:rPr>
        <w:rFonts w:ascii="Times New Roman" w:hAnsi="Times New Roman" w:hint="default"/>
      </w:rPr>
    </w:lvl>
    <w:lvl w:ilvl="3" w:tplc="6720AAEC" w:tentative="1">
      <w:start w:val="1"/>
      <w:numFmt w:val="bullet"/>
      <w:lvlText w:val="•"/>
      <w:lvlJc w:val="left"/>
      <w:pPr>
        <w:tabs>
          <w:tab w:val="num" w:pos="2880"/>
        </w:tabs>
        <w:ind w:left="2880" w:hanging="360"/>
      </w:pPr>
      <w:rPr>
        <w:rFonts w:ascii="Times New Roman" w:hAnsi="Times New Roman" w:hint="default"/>
      </w:rPr>
    </w:lvl>
    <w:lvl w:ilvl="4" w:tplc="C0088EAA" w:tentative="1">
      <w:start w:val="1"/>
      <w:numFmt w:val="bullet"/>
      <w:lvlText w:val="•"/>
      <w:lvlJc w:val="left"/>
      <w:pPr>
        <w:tabs>
          <w:tab w:val="num" w:pos="3600"/>
        </w:tabs>
        <w:ind w:left="3600" w:hanging="360"/>
      </w:pPr>
      <w:rPr>
        <w:rFonts w:ascii="Times New Roman" w:hAnsi="Times New Roman" w:hint="default"/>
      </w:rPr>
    </w:lvl>
    <w:lvl w:ilvl="5" w:tplc="A57E6D68" w:tentative="1">
      <w:start w:val="1"/>
      <w:numFmt w:val="bullet"/>
      <w:lvlText w:val="•"/>
      <w:lvlJc w:val="left"/>
      <w:pPr>
        <w:tabs>
          <w:tab w:val="num" w:pos="4320"/>
        </w:tabs>
        <w:ind w:left="4320" w:hanging="360"/>
      </w:pPr>
      <w:rPr>
        <w:rFonts w:ascii="Times New Roman" w:hAnsi="Times New Roman" w:hint="default"/>
      </w:rPr>
    </w:lvl>
    <w:lvl w:ilvl="6" w:tplc="906E3D8E" w:tentative="1">
      <w:start w:val="1"/>
      <w:numFmt w:val="bullet"/>
      <w:lvlText w:val="•"/>
      <w:lvlJc w:val="left"/>
      <w:pPr>
        <w:tabs>
          <w:tab w:val="num" w:pos="5040"/>
        </w:tabs>
        <w:ind w:left="5040" w:hanging="360"/>
      </w:pPr>
      <w:rPr>
        <w:rFonts w:ascii="Times New Roman" w:hAnsi="Times New Roman" w:hint="default"/>
      </w:rPr>
    </w:lvl>
    <w:lvl w:ilvl="7" w:tplc="C9543B6C" w:tentative="1">
      <w:start w:val="1"/>
      <w:numFmt w:val="bullet"/>
      <w:lvlText w:val="•"/>
      <w:lvlJc w:val="left"/>
      <w:pPr>
        <w:tabs>
          <w:tab w:val="num" w:pos="5760"/>
        </w:tabs>
        <w:ind w:left="5760" w:hanging="360"/>
      </w:pPr>
      <w:rPr>
        <w:rFonts w:ascii="Times New Roman" w:hAnsi="Times New Roman" w:hint="default"/>
      </w:rPr>
    </w:lvl>
    <w:lvl w:ilvl="8" w:tplc="11486D7C" w:tentative="1">
      <w:start w:val="1"/>
      <w:numFmt w:val="bullet"/>
      <w:lvlText w:val="•"/>
      <w:lvlJc w:val="left"/>
      <w:pPr>
        <w:tabs>
          <w:tab w:val="num" w:pos="6480"/>
        </w:tabs>
        <w:ind w:left="6480" w:hanging="360"/>
      </w:pPr>
      <w:rPr>
        <w:rFonts w:ascii="Times New Roman" w:hAnsi="Times New Roman" w:hint="default"/>
      </w:rPr>
    </w:lvl>
  </w:abstractNum>
  <w:abstractNum w:abstractNumId="3">
    <w:nsid w:val="22CA47C0"/>
    <w:multiLevelType w:val="multilevel"/>
    <w:tmpl w:val="6FA819EC"/>
    <w:lvl w:ilvl="0">
      <w:start w:val="1"/>
      <w:numFmt w:val="decimal"/>
      <w:pStyle w:val="Heading1"/>
      <w:suff w:val="space"/>
      <w:lvlText w:val="CHƯƠNG %1."/>
      <w:lvlJc w:val="left"/>
      <w:pPr>
        <w:ind w:left="0" w:firstLine="0"/>
      </w:pPr>
      <w:rPr>
        <w:rFonts w:ascii="Times New Roman" w:hAnsi="Times New Roman" w:cs="Times New Roman" w:hint="default"/>
        <w:b/>
        <w:bCs/>
        <w:color w:val="auto"/>
      </w:rPr>
    </w:lvl>
    <w:lvl w:ilvl="1">
      <w:start w:val="1"/>
      <w:numFmt w:val="decimal"/>
      <w:pStyle w:val="Heading2"/>
      <w:suff w:val="space"/>
      <w:lvlText w:val="%1.%2."/>
      <w:lvlJc w:val="left"/>
      <w:pPr>
        <w:ind w:left="0" w:firstLine="0"/>
      </w:pPr>
      <w:rPr>
        <w:rFonts w:hint="default"/>
        <w:b/>
        <w:bCs/>
      </w:rPr>
    </w:lvl>
    <w:lvl w:ilvl="2">
      <w:start w:val="1"/>
      <w:numFmt w:val="decimal"/>
      <w:pStyle w:val="Heading3"/>
      <w:suff w:val="space"/>
      <w:lvlText w:val="%1.%2.%3."/>
      <w:lvlJc w:val="left"/>
      <w:pPr>
        <w:ind w:left="0" w:firstLine="0"/>
      </w:pPr>
      <w:rPr>
        <w:rFonts w:ascii="Times New Roman" w:hAnsi="Times New Roman" w:cs="Times New Roman" w:hint="default"/>
        <w:b/>
        <w:i/>
        <w:color w:val="auto"/>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4">
    <w:nsid w:val="6BD770A3"/>
    <w:multiLevelType w:val="hybridMultilevel"/>
    <w:tmpl w:val="2648DB68"/>
    <w:lvl w:ilvl="0" w:tplc="C56435DE">
      <w:start w:val="1"/>
      <w:numFmt w:val="decimal"/>
      <w:lvlText w:val="%1."/>
      <w:lvlJc w:val="left"/>
      <w:pPr>
        <w:ind w:left="927" w:hanging="360"/>
      </w:pPr>
      <w:rPr>
        <w:rFonts w:ascii="Times New Roman" w:hAnsi="Times New Roman" w:cs="Times New Roman" w:hint="default"/>
        <w:i w:val="0"/>
        <w:sz w:val="26"/>
        <w:szCs w:val="26"/>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0"/>
  </w:num>
  <w:num w:numId="2">
    <w:abstractNumId w:val="4"/>
  </w:num>
  <w:num w:numId="3">
    <w:abstractNumId w:val="3"/>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bEwNbM0MDYxNDUxszBT0lEKTi0uzszPAykwrAUAVvOs+CwAAAA="/>
  </w:docVars>
  <w:rsids>
    <w:rsidRoot w:val="00A77BE7"/>
    <w:rsid w:val="000008E1"/>
    <w:rsid w:val="00000D8E"/>
    <w:rsid w:val="00001906"/>
    <w:rsid w:val="0000192F"/>
    <w:rsid w:val="0000312E"/>
    <w:rsid w:val="000032D2"/>
    <w:rsid w:val="000045B9"/>
    <w:rsid w:val="0000479E"/>
    <w:rsid w:val="00004863"/>
    <w:rsid w:val="00004EF1"/>
    <w:rsid w:val="000054FE"/>
    <w:rsid w:val="0000567B"/>
    <w:rsid w:val="00005A7A"/>
    <w:rsid w:val="00005CC7"/>
    <w:rsid w:val="00006827"/>
    <w:rsid w:val="0000686E"/>
    <w:rsid w:val="00006945"/>
    <w:rsid w:val="00006EF5"/>
    <w:rsid w:val="0000727F"/>
    <w:rsid w:val="000072BF"/>
    <w:rsid w:val="000074F7"/>
    <w:rsid w:val="00007A92"/>
    <w:rsid w:val="00007BE2"/>
    <w:rsid w:val="00010465"/>
    <w:rsid w:val="0001099B"/>
    <w:rsid w:val="000109CA"/>
    <w:rsid w:val="000117C4"/>
    <w:rsid w:val="000118F5"/>
    <w:rsid w:val="00011BA3"/>
    <w:rsid w:val="00012144"/>
    <w:rsid w:val="000140AC"/>
    <w:rsid w:val="00014262"/>
    <w:rsid w:val="00015B5B"/>
    <w:rsid w:val="00015F57"/>
    <w:rsid w:val="000162DC"/>
    <w:rsid w:val="000177D2"/>
    <w:rsid w:val="00017850"/>
    <w:rsid w:val="00020C2F"/>
    <w:rsid w:val="000213B2"/>
    <w:rsid w:val="00021678"/>
    <w:rsid w:val="00021F83"/>
    <w:rsid w:val="00023328"/>
    <w:rsid w:val="000233C3"/>
    <w:rsid w:val="000236B1"/>
    <w:rsid w:val="00023D76"/>
    <w:rsid w:val="00024276"/>
    <w:rsid w:val="0002480E"/>
    <w:rsid w:val="00025A06"/>
    <w:rsid w:val="00025A44"/>
    <w:rsid w:val="00026E5C"/>
    <w:rsid w:val="000271BD"/>
    <w:rsid w:val="00027625"/>
    <w:rsid w:val="00027B53"/>
    <w:rsid w:val="00027F92"/>
    <w:rsid w:val="000300E3"/>
    <w:rsid w:val="00030582"/>
    <w:rsid w:val="00030CBF"/>
    <w:rsid w:val="00030D28"/>
    <w:rsid w:val="00030E02"/>
    <w:rsid w:val="000316E8"/>
    <w:rsid w:val="00031A20"/>
    <w:rsid w:val="00032603"/>
    <w:rsid w:val="0003278C"/>
    <w:rsid w:val="00032C42"/>
    <w:rsid w:val="000336B9"/>
    <w:rsid w:val="0003482D"/>
    <w:rsid w:val="00035643"/>
    <w:rsid w:val="00036261"/>
    <w:rsid w:val="000362DD"/>
    <w:rsid w:val="000365FF"/>
    <w:rsid w:val="00036DB9"/>
    <w:rsid w:val="00037005"/>
    <w:rsid w:val="0003739B"/>
    <w:rsid w:val="00040079"/>
    <w:rsid w:val="00041F40"/>
    <w:rsid w:val="0004215D"/>
    <w:rsid w:val="00042885"/>
    <w:rsid w:val="00042944"/>
    <w:rsid w:val="00043456"/>
    <w:rsid w:val="00043478"/>
    <w:rsid w:val="00044259"/>
    <w:rsid w:val="00044AAD"/>
    <w:rsid w:val="000455AE"/>
    <w:rsid w:val="000473E1"/>
    <w:rsid w:val="00047758"/>
    <w:rsid w:val="00047875"/>
    <w:rsid w:val="000500E7"/>
    <w:rsid w:val="000504A3"/>
    <w:rsid w:val="00050D7B"/>
    <w:rsid w:val="00051D30"/>
    <w:rsid w:val="0005240B"/>
    <w:rsid w:val="000524F2"/>
    <w:rsid w:val="00052C8B"/>
    <w:rsid w:val="00054C78"/>
    <w:rsid w:val="00054D09"/>
    <w:rsid w:val="00054F59"/>
    <w:rsid w:val="00055408"/>
    <w:rsid w:val="0005616D"/>
    <w:rsid w:val="00056C64"/>
    <w:rsid w:val="000576B9"/>
    <w:rsid w:val="00062BC1"/>
    <w:rsid w:val="00063120"/>
    <w:rsid w:val="00063742"/>
    <w:rsid w:val="00063C83"/>
    <w:rsid w:val="00064556"/>
    <w:rsid w:val="00065129"/>
    <w:rsid w:val="0006512F"/>
    <w:rsid w:val="000658EE"/>
    <w:rsid w:val="00065961"/>
    <w:rsid w:val="00066C1B"/>
    <w:rsid w:val="00067156"/>
    <w:rsid w:val="00067D48"/>
    <w:rsid w:val="000705E6"/>
    <w:rsid w:val="0007104B"/>
    <w:rsid w:val="00071C02"/>
    <w:rsid w:val="00071F20"/>
    <w:rsid w:val="00072B3F"/>
    <w:rsid w:val="000739EE"/>
    <w:rsid w:val="0007454D"/>
    <w:rsid w:val="0007465B"/>
    <w:rsid w:val="00074F25"/>
    <w:rsid w:val="00075124"/>
    <w:rsid w:val="0007548B"/>
    <w:rsid w:val="00076935"/>
    <w:rsid w:val="000769FA"/>
    <w:rsid w:val="000770A8"/>
    <w:rsid w:val="0007733A"/>
    <w:rsid w:val="000776FC"/>
    <w:rsid w:val="00077FA9"/>
    <w:rsid w:val="00081402"/>
    <w:rsid w:val="00081D23"/>
    <w:rsid w:val="0008273F"/>
    <w:rsid w:val="00083C79"/>
    <w:rsid w:val="0008450B"/>
    <w:rsid w:val="00084ADF"/>
    <w:rsid w:val="00084C06"/>
    <w:rsid w:val="00084F15"/>
    <w:rsid w:val="00084F66"/>
    <w:rsid w:val="000853B2"/>
    <w:rsid w:val="0008606D"/>
    <w:rsid w:val="000864EA"/>
    <w:rsid w:val="000867F0"/>
    <w:rsid w:val="00087179"/>
    <w:rsid w:val="000875B9"/>
    <w:rsid w:val="00090B21"/>
    <w:rsid w:val="00090EB6"/>
    <w:rsid w:val="00092318"/>
    <w:rsid w:val="0009272D"/>
    <w:rsid w:val="000931E6"/>
    <w:rsid w:val="00093CF3"/>
    <w:rsid w:val="000947C9"/>
    <w:rsid w:val="0009719B"/>
    <w:rsid w:val="000971F0"/>
    <w:rsid w:val="000A03A6"/>
    <w:rsid w:val="000A0A19"/>
    <w:rsid w:val="000A0D37"/>
    <w:rsid w:val="000A1636"/>
    <w:rsid w:val="000A39CF"/>
    <w:rsid w:val="000A4755"/>
    <w:rsid w:val="000A4FE5"/>
    <w:rsid w:val="000A61E9"/>
    <w:rsid w:val="000A696A"/>
    <w:rsid w:val="000A7A5D"/>
    <w:rsid w:val="000A7D8E"/>
    <w:rsid w:val="000B15A9"/>
    <w:rsid w:val="000B2663"/>
    <w:rsid w:val="000B2B67"/>
    <w:rsid w:val="000B37A9"/>
    <w:rsid w:val="000B3947"/>
    <w:rsid w:val="000B490D"/>
    <w:rsid w:val="000B69FF"/>
    <w:rsid w:val="000B6BB4"/>
    <w:rsid w:val="000B7985"/>
    <w:rsid w:val="000B7F77"/>
    <w:rsid w:val="000C2B17"/>
    <w:rsid w:val="000C2BCA"/>
    <w:rsid w:val="000C3312"/>
    <w:rsid w:val="000C379E"/>
    <w:rsid w:val="000C3912"/>
    <w:rsid w:val="000C4899"/>
    <w:rsid w:val="000C52A1"/>
    <w:rsid w:val="000C5BEC"/>
    <w:rsid w:val="000C5F8B"/>
    <w:rsid w:val="000C610D"/>
    <w:rsid w:val="000C7A70"/>
    <w:rsid w:val="000C7F65"/>
    <w:rsid w:val="000D01CD"/>
    <w:rsid w:val="000D044D"/>
    <w:rsid w:val="000D1B75"/>
    <w:rsid w:val="000D1F4A"/>
    <w:rsid w:val="000D2AE5"/>
    <w:rsid w:val="000D2C78"/>
    <w:rsid w:val="000D2E90"/>
    <w:rsid w:val="000D3B2A"/>
    <w:rsid w:val="000D430F"/>
    <w:rsid w:val="000D44DD"/>
    <w:rsid w:val="000D4F29"/>
    <w:rsid w:val="000D5184"/>
    <w:rsid w:val="000D57FA"/>
    <w:rsid w:val="000D5A0D"/>
    <w:rsid w:val="000D5B91"/>
    <w:rsid w:val="000D6795"/>
    <w:rsid w:val="000D7307"/>
    <w:rsid w:val="000D7644"/>
    <w:rsid w:val="000E0176"/>
    <w:rsid w:val="000E1957"/>
    <w:rsid w:val="000E1A7F"/>
    <w:rsid w:val="000E20E3"/>
    <w:rsid w:val="000E3AAE"/>
    <w:rsid w:val="000E3CD6"/>
    <w:rsid w:val="000E466E"/>
    <w:rsid w:val="000E48C2"/>
    <w:rsid w:val="000E55A6"/>
    <w:rsid w:val="000E5B6C"/>
    <w:rsid w:val="000E63B4"/>
    <w:rsid w:val="000E655C"/>
    <w:rsid w:val="000E7405"/>
    <w:rsid w:val="000E7E66"/>
    <w:rsid w:val="000F004E"/>
    <w:rsid w:val="000F077E"/>
    <w:rsid w:val="000F0C33"/>
    <w:rsid w:val="000F1217"/>
    <w:rsid w:val="000F17A8"/>
    <w:rsid w:val="000F1E06"/>
    <w:rsid w:val="000F217F"/>
    <w:rsid w:val="000F284E"/>
    <w:rsid w:val="000F2BCA"/>
    <w:rsid w:val="000F310F"/>
    <w:rsid w:val="000F3C9C"/>
    <w:rsid w:val="000F460D"/>
    <w:rsid w:val="000F49D2"/>
    <w:rsid w:val="000F4D81"/>
    <w:rsid w:val="000F5CE8"/>
    <w:rsid w:val="000F5FC0"/>
    <w:rsid w:val="000F5FC7"/>
    <w:rsid w:val="000F6270"/>
    <w:rsid w:val="000F62FC"/>
    <w:rsid w:val="000F7EF5"/>
    <w:rsid w:val="000F7FF5"/>
    <w:rsid w:val="0010148C"/>
    <w:rsid w:val="001015C9"/>
    <w:rsid w:val="001026D4"/>
    <w:rsid w:val="0010270B"/>
    <w:rsid w:val="00103061"/>
    <w:rsid w:val="0010357A"/>
    <w:rsid w:val="0010401A"/>
    <w:rsid w:val="00104233"/>
    <w:rsid w:val="00104256"/>
    <w:rsid w:val="001042B2"/>
    <w:rsid w:val="0010501D"/>
    <w:rsid w:val="001051F0"/>
    <w:rsid w:val="00106045"/>
    <w:rsid w:val="00106F6E"/>
    <w:rsid w:val="00107702"/>
    <w:rsid w:val="00107D9A"/>
    <w:rsid w:val="00107FAB"/>
    <w:rsid w:val="00110C15"/>
    <w:rsid w:val="00110EEB"/>
    <w:rsid w:val="001110F2"/>
    <w:rsid w:val="00112CE8"/>
    <w:rsid w:val="00114712"/>
    <w:rsid w:val="001151B5"/>
    <w:rsid w:val="00116DDE"/>
    <w:rsid w:val="00117931"/>
    <w:rsid w:val="00117F51"/>
    <w:rsid w:val="00117F7D"/>
    <w:rsid w:val="001200A0"/>
    <w:rsid w:val="001212FD"/>
    <w:rsid w:val="001228F5"/>
    <w:rsid w:val="0012308C"/>
    <w:rsid w:val="001237F3"/>
    <w:rsid w:val="00123BDD"/>
    <w:rsid w:val="00124532"/>
    <w:rsid w:val="00125565"/>
    <w:rsid w:val="0012572B"/>
    <w:rsid w:val="001262F5"/>
    <w:rsid w:val="00126AF1"/>
    <w:rsid w:val="00127101"/>
    <w:rsid w:val="001301D5"/>
    <w:rsid w:val="00130C7A"/>
    <w:rsid w:val="00130D35"/>
    <w:rsid w:val="001312DD"/>
    <w:rsid w:val="00131843"/>
    <w:rsid w:val="00131F05"/>
    <w:rsid w:val="00133211"/>
    <w:rsid w:val="00133685"/>
    <w:rsid w:val="00133FB1"/>
    <w:rsid w:val="001351F4"/>
    <w:rsid w:val="00135879"/>
    <w:rsid w:val="00136767"/>
    <w:rsid w:val="00136881"/>
    <w:rsid w:val="00137C39"/>
    <w:rsid w:val="00140676"/>
    <w:rsid w:val="00142E9D"/>
    <w:rsid w:val="00143BB9"/>
    <w:rsid w:val="00143E3B"/>
    <w:rsid w:val="001449F5"/>
    <w:rsid w:val="00145032"/>
    <w:rsid w:val="001455F0"/>
    <w:rsid w:val="00145B55"/>
    <w:rsid w:val="0014667A"/>
    <w:rsid w:val="00146C9A"/>
    <w:rsid w:val="001475F6"/>
    <w:rsid w:val="00147862"/>
    <w:rsid w:val="00147CA9"/>
    <w:rsid w:val="0015047A"/>
    <w:rsid w:val="00151598"/>
    <w:rsid w:val="001515D7"/>
    <w:rsid w:val="00151BA2"/>
    <w:rsid w:val="00151DDC"/>
    <w:rsid w:val="00151F6D"/>
    <w:rsid w:val="0015254A"/>
    <w:rsid w:val="001525CC"/>
    <w:rsid w:val="001529A6"/>
    <w:rsid w:val="00153991"/>
    <w:rsid w:val="00153BEB"/>
    <w:rsid w:val="00154027"/>
    <w:rsid w:val="00154557"/>
    <w:rsid w:val="00156C0D"/>
    <w:rsid w:val="0016024C"/>
    <w:rsid w:val="001604C7"/>
    <w:rsid w:val="00160DA9"/>
    <w:rsid w:val="0016214D"/>
    <w:rsid w:val="00162A76"/>
    <w:rsid w:val="00162E94"/>
    <w:rsid w:val="0016508C"/>
    <w:rsid w:val="0016537E"/>
    <w:rsid w:val="00166511"/>
    <w:rsid w:val="001669CB"/>
    <w:rsid w:val="00166E1A"/>
    <w:rsid w:val="001670EE"/>
    <w:rsid w:val="00167169"/>
    <w:rsid w:val="00170559"/>
    <w:rsid w:val="0017084A"/>
    <w:rsid w:val="00170C27"/>
    <w:rsid w:val="00173D5D"/>
    <w:rsid w:val="00173E45"/>
    <w:rsid w:val="00173EB7"/>
    <w:rsid w:val="0017432B"/>
    <w:rsid w:val="001754B9"/>
    <w:rsid w:val="00175F50"/>
    <w:rsid w:val="00176161"/>
    <w:rsid w:val="0017617F"/>
    <w:rsid w:val="00177F27"/>
    <w:rsid w:val="001805C5"/>
    <w:rsid w:val="00180DF7"/>
    <w:rsid w:val="001810E4"/>
    <w:rsid w:val="00182977"/>
    <w:rsid w:val="00183319"/>
    <w:rsid w:val="0018375C"/>
    <w:rsid w:val="00183780"/>
    <w:rsid w:val="001843CA"/>
    <w:rsid w:val="001849B7"/>
    <w:rsid w:val="00184B7A"/>
    <w:rsid w:val="0018586E"/>
    <w:rsid w:val="00185DEE"/>
    <w:rsid w:val="001861F0"/>
    <w:rsid w:val="001869A9"/>
    <w:rsid w:val="00186EEA"/>
    <w:rsid w:val="0019071B"/>
    <w:rsid w:val="00190796"/>
    <w:rsid w:val="00192D0B"/>
    <w:rsid w:val="00193E82"/>
    <w:rsid w:val="00193E86"/>
    <w:rsid w:val="001940F0"/>
    <w:rsid w:val="00194251"/>
    <w:rsid w:val="0019439F"/>
    <w:rsid w:val="00196122"/>
    <w:rsid w:val="001961F2"/>
    <w:rsid w:val="00196346"/>
    <w:rsid w:val="00196E9D"/>
    <w:rsid w:val="00197F9E"/>
    <w:rsid w:val="001A000E"/>
    <w:rsid w:val="001A07F6"/>
    <w:rsid w:val="001A07FA"/>
    <w:rsid w:val="001A0C98"/>
    <w:rsid w:val="001A3B8A"/>
    <w:rsid w:val="001A3DDE"/>
    <w:rsid w:val="001A4138"/>
    <w:rsid w:val="001A45A8"/>
    <w:rsid w:val="001A45AA"/>
    <w:rsid w:val="001A4C42"/>
    <w:rsid w:val="001A4D10"/>
    <w:rsid w:val="001A5654"/>
    <w:rsid w:val="001A5F0E"/>
    <w:rsid w:val="001A61ED"/>
    <w:rsid w:val="001A6CB7"/>
    <w:rsid w:val="001B02F6"/>
    <w:rsid w:val="001B0E5E"/>
    <w:rsid w:val="001B4E3E"/>
    <w:rsid w:val="001B584C"/>
    <w:rsid w:val="001B5892"/>
    <w:rsid w:val="001B61B7"/>
    <w:rsid w:val="001B6631"/>
    <w:rsid w:val="001B690A"/>
    <w:rsid w:val="001B770C"/>
    <w:rsid w:val="001B7D79"/>
    <w:rsid w:val="001C0444"/>
    <w:rsid w:val="001C0485"/>
    <w:rsid w:val="001C06A2"/>
    <w:rsid w:val="001C12B3"/>
    <w:rsid w:val="001C18C9"/>
    <w:rsid w:val="001C1FF8"/>
    <w:rsid w:val="001C21A1"/>
    <w:rsid w:val="001C3447"/>
    <w:rsid w:val="001C5684"/>
    <w:rsid w:val="001C57B5"/>
    <w:rsid w:val="001C665A"/>
    <w:rsid w:val="001C781F"/>
    <w:rsid w:val="001D0439"/>
    <w:rsid w:val="001D0976"/>
    <w:rsid w:val="001D15C9"/>
    <w:rsid w:val="001D2A20"/>
    <w:rsid w:val="001D2F9C"/>
    <w:rsid w:val="001D2FD2"/>
    <w:rsid w:val="001D383B"/>
    <w:rsid w:val="001D400E"/>
    <w:rsid w:val="001D4C96"/>
    <w:rsid w:val="001D4D71"/>
    <w:rsid w:val="001D5203"/>
    <w:rsid w:val="001D53D7"/>
    <w:rsid w:val="001D569C"/>
    <w:rsid w:val="001D5D49"/>
    <w:rsid w:val="001D5EF7"/>
    <w:rsid w:val="001E0995"/>
    <w:rsid w:val="001E0A80"/>
    <w:rsid w:val="001E0C91"/>
    <w:rsid w:val="001E0DD8"/>
    <w:rsid w:val="001E207B"/>
    <w:rsid w:val="001E41A5"/>
    <w:rsid w:val="001E4544"/>
    <w:rsid w:val="001E46DA"/>
    <w:rsid w:val="001E48B8"/>
    <w:rsid w:val="001E4912"/>
    <w:rsid w:val="001E4B8A"/>
    <w:rsid w:val="001E4D37"/>
    <w:rsid w:val="001E5341"/>
    <w:rsid w:val="001E567E"/>
    <w:rsid w:val="001E6C26"/>
    <w:rsid w:val="001E76A8"/>
    <w:rsid w:val="001F0166"/>
    <w:rsid w:val="001F10F7"/>
    <w:rsid w:val="001F2CD7"/>
    <w:rsid w:val="001F404E"/>
    <w:rsid w:val="001F48BA"/>
    <w:rsid w:val="001F6648"/>
    <w:rsid w:val="001F6737"/>
    <w:rsid w:val="001F70C1"/>
    <w:rsid w:val="001F730E"/>
    <w:rsid w:val="001F7A12"/>
    <w:rsid w:val="00200441"/>
    <w:rsid w:val="00200720"/>
    <w:rsid w:val="00201378"/>
    <w:rsid w:val="0020189F"/>
    <w:rsid w:val="00201A98"/>
    <w:rsid w:val="00202638"/>
    <w:rsid w:val="002035D9"/>
    <w:rsid w:val="00204049"/>
    <w:rsid w:val="002044EA"/>
    <w:rsid w:val="00204609"/>
    <w:rsid w:val="002046B2"/>
    <w:rsid w:val="002046B6"/>
    <w:rsid w:val="00204784"/>
    <w:rsid w:val="002047A6"/>
    <w:rsid w:val="00205616"/>
    <w:rsid w:val="0020567C"/>
    <w:rsid w:val="0020582E"/>
    <w:rsid w:val="00207AC4"/>
    <w:rsid w:val="00210604"/>
    <w:rsid w:val="00210C1A"/>
    <w:rsid w:val="002113AB"/>
    <w:rsid w:val="0021168B"/>
    <w:rsid w:val="0021335E"/>
    <w:rsid w:val="00213526"/>
    <w:rsid w:val="00213D9A"/>
    <w:rsid w:val="00213EB6"/>
    <w:rsid w:val="002146BF"/>
    <w:rsid w:val="002161EB"/>
    <w:rsid w:val="00216A2A"/>
    <w:rsid w:val="00216B48"/>
    <w:rsid w:val="00216F4D"/>
    <w:rsid w:val="0021797A"/>
    <w:rsid w:val="0022060E"/>
    <w:rsid w:val="00221F39"/>
    <w:rsid w:val="00222106"/>
    <w:rsid w:val="00222B1D"/>
    <w:rsid w:val="00222E99"/>
    <w:rsid w:val="002238DB"/>
    <w:rsid w:val="00223B77"/>
    <w:rsid w:val="002249C0"/>
    <w:rsid w:val="00224BBC"/>
    <w:rsid w:val="00225A2A"/>
    <w:rsid w:val="00225D5D"/>
    <w:rsid w:val="002262A8"/>
    <w:rsid w:val="00226E1C"/>
    <w:rsid w:val="00226EDB"/>
    <w:rsid w:val="002303CF"/>
    <w:rsid w:val="00230706"/>
    <w:rsid w:val="00231443"/>
    <w:rsid w:val="002316E6"/>
    <w:rsid w:val="00231FE9"/>
    <w:rsid w:val="00232056"/>
    <w:rsid w:val="00232679"/>
    <w:rsid w:val="002327E8"/>
    <w:rsid w:val="002329BF"/>
    <w:rsid w:val="00232E6A"/>
    <w:rsid w:val="0023383B"/>
    <w:rsid w:val="0023411F"/>
    <w:rsid w:val="00234D5E"/>
    <w:rsid w:val="002352EC"/>
    <w:rsid w:val="00235FD8"/>
    <w:rsid w:val="002372BC"/>
    <w:rsid w:val="002402CC"/>
    <w:rsid w:val="002405EE"/>
    <w:rsid w:val="002408C7"/>
    <w:rsid w:val="00242968"/>
    <w:rsid w:val="00242FAD"/>
    <w:rsid w:val="0024354D"/>
    <w:rsid w:val="002437DC"/>
    <w:rsid w:val="00243FC1"/>
    <w:rsid w:val="0024412D"/>
    <w:rsid w:val="0024484F"/>
    <w:rsid w:val="00244B7E"/>
    <w:rsid w:val="00244BC4"/>
    <w:rsid w:val="00244F41"/>
    <w:rsid w:val="00245801"/>
    <w:rsid w:val="00247002"/>
    <w:rsid w:val="002475C2"/>
    <w:rsid w:val="0024787B"/>
    <w:rsid w:val="0024790B"/>
    <w:rsid w:val="00250C8C"/>
    <w:rsid w:val="00250E2D"/>
    <w:rsid w:val="0025152B"/>
    <w:rsid w:val="00251536"/>
    <w:rsid w:val="00251A74"/>
    <w:rsid w:val="00251B32"/>
    <w:rsid w:val="00252CBE"/>
    <w:rsid w:val="00253846"/>
    <w:rsid w:val="002542C1"/>
    <w:rsid w:val="00254C1D"/>
    <w:rsid w:val="002552F0"/>
    <w:rsid w:val="00255C4C"/>
    <w:rsid w:val="00256B2A"/>
    <w:rsid w:val="00260F1F"/>
    <w:rsid w:val="0026141B"/>
    <w:rsid w:val="0026161D"/>
    <w:rsid w:val="00261780"/>
    <w:rsid w:val="00261CE7"/>
    <w:rsid w:val="00261E88"/>
    <w:rsid w:val="002637A0"/>
    <w:rsid w:val="00263C85"/>
    <w:rsid w:val="00264280"/>
    <w:rsid w:val="00265714"/>
    <w:rsid w:val="002659AC"/>
    <w:rsid w:val="00265BB5"/>
    <w:rsid w:val="00265DDC"/>
    <w:rsid w:val="00265FFF"/>
    <w:rsid w:val="0026602B"/>
    <w:rsid w:val="0026604B"/>
    <w:rsid w:val="002670FC"/>
    <w:rsid w:val="0026756F"/>
    <w:rsid w:val="00267640"/>
    <w:rsid w:val="00270318"/>
    <w:rsid w:val="00270889"/>
    <w:rsid w:val="00272799"/>
    <w:rsid w:val="002730A8"/>
    <w:rsid w:val="00273889"/>
    <w:rsid w:val="002745A4"/>
    <w:rsid w:val="0027629E"/>
    <w:rsid w:val="00276365"/>
    <w:rsid w:val="00276913"/>
    <w:rsid w:val="00277101"/>
    <w:rsid w:val="00277E3E"/>
    <w:rsid w:val="00277E9A"/>
    <w:rsid w:val="0028022C"/>
    <w:rsid w:val="002804D9"/>
    <w:rsid w:val="0028156D"/>
    <w:rsid w:val="002829A1"/>
    <w:rsid w:val="00282C06"/>
    <w:rsid w:val="00284301"/>
    <w:rsid w:val="002862FD"/>
    <w:rsid w:val="002863A0"/>
    <w:rsid w:val="002870DE"/>
    <w:rsid w:val="0028779A"/>
    <w:rsid w:val="0029011A"/>
    <w:rsid w:val="0029015D"/>
    <w:rsid w:val="00290695"/>
    <w:rsid w:val="002906D7"/>
    <w:rsid w:val="0029183F"/>
    <w:rsid w:val="00292DC9"/>
    <w:rsid w:val="00293397"/>
    <w:rsid w:val="00293540"/>
    <w:rsid w:val="002944C2"/>
    <w:rsid w:val="00294C14"/>
    <w:rsid w:val="0029628C"/>
    <w:rsid w:val="002974A4"/>
    <w:rsid w:val="002976F8"/>
    <w:rsid w:val="00297A28"/>
    <w:rsid w:val="002A0273"/>
    <w:rsid w:val="002A0487"/>
    <w:rsid w:val="002A05EB"/>
    <w:rsid w:val="002A0702"/>
    <w:rsid w:val="002A0D43"/>
    <w:rsid w:val="002A16DB"/>
    <w:rsid w:val="002A1A58"/>
    <w:rsid w:val="002A2C45"/>
    <w:rsid w:val="002A349C"/>
    <w:rsid w:val="002A4839"/>
    <w:rsid w:val="002A4885"/>
    <w:rsid w:val="002A6B97"/>
    <w:rsid w:val="002A74B1"/>
    <w:rsid w:val="002A7AC8"/>
    <w:rsid w:val="002B02F4"/>
    <w:rsid w:val="002B1027"/>
    <w:rsid w:val="002B1CB5"/>
    <w:rsid w:val="002B2106"/>
    <w:rsid w:val="002B2339"/>
    <w:rsid w:val="002B2E6F"/>
    <w:rsid w:val="002B3165"/>
    <w:rsid w:val="002B31B0"/>
    <w:rsid w:val="002B4D0D"/>
    <w:rsid w:val="002B521B"/>
    <w:rsid w:val="002B5776"/>
    <w:rsid w:val="002B5CDA"/>
    <w:rsid w:val="002B5D2E"/>
    <w:rsid w:val="002B7852"/>
    <w:rsid w:val="002B7D6F"/>
    <w:rsid w:val="002C02E1"/>
    <w:rsid w:val="002C04B3"/>
    <w:rsid w:val="002C0790"/>
    <w:rsid w:val="002C14D6"/>
    <w:rsid w:val="002C1EE4"/>
    <w:rsid w:val="002C2430"/>
    <w:rsid w:val="002C2BA7"/>
    <w:rsid w:val="002C30B5"/>
    <w:rsid w:val="002C3387"/>
    <w:rsid w:val="002C3F39"/>
    <w:rsid w:val="002C458A"/>
    <w:rsid w:val="002C53A0"/>
    <w:rsid w:val="002C6576"/>
    <w:rsid w:val="002C66A8"/>
    <w:rsid w:val="002C676A"/>
    <w:rsid w:val="002D0403"/>
    <w:rsid w:val="002D0E8E"/>
    <w:rsid w:val="002D17E0"/>
    <w:rsid w:val="002D194A"/>
    <w:rsid w:val="002D2A50"/>
    <w:rsid w:val="002D323E"/>
    <w:rsid w:val="002D40FF"/>
    <w:rsid w:val="002D47C3"/>
    <w:rsid w:val="002D563A"/>
    <w:rsid w:val="002D6EA6"/>
    <w:rsid w:val="002D71B5"/>
    <w:rsid w:val="002D73F9"/>
    <w:rsid w:val="002D75A9"/>
    <w:rsid w:val="002D7E3D"/>
    <w:rsid w:val="002D7F2F"/>
    <w:rsid w:val="002E0F47"/>
    <w:rsid w:val="002E1224"/>
    <w:rsid w:val="002E2247"/>
    <w:rsid w:val="002E28E1"/>
    <w:rsid w:val="002E3D1E"/>
    <w:rsid w:val="002E3D4C"/>
    <w:rsid w:val="002E3DCF"/>
    <w:rsid w:val="002E3FF2"/>
    <w:rsid w:val="002E421F"/>
    <w:rsid w:val="002E43EE"/>
    <w:rsid w:val="002E4548"/>
    <w:rsid w:val="002E4E3E"/>
    <w:rsid w:val="002E5156"/>
    <w:rsid w:val="002E5603"/>
    <w:rsid w:val="002E5D49"/>
    <w:rsid w:val="002E6BBA"/>
    <w:rsid w:val="002E78F5"/>
    <w:rsid w:val="002E7C39"/>
    <w:rsid w:val="002E7DEA"/>
    <w:rsid w:val="002F0984"/>
    <w:rsid w:val="002F0B23"/>
    <w:rsid w:val="002F1740"/>
    <w:rsid w:val="002F1906"/>
    <w:rsid w:val="002F1E9A"/>
    <w:rsid w:val="002F1EA9"/>
    <w:rsid w:val="002F209D"/>
    <w:rsid w:val="002F3B90"/>
    <w:rsid w:val="002F41F4"/>
    <w:rsid w:val="002F4617"/>
    <w:rsid w:val="002F5F36"/>
    <w:rsid w:val="002F6214"/>
    <w:rsid w:val="002F6505"/>
    <w:rsid w:val="002F6C74"/>
    <w:rsid w:val="002F6CF5"/>
    <w:rsid w:val="00301007"/>
    <w:rsid w:val="00302597"/>
    <w:rsid w:val="00302D82"/>
    <w:rsid w:val="003035BE"/>
    <w:rsid w:val="00304E57"/>
    <w:rsid w:val="0030513E"/>
    <w:rsid w:val="003060E2"/>
    <w:rsid w:val="003074D5"/>
    <w:rsid w:val="003076F4"/>
    <w:rsid w:val="0030784B"/>
    <w:rsid w:val="00307EF4"/>
    <w:rsid w:val="003102CC"/>
    <w:rsid w:val="00311B88"/>
    <w:rsid w:val="00312672"/>
    <w:rsid w:val="003126AC"/>
    <w:rsid w:val="003127A7"/>
    <w:rsid w:val="00313067"/>
    <w:rsid w:val="00314833"/>
    <w:rsid w:val="00315A87"/>
    <w:rsid w:val="00315B64"/>
    <w:rsid w:val="00315BBE"/>
    <w:rsid w:val="00315D16"/>
    <w:rsid w:val="0031622D"/>
    <w:rsid w:val="003169EB"/>
    <w:rsid w:val="00317037"/>
    <w:rsid w:val="00317444"/>
    <w:rsid w:val="00317573"/>
    <w:rsid w:val="00317F7A"/>
    <w:rsid w:val="0032055F"/>
    <w:rsid w:val="003209BA"/>
    <w:rsid w:val="00321B5A"/>
    <w:rsid w:val="003233E1"/>
    <w:rsid w:val="00323E89"/>
    <w:rsid w:val="003264B9"/>
    <w:rsid w:val="00326A30"/>
    <w:rsid w:val="00326B9D"/>
    <w:rsid w:val="0032733B"/>
    <w:rsid w:val="0032734C"/>
    <w:rsid w:val="00327752"/>
    <w:rsid w:val="003303F8"/>
    <w:rsid w:val="00330B7D"/>
    <w:rsid w:val="003313D5"/>
    <w:rsid w:val="00331BB3"/>
    <w:rsid w:val="00332281"/>
    <w:rsid w:val="00333388"/>
    <w:rsid w:val="00334722"/>
    <w:rsid w:val="00334A3B"/>
    <w:rsid w:val="00334A81"/>
    <w:rsid w:val="00334CE5"/>
    <w:rsid w:val="00334E4E"/>
    <w:rsid w:val="00335282"/>
    <w:rsid w:val="0033556F"/>
    <w:rsid w:val="00335864"/>
    <w:rsid w:val="00335DCE"/>
    <w:rsid w:val="00335EEB"/>
    <w:rsid w:val="0033713D"/>
    <w:rsid w:val="00337C62"/>
    <w:rsid w:val="00337EBA"/>
    <w:rsid w:val="00337F3A"/>
    <w:rsid w:val="0034004A"/>
    <w:rsid w:val="0034005A"/>
    <w:rsid w:val="00340911"/>
    <w:rsid w:val="00341B47"/>
    <w:rsid w:val="00341C33"/>
    <w:rsid w:val="00342619"/>
    <w:rsid w:val="0034276A"/>
    <w:rsid w:val="00342D2E"/>
    <w:rsid w:val="00342F5F"/>
    <w:rsid w:val="00343AF3"/>
    <w:rsid w:val="00343FA7"/>
    <w:rsid w:val="00344630"/>
    <w:rsid w:val="00344B13"/>
    <w:rsid w:val="00345136"/>
    <w:rsid w:val="0034690A"/>
    <w:rsid w:val="003473D5"/>
    <w:rsid w:val="003524AC"/>
    <w:rsid w:val="00353971"/>
    <w:rsid w:val="00354726"/>
    <w:rsid w:val="003548C4"/>
    <w:rsid w:val="00356442"/>
    <w:rsid w:val="00356827"/>
    <w:rsid w:val="00356D6B"/>
    <w:rsid w:val="00356F2F"/>
    <w:rsid w:val="00357555"/>
    <w:rsid w:val="003575CD"/>
    <w:rsid w:val="00357AF8"/>
    <w:rsid w:val="00357C1E"/>
    <w:rsid w:val="00357D62"/>
    <w:rsid w:val="00357DED"/>
    <w:rsid w:val="003603AC"/>
    <w:rsid w:val="00360492"/>
    <w:rsid w:val="00360970"/>
    <w:rsid w:val="003613EA"/>
    <w:rsid w:val="00361905"/>
    <w:rsid w:val="00361F09"/>
    <w:rsid w:val="003621D2"/>
    <w:rsid w:val="00362A2A"/>
    <w:rsid w:val="00362F9C"/>
    <w:rsid w:val="00363E53"/>
    <w:rsid w:val="00363F8B"/>
    <w:rsid w:val="00364111"/>
    <w:rsid w:val="00364225"/>
    <w:rsid w:val="00364375"/>
    <w:rsid w:val="00364F56"/>
    <w:rsid w:val="00365BFF"/>
    <w:rsid w:val="00367111"/>
    <w:rsid w:val="0036713C"/>
    <w:rsid w:val="00370767"/>
    <w:rsid w:val="003711BF"/>
    <w:rsid w:val="00371C7B"/>
    <w:rsid w:val="003722AD"/>
    <w:rsid w:val="0037271A"/>
    <w:rsid w:val="003737E5"/>
    <w:rsid w:val="003744C9"/>
    <w:rsid w:val="00374754"/>
    <w:rsid w:val="00375865"/>
    <w:rsid w:val="0037622F"/>
    <w:rsid w:val="00376467"/>
    <w:rsid w:val="00376A5D"/>
    <w:rsid w:val="00376B34"/>
    <w:rsid w:val="00376CB6"/>
    <w:rsid w:val="003772CB"/>
    <w:rsid w:val="00377821"/>
    <w:rsid w:val="00377E71"/>
    <w:rsid w:val="003800BE"/>
    <w:rsid w:val="003804AF"/>
    <w:rsid w:val="00380ECB"/>
    <w:rsid w:val="00382719"/>
    <w:rsid w:val="00383D86"/>
    <w:rsid w:val="00383F0B"/>
    <w:rsid w:val="003842E3"/>
    <w:rsid w:val="00384A19"/>
    <w:rsid w:val="003852AC"/>
    <w:rsid w:val="003852C8"/>
    <w:rsid w:val="00386829"/>
    <w:rsid w:val="00386890"/>
    <w:rsid w:val="00390348"/>
    <w:rsid w:val="00392A34"/>
    <w:rsid w:val="00392FBA"/>
    <w:rsid w:val="003933AD"/>
    <w:rsid w:val="00393518"/>
    <w:rsid w:val="003970AD"/>
    <w:rsid w:val="003972A3"/>
    <w:rsid w:val="00397711"/>
    <w:rsid w:val="00397800"/>
    <w:rsid w:val="00397BE9"/>
    <w:rsid w:val="00397C8E"/>
    <w:rsid w:val="00397E6F"/>
    <w:rsid w:val="00397F5E"/>
    <w:rsid w:val="003A007C"/>
    <w:rsid w:val="003A0AB0"/>
    <w:rsid w:val="003A0CCA"/>
    <w:rsid w:val="003A10CB"/>
    <w:rsid w:val="003A130E"/>
    <w:rsid w:val="003A16D4"/>
    <w:rsid w:val="003A1C66"/>
    <w:rsid w:val="003A29BA"/>
    <w:rsid w:val="003A2F87"/>
    <w:rsid w:val="003A3400"/>
    <w:rsid w:val="003A3628"/>
    <w:rsid w:val="003A4631"/>
    <w:rsid w:val="003A557F"/>
    <w:rsid w:val="003A5671"/>
    <w:rsid w:val="003A6049"/>
    <w:rsid w:val="003A670E"/>
    <w:rsid w:val="003B05A6"/>
    <w:rsid w:val="003B0CCE"/>
    <w:rsid w:val="003B0FF3"/>
    <w:rsid w:val="003B208D"/>
    <w:rsid w:val="003B26F5"/>
    <w:rsid w:val="003B27B2"/>
    <w:rsid w:val="003B2E08"/>
    <w:rsid w:val="003B31C0"/>
    <w:rsid w:val="003B414E"/>
    <w:rsid w:val="003B42C9"/>
    <w:rsid w:val="003B5696"/>
    <w:rsid w:val="003B76F4"/>
    <w:rsid w:val="003C042F"/>
    <w:rsid w:val="003C1776"/>
    <w:rsid w:val="003C1AB2"/>
    <w:rsid w:val="003C2818"/>
    <w:rsid w:val="003C2AB9"/>
    <w:rsid w:val="003C348B"/>
    <w:rsid w:val="003C38CE"/>
    <w:rsid w:val="003C3D07"/>
    <w:rsid w:val="003C43C3"/>
    <w:rsid w:val="003C550A"/>
    <w:rsid w:val="003C640A"/>
    <w:rsid w:val="003C69D2"/>
    <w:rsid w:val="003C7555"/>
    <w:rsid w:val="003C7ED8"/>
    <w:rsid w:val="003C7FF8"/>
    <w:rsid w:val="003D0341"/>
    <w:rsid w:val="003D0428"/>
    <w:rsid w:val="003D0E7B"/>
    <w:rsid w:val="003D1007"/>
    <w:rsid w:val="003D1651"/>
    <w:rsid w:val="003D22E0"/>
    <w:rsid w:val="003D25E3"/>
    <w:rsid w:val="003D3E0A"/>
    <w:rsid w:val="003D3F41"/>
    <w:rsid w:val="003D42C3"/>
    <w:rsid w:val="003D4502"/>
    <w:rsid w:val="003D4533"/>
    <w:rsid w:val="003D571E"/>
    <w:rsid w:val="003D5993"/>
    <w:rsid w:val="003D60EA"/>
    <w:rsid w:val="003D6296"/>
    <w:rsid w:val="003D64D6"/>
    <w:rsid w:val="003D6663"/>
    <w:rsid w:val="003D6E52"/>
    <w:rsid w:val="003D720B"/>
    <w:rsid w:val="003D76F6"/>
    <w:rsid w:val="003D7883"/>
    <w:rsid w:val="003E0CA9"/>
    <w:rsid w:val="003E1397"/>
    <w:rsid w:val="003E175E"/>
    <w:rsid w:val="003E17BD"/>
    <w:rsid w:val="003E1E2B"/>
    <w:rsid w:val="003E4604"/>
    <w:rsid w:val="003E4720"/>
    <w:rsid w:val="003E48AC"/>
    <w:rsid w:val="003E49FB"/>
    <w:rsid w:val="003E4FD8"/>
    <w:rsid w:val="003E64D6"/>
    <w:rsid w:val="003E6913"/>
    <w:rsid w:val="003E7C90"/>
    <w:rsid w:val="003F034B"/>
    <w:rsid w:val="003F047E"/>
    <w:rsid w:val="003F0F9D"/>
    <w:rsid w:val="003F1E60"/>
    <w:rsid w:val="003F277F"/>
    <w:rsid w:val="003F31DB"/>
    <w:rsid w:val="003F32BB"/>
    <w:rsid w:val="003F3596"/>
    <w:rsid w:val="003F3948"/>
    <w:rsid w:val="003F3DC6"/>
    <w:rsid w:val="003F403C"/>
    <w:rsid w:val="003F4460"/>
    <w:rsid w:val="003F55B2"/>
    <w:rsid w:val="003F61D1"/>
    <w:rsid w:val="003F6E98"/>
    <w:rsid w:val="003F71E6"/>
    <w:rsid w:val="004000A6"/>
    <w:rsid w:val="00400964"/>
    <w:rsid w:val="00400C17"/>
    <w:rsid w:val="0040145F"/>
    <w:rsid w:val="004016AD"/>
    <w:rsid w:val="00402218"/>
    <w:rsid w:val="004026B0"/>
    <w:rsid w:val="00404415"/>
    <w:rsid w:val="00404FDB"/>
    <w:rsid w:val="00405419"/>
    <w:rsid w:val="0040628D"/>
    <w:rsid w:val="00406391"/>
    <w:rsid w:val="00406AC5"/>
    <w:rsid w:val="00406D59"/>
    <w:rsid w:val="0040767D"/>
    <w:rsid w:val="004077C0"/>
    <w:rsid w:val="00410C08"/>
    <w:rsid w:val="0041370C"/>
    <w:rsid w:val="00413899"/>
    <w:rsid w:val="00416439"/>
    <w:rsid w:val="00416B65"/>
    <w:rsid w:val="00416C0E"/>
    <w:rsid w:val="0041753D"/>
    <w:rsid w:val="00417553"/>
    <w:rsid w:val="004200AD"/>
    <w:rsid w:val="00420BAD"/>
    <w:rsid w:val="00420C30"/>
    <w:rsid w:val="004213A6"/>
    <w:rsid w:val="00422160"/>
    <w:rsid w:val="00422164"/>
    <w:rsid w:val="004222C3"/>
    <w:rsid w:val="0042299B"/>
    <w:rsid w:val="004234CC"/>
    <w:rsid w:val="00423A5B"/>
    <w:rsid w:val="00424A16"/>
    <w:rsid w:val="004252FA"/>
    <w:rsid w:val="00425474"/>
    <w:rsid w:val="00425718"/>
    <w:rsid w:val="00426B7F"/>
    <w:rsid w:val="00426C19"/>
    <w:rsid w:val="0042767F"/>
    <w:rsid w:val="00427C0C"/>
    <w:rsid w:val="00427D23"/>
    <w:rsid w:val="00432DEB"/>
    <w:rsid w:val="00433267"/>
    <w:rsid w:val="00433DAF"/>
    <w:rsid w:val="00433F0E"/>
    <w:rsid w:val="004347EF"/>
    <w:rsid w:val="00434993"/>
    <w:rsid w:val="004351CE"/>
    <w:rsid w:val="00435DDE"/>
    <w:rsid w:val="00436EA7"/>
    <w:rsid w:val="00437004"/>
    <w:rsid w:val="004370EE"/>
    <w:rsid w:val="00437188"/>
    <w:rsid w:val="00437DCE"/>
    <w:rsid w:val="00440385"/>
    <w:rsid w:val="004429AC"/>
    <w:rsid w:val="004432F9"/>
    <w:rsid w:val="00443CF1"/>
    <w:rsid w:val="00443E69"/>
    <w:rsid w:val="00443F6E"/>
    <w:rsid w:val="0044427A"/>
    <w:rsid w:val="0044462F"/>
    <w:rsid w:val="004447B6"/>
    <w:rsid w:val="00444ADA"/>
    <w:rsid w:val="004457CE"/>
    <w:rsid w:val="00445A4D"/>
    <w:rsid w:val="004466EF"/>
    <w:rsid w:val="004470BA"/>
    <w:rsid w:val="00450D63"/>
    <w:rsid w:val="00450EF6"/>
    <w:rsid w:val="00452522"/>
    <w:rsid w:val="004527D5"/>
    <w:rsid w:val="00452A65"/>
    <w:rsid w:val="0045363B"/>
    <w:rsid w:val="00455243"/>
    <w:rsid w:val="004555F8"/>
    <w:rsid w:val="00455723"/>
    <w:rsid w:val="00455BFA"/>
    <w:rsid w:val="0045782B"/>
    <w:rsid w:val="004600FF"/>
    <w:rsid w:val="0046011A"/>
    <w:rsid w:val="004605B5"/>
    <w:rsid w:val="004607B8"/>
    <w:rsid w:val="00460816"/>
    <w:rsid w:val="004610CC"/>
    <w:rsid w:val="0046160D"/>
    <w:rsid w:val="004618F3"/>
    <w:rsid w:val="004620D1"/>
    <w:rsid w:val="0046245D"/>
    <w:rsid w:val="0046314F"/>
    <w:rsid w:val="00464500"/>
    <w:rsid w:val="00465160"/>
    <w:rsid w:val="0046550C"/>
    <w:rsid w:val="004656DE"/>
    <w:rsid w:val="004657FD"/>
    <w:rsid w:val="00465AA8"/>
    <w:rsid w:val="00465CB2"/>
    <w:rsid w:val="0046688E"/>
    <w:rsid w:val="00466E9F"/>
    <w:rsid w:val="0046769D"/>
    <w:rsid w:val="00471133"/>
    <w:rsid w:val="00472EDD"/>
    <w:rsid w:val="004738A6"/>
    <w:rsid w:val="00473BDD"/>
    <w:rsid w:val="00473D87"/>
    <w:rsid w:val="00474F25"/>
    <w:rsid w:val="00474F87"/>
    <w:rsid w:val="004762CE"/>
    <w:rsid w:val="004767EA"/>
    <w:rsid w:val="004777C7"/>
    <w:rsid w:val="00477A0D"/>
    <w:rsid w:val="00477E29"/>
    <w:rsid w:val="00480763"/>
    <w:rsid w:val="0048101C"/>
    <w:rsid w:val="0048170D"/>
    <w:rsid w:val="0048365D"/>
    <w:rsid w:val="00485443"/>
    <w:rsid w:val="00486546"/>
    <w:rsid w:val="00486D71"/>
    <w:rsid w:val="00487274"/>
    <w:rsid w:val="00487561"/>
    <w:rsid w:val="0048790A"/>
    <w:rsid w:val="00487ED9"/>
    <w:rsid w:val="004908F2"/>
    <w:rsid w:val="004914F3"/>
    <w:rsid w:val="004918EA"/>
    <w:rsid w:val="004920A3"/>
    <w:rsid w:val="00493B2F"/>
    <w:rsid w:val="00494679"/>
    <w:rsid w:val="00494D89"/>
    <w:rsid w:val="00494F95"/>
    <w:rsid w:val="0049555F"/>
    <w:rsid w:val="004956E6"/>
    <w:rsid w:val="00495962"/>
    <w:rsid w:val="0049686B"/>
    <w:rsid w:val="00497C5D"/>
    <w:rsid w:val="004A0AB1"/>
    <w:rsid w:val="004A197A"/>
    <w:rsid w:val="004A2A77"/>
    <w:rsid w:val="004A304C"/>
    <w:rsid w:val="004A4FFF"/>
    <w:rsid w:val="004A5B77"/>
    <w:rsid w:val="004A6FBC"/>
    <w:rsid w:val="004A73E9"/>
    <w:rsid w:val="004A7BF9"/>
    <w:rsid w:val="004B0FFF"/>
    <w:rsid w:val="004B1CEA"/>
    <w:rsid w:val="004B333D"/>
    <w:rsid w:val="004B3F29"/>
    <w:rsid w:val="004B3FE6"/>
    <w:rsid w:val="004B4051"/>
    <w:rsid w:val="004B4A4C"/>
    <w:rsid w:val="004B6289"/>
    <w:rsid w:val="004B6F83"/>
    <w:rsid w:val="004B768E"/>
    <w:rsid w:val="004B775E"/>
    <w:rsid w:val="004C0042"/>
    <w:rsid w:val="004C05E2"/>
    <w:rsid w:val="004C066F"/>
    <w:rsid w:val="004C0D9C"/>
    <w:rsid w:val="004C116D"/>
    <w:rsid w:val="004C1406"/>
    <w:rsid w:val="004C31A1"/>
    <w:rsid w:val="004C4D47"/>
    <w:rsid w:val="004C4D89"/>
    <w:rsid w:val="004C4E24"/>
    <w:rsid w:val="004C4EEB"/>
    <w:rsid w:val="004C67CA"/>
    <w:rsid w:val="004C7324"/>
    <w:rsid w:val="004C7681"/>
    <w:rsid w:val="004D1F1E"/>
    <w:rsid w:val="004D1F29"/>
    <w:rsid w:val="004D2037"/>
    <w:rsid w:val="004D2C5F"/>
    <w:rsid w:val="004D2D53"/>
    <w:rsid w:val="004D3A8F"/>
    <w:rsid w:val="004D3D93"/>
    <w:rsid w:val="004D423D"/>
    <w:rsid w:val="004D4B4B"/>
    <w:rsid w:val="004D55E1"/>
    <w:rsid w:val="004D6A09"/>
    <w:rsid w:val="004D716D"/>
    <w:rsid w:val="004D7508"/>
    <w:rsid w:val="004D7510"/>
    <w:rsid w:val="004D7633"/>
    <w:rsid w:val="004D7A27"/>
    <w:rsid w:val="004D7F7A"/>
    <w:rsid w:val="004E04A9"/>
    <w:rsid w:val="004E06AC"/>
    <w:rsid w:val="004E0B27"/>
    <w:rsid w:val="004E0B9C"/>
    <w:rsid w:val="004E230D"/>
    <w:rsid w:val="004E33B6"/>
    <w:rsid w:val="004E4A25"/>
    <w:rsid w:val="004E4DC0"/>
    <w:rsid w:val="004E5FF0"/>
    <w:rsid w:val="004E61DE"/>
    <w:rsid w:val="004E7030"/>
    <w:rsid w:val="004E7ADC"/>
    <w:rsid w:val="004E7C6C"/>
    <w:rsid w:val="004F0001"/>
    <w:rsid w:val="004F0B7D"/>
    <w:rsid w:val="004F0BB3"/>
    <w:rsid w:val="004F11B5"/>
    <w:rsid w:val="004F1C7A"/>
    <w:rsid w:val="004F1D03"/>
    <w:rsid w:val="004F3515"/>
    <w:rsid w:val="004F39D4"/>
    <w:rsid w:val="004F47AF"/>
    <w:rsid w:val="004F48C3"/>
    <w:rsid w:val="004F4C71"/>
    <w:rsid w:val="004F5138"/>
    <w:rsid w:val="004F5478"/>
    <w:rsid w:val="004F5714"/>
    <w:rsid w:val="004F68DF"/>
    <w:rsid w:val="004F6A90"/>
    <w:rsid w:val="004F6FCA"/>
    <w:rsid w:val="005006FB"/>
    <w:rsid w:val="00500F98"/>
    <w:rsid w:val="00501A41"/>
    <w:rsid w:val="00501C3A"/>
    <w:rsid w:val="00501C60"/>
    <w:rsid w:val="0050239D"/>
    <w:rsid w:val="00502839"/>
    <w:rsid w:val="00502BE1"/>
    <w:rsid w:val="005037D1"/>
    <w:rsid w:val="00504542"/>
    <w:rsid w:val="00505CE3"/>
    <w:rsid w:val="005068F2"/>
    <w:rsid w:val="00506E9E"/>
    <w:rsid w:val="0050750C"/>
    <w:rsid w:val="00510974"/>
    <w:rsid w:val="00510CD4"/>
    <w:rsid w:val="005116A8"/>
    <w:rsid w:val="00511DA7"/>
    <w:rsid w:val="005127BF"/>
    <w:rsid w:val="005133F7"/>
    <w:rsid w:val="00514C10"/>
    <w:rsid w:val="00514DB0"/>
    <w:rsid w:val="00515E2D"/>
    <w:rsid w:val="00516665"/>
    <w:rsid w:val="0051686B"/>
    <w:rsid w:val="00516D66"/>
    <w:rsid w:val="005174A3"/>
    <w:rsid w:val="00517F3F"/>
    <w:rsid w:val="005205BC"/>
    <w:rsid w:val="0052081A"/>
    <w:rsid w:val="00521A95"/>
    <w:rsid w:val="00522399"/>
    <w:rsid w:val="00522BDC"/>
    <w:rsid w:val="00523424"/>
    <w:rsid w:val="00523AA9"/>
    <w:rsid w:val="00523DFA"/>
    <w:rsid w:val="005240B4"/>
    <w:rsid w:val="00524CA5"/>
    <w:rsid w:val="00525011"/>
    <w:rsid w:val="005251CA"/>
    <w:rsid w:val="00525C4E"/>
    <w:rsid w:val="00525D9A"/>
    <w:rsid w:val="00526945"/>
    <w:rsid w:val="005270D5"/>
    <w:rsid w:val="00527864"/>
    <w:rsid w:val="005307A6"/>
    <w:rsid w:val="0053106D"/>
    <w:rsid w:val="00531484"/>
    <w:rsid w:val="00531953"/>
    <w:rsid w:val="00531D3F"/>
    <w:rsid w:val="00532323"/>
    <w:rsid w:val="005324B2"/>
    <w:rsid w:val="00533AB4"/>
    <w:rsid w:val="00533D75"/>
    <w:rsid w:val="00534F62"/>
    <w:rsid w:val="00536018"/>
    <w:rsid w:val="00536DE9"/>
    <w:rsid w:val="005407FD"/>
    <w:rsid w:val="005421C4"/>
    <w:rsid w:val="005428AD"/>
    <w:rsid w:val="005436F1"/>
    <w:rsid w:val="00543805"/>
    <w:rsid w:val="00543875"/>
    <w:rsid w:val="005443BC"/>
    <w:rsid w:val="0054440E"/>
    <w:rsid w:val="0054518A"/>
    <w:rsid w:val="005454BC"/>
    <w:rsid w:val="00550603"/>
    <w:rsid w:val="00551029"/>
    <w:rsid w:val="005513C6"/>
    <w:rsid w:val="00551681"/>
    <w:rsid w:val="00551E97"/>
    <w:rsid w:val="0055200C"/>
    <w:rsid w:val="0055246B"/>
    <w:rsid w:val="00553096"/>
    <w:rsid w:val="005532B3"/>
    <w:rsid w:val="00553470"/>
    <w:rsid w:val="005549CB"/>
    <w:rsid w:val="005563FC"/>
    <w:rsid w:val="0055664A"/>
    <w:rsid w:val="00556C06"/>
    <w:rsid w:val="00557905"/>
    <w:rsid w:val="005602BB"/>
    <w:rsid w:val="00562357"/>
    <w:rsid w:val="00562FD6"/>
    <w:rsid w:val="005634D8"/>
    <w:rsid w:val="00563C5E"/>
    <w:rsid w:val="00564121"/>
    <w:rsid w:val="00565754"/>
    <w:rsid w:val="00566111"/>
    <w:rsid w:val="00566B2D"/>
    <w:rsid w:val="0056747C"/>
    <w:rsid w:val="0056774C"/>
    <w:rsid w:val="005701E1"/>
    <w:rsid w:val="00571A1A"/>
    <w:rsid w:val="00571AD9"/>
    <w:rsid w:val="00571E53"/>
    <w:rsid w:val="00572216"/>
    <w:rsid w:val="005725C6"/>
    <w:rsid w:val="00572B3F"/>
    <w:rsid w:val="0057678D"/>
    <w:rsid w:val="0057772D"/>
    <w:rsid w:val="0058088E"/>
    <w:rsid w:val="00581DA6"/>
    <w:rsid w:val="00581FCD"/>
    <w:rsid w:val="00582D03"/>
    <w:rsid w:val="00583A59"/>
    <w:rsid w:val="00584DD8"/>
    <w:rsid w:val="00585574"/>
    <w:rsid w:val="00585631"/>
    <w:rsid w:val="005859CA"/>
    <w:rsid w:val="00585FB0"/>
    <w:rsid w:val="00586127"/>
    <w:rsid w:val="0058722A"/>
    <w:rsid w:val="00592A67"/>
    <w:rsid w:val="00592FD6"/>
    <w:rsid w:val="0059353C"/>
    <w:rsid w:val="005944ED"/>
    <w:rsid w:val="00594817"/>
    <w:rsid w:val="00594A09"/>
    <w:rsid w:val="00594A6C"/>
    <w:rsid w:val="00595BFA"/>
    <w:rsid w:val="0059652F"/>
    <w:rsid w:val="00596FAB"/>
    <w:rsid w:val="00597544"/>
    <w:rsid w:val="00597B7A"/>
    <w:rsid w:val="005A1C66"/>
    <w:rsid w:val="005A2E59"/>
    <w:rsid w:val="005A3F4D"/>
    <w:rsid w:val="005A3FB3"/>
    <w:rsid w:val="005A404C"/>
    <w:rsid w:val="005A42E6"/>
    <w:rsid w:val="005A46A3"/>
    <w:rsid w:val="005A494B"/>
    <w:rsid w:val="005A552C"/>
    <w:rsid w:val="005A60FD"/>
    <w:rsid w:val="005A745B"/>
    <w:rsid w:val="005A7904"/>
    <w:rsid w:val="005B0435"/>
    <w:rsid w:val="005B0726"/>
    <w:rsid w:val="005B190A"/>
    <w:rsid w:val="005B1F1D"/>
    <w:rsid w:val="005B1F6B"/>
    <w:rsid w:val="005B284A"/>
    <w:rsid w:val="005B38FC"/>
    <w:rsid w:val="005B4A27"/>
    <w:rsid w:val="005B4E4E"/>
    <w:rsid w:val="005B5819"/>
    <w:rsid w:val="005B69D5"/>
    <w:rsid w:val="005B716D"/>
    <w:rsid w:val="005C1B43"/>
    <w:rsid w:val="005C21EE"/>
    <w:rsid w:val="005C2299"/>
    <w:rsid w:val="005C3C36"/>
    <w:rsid w:val="005C42D9"/>
    <w:rsid w:val="005C44BF"/>
    <w:rsid w:val="005C465F"/>
    <w:rsid w:val="005C55FC"/>
    <w:rsid w:val="005C565E"/>
    <w:rsid w:val="005C6002"/>
    <w:rsid w:val="005C636D"/>
    <w:rsid w:val="005C6DEC"/>
    <w:rsid w:val="005C7027"/>
    <w:rsid w:val="005C703B"/>
    <w:rsid w:val="005C7AC7"/>
    <w:rsid w:val="005C7D9F"/>
    <w:rsid w:val="005C7DED"/>
    <w:rsid w:val="005C7E69"/>
    <w:rsid w:val="005D2EB3"/>
    <w:rsid w:val="005D2F5E"/>
    <w:rsid w:val="005D3243"/>
    <w:rsid w:val="005D357C"/>
    <w:rsid w:val="005D36CB"/>
    <w:rsid w:val="005D3957"/>
    <w:rsid w:val="005D3E62"/>
    <w:rsid w:val="005D431E"/>
    <w:rsid w:val="005D5612"/>
    <w:rsid w:val="005D5858"/>
    <w:rsid w:val="005D719F"/>
    <w:rsid w:val="005D7274"/>
    <w:rsid w:val="005E0222"/>
    <w:rsid w:val="005E0366"/>
    <w:rsid w:val="005E0B22"/>
    <w:rsid w:val="005E11DD"/>
    <w:rsid w:val="005E310F"/>
    <w:rsid w:val="005E3961"/>
    <w:rsid w:val="005E4097"/>
    <w:rsid w:val="005E426B"/>
    <w:rsid w:val="005E6012"/>
    <w:rsid w:val="005E7213"/>
    <w:rsid w:val="005E7472"/>
    <w:rsid w:val="005F065D"/>
    <w:rsid w:val="005F1AD7"/>
    <w:rsid w:val="005F1C38"/>
    <w:rsid w:val="005F26E6"/>
    <w:rsid w:val="005F283C"/>
    <w:rsid w:val="005F39FB"/>
    <w:rsid w:val="005F44D4"/>
    <w:rsid w:val="005F65D9"/>
    <w:rsid w:val="005F7161"/>
    <w:rsid w:val="005F7456"/>
    <w:rsid w:val="005F78A1"/>
    <w:rsid w:val="0060013B"/>
    <w:rsid w:val="006002FE"/>
    <w:rsid w:val="00600B7A"/>
    <w:rsid w:val="00600E6B"/>
    <w:rsid w:val="006010B8"/>
    <w:rsid w:val="0060174D"/>
    <w:rsid w:val="006019A0"/>
    <w:rsid w:val="006021E5"/>
    <w:rsid w:val="006024F7"/>
    <w:rsid w:val="00602B31"/>
    <w:rsid w:val="00602C89"/>
    <w:rsid w:val="00603A20"/>
    <w:rsid w:val="00603A58"/>
    <w:rsid w:val="00603AD1"/>
    <w:rsid w:val="00603BDB"/>
    <w:rsid w:val="00604B41"/>
    <w:rsid w:val="0060579D"/>
    <w:rsid w:val="006059D1"/>
    <w:rsid w:val="006079E9"/>
    <w:rsid w:val="00610694"/>
    <w:rsid w:val="00611FC2"/>
    <w:rsid w:val="00612DED"/>
    <w:rsid w:val="006141CE"/>
    <w:rsid w:val="00614404"/>
    <w:rsid w:val="006144D2"/>
    <w:rsid w:val="00614B5F"/>
    <w:rsid w:val="00615C87"/>
    <w:rsid w:val="006161FF"/>
    <w:rsid w:val="006167F1"/>
    <w:rsid w:val="00616F80"/>
    <w:rsid w:val="006174B6"/>
    <w:rsid w:val="0062060E"/>
    <w:rsid w:val="006209A7"/>
    <w:rsid w:val="00621133"/>
    <w:rsid w:val="00621D09"/>
    <w:rsid w:val="00622124"/>
    <w:rsid w:val="00622F9A"/>
    <w:rsid w:val="0062313C"/>
    <w:rsid w:val="006234A5"/>
    <w:rsid w:val="0062399F"/>
    <w:rsid w:val="00623BF3"/>
    <w:rsid w:val="00624A54"/>
    <w:rsid w:val="00625DD0"/>
    <w:rsid w:val="00626B89"/>
    <w:rsid w:val="00630556"/>
    <w:rsid w:val="0063074B"/>
    <w:rsid w:val="00630D68"/>
    <w:rsid w:val="0063174C"/>
    <w:rsid w:val="00631A14"/>
    <w:rsid w:val="0063350A"/>
    <w:rsid w:val="006347ED"/>
    <w:rsid w:val="00634E5C"/>
    <w:rsid w:val="006352FC"/>
    <w:rsid w:val="00635B5A"/>
    <w:rsid w:val="006368E7"/>
    <w:rsid w:val="00636968"/>
    <w:rsid w:val="00637593"/>
    <w:rsid w:val="006401E3"/>
    <w:rsid w:val="0064094F"/>
    <w:rsid w:val="00640AAA"/>
    <w:rsid w:val="00641B17"/>
    <w:rsid w:val="006423F0"/>
    <w:rsid w:val="006430AA"/>
    <w:rsid w:val="00643268"/>
    <w:rsid w:val="00643A0F"/>
    <w:rsid w:val="00643ABE"/>
    <w:rsid w:val="00643BDF"/>
    <w:rsid w:val="00643D29"/>
    <w:rsid w:val="00644DAE"/>
    <w:rsid w:val="00644E48"/>
    <w:rsid w:val="00645562"/>
    <w:rsid w:val="00645A4D"/>
    <w:rsid w:val="006462EA"/>
    <w:rsid w:val="00646590"/>
    <w:rsid w:val="00646916"/>
    <w:rsid w:val="00646E83"/>
    <w:rsid w:val="00650ADB"/>
    <w:rsid w:val="00650B3B"/>
    <w:rsid w:val="0065127E"/>
    <w:rsid w:val="0065161B"/>
    <w:rsid w:val="0065271C"/>
    <w:rsid w:val="006538F1"/>
    <w:rsid w:val="00653B03"/>
    <w:rsid w:val="006542CB"/>
    <w:rsid w:val="00654A76"/>
    <w:rsid w:val="00654E77"/>
    <w:rsid w:val="006573AD"/>
    <w:rsid w:val="00657429"/>
    <w:rsid w:val="006574CB"/>
    <w:rsid w:val="00660874"/>
    <w:rsid w:val="00660CCF"/>
    <w:rsid w:val="0066182B"/>
    <w:rsid w:val="0066190B"/>
    <w:rsid w:val="00662274"/>
    <w:rsid w:val="00662663"/>
    <w:rsid w:val="00664042"/>
    <w:rsid w:val="006647CF"/>
    <w:rsid w:val="0066597C"/>
    <w:rsid w:val="00665CC0"/>
    <w:rsid w:val="00667AA7"/>
    <w:rsid w:val="00667C8C"/>
    <w:rsid w:val="00670760"/>
    <w:rsid w:val="00670DB6"/>
    <w:rsid w:val="00670E4F"/>
    <w:rsid w:val="0067179C"/>
    <w:rsid w:val="00671EDB"/>
    <w:rsid w:val="0067419B"/>
    <w:rsid w:val="00674F10"/>
    <w:rsid w:val="006752C4"/>
    <w:rsid w:val="006761B4"/>
    <w:rsid w:val="006766E0"/>
    <w:rsid w:val="006768B8"/>
    <w:rsid w:val="0067754A"/>
    <w:rsid w:val="00680731"/>
    <w:rsid w:val="006808A1"/>
    <w:rsid w:val="0068090F"/>
    <w:rsid w:val="00681410"/>
    <w:rsid w:val="0068174F"/>
    <w:rsid w:val="00682467"/>
    <w:rsid w:val="0068307C"/>
    <w:rsid w:val="00683999"/>
    <w:rsid w:val="00683F60"/>
    <w:rsid w:val="00683FB5"/>
    <w:rsid w:val="00684F04"/>
    <w:rsid w:val="00685C62"/>
    <w:rsid w:val="006871E0"/>
    <w:rsid w:val="00687442"/>
    <w:rsid w:val="006874CA"/>
    <w:rsid w:val="0068774C"/>
    <w:rsid w:val="00690751"/>
    <w:rsid w:val="00691669"/>
    <w:rsid w:val="00692970"/>
    <w:rsid w:val="00693B3D"/>
    <w:rsid w:val="00693E8F"/>
    <w:rsid w:val="00694C25"/>
    <w:rsid w:val="0069784C"/>
    <w:rsid w:val="006A00FF"/>
    <w:rsid w:val="006A21BC"/>
    <w:rsid w:val="006A22CC"/>
    <w:rsid w:val="006A439E"/>
    <w:rsid w:val="006A4A50"/>
    <w:rsid w:val="006A50D9"/>
    <w:rsid w:val="006A6619"/>
    <w:rsid w:val="006A6F2C"/>
    <w:rsid w:val="006A74AD"/>
    <w:rsid w:val="006B05DD"/>
    <w:rsid w:val="006B078F"/>
    <w:rsid w:val="006B0C9F"/>
    <w:rsid w:val="006B0D6C"/>
    <w:rsid w:val="006B1373"/>
    <w:rsid w:val="006B264C"/>
    <w:rsid w:val="006B27FF"/>
    <w:rsid w:val="006B3FB9"/>
    <w:rsid w:val="006B41CE"/>
    <w:rsid w:val="006B47FB"/>
    <w:rsid w:val="006B54BE"/>
    <w:rsid w:val="006B5805"/>
    <w:rsid w:val="006B6F33"/>
    <w:rsid w:val="006B7626"/>
    <w:rsid w:val="006B7C2E"/>
    <w:rsid w:val="006B7C5B"/>
    <w:rsid w:val="006C084D"/>
    <w:rsid w:val="006C0902"/>
    <w:rsid w:val="006C17B5"/>
    <w:rsid w:val="006C1D0A"/>
    <w:rsid w:val="006C2AA2"/>
    <w:rsid w:val="006C45F6"/>
    <w:rsid w:val="006C48B8"/>
    <w:rsid w:val="006C4C75"/>
    <w:rsid w:val="006C5E5A"/>
    <w:rsid w:val="006C6703"/>
    <w:rsid w:val="006C6B7B"/>
    <w:rsid w:val="006C764A"/>
    <w:rsid w:val="006D04D0"/>
    <w:rsid w:val="006D1980"/>
    <w:rsid w:val="006D1E9E"/>
    <w:rsid w:val="006D208D"/>
    <w:rsid w:val="006D2279"/>
    <w:rsid w:val="006D2CAB"/>
    <w:rsid w:val="006D64C6"/>
    <w:rsid w:val="006D65C0"/>
    <w:rsid w:val="006D68B1"/>
    <w:rsid w:val="006D744D"/>
    <w:rsid w:val="006D7918"/>
    <w:rsid w:val="006D7F2D"/>
    <w:rsid w:val="006E07B0"/>
    <w:rsid w:val="006E0C5C"/>
    <w:rsid w:val="006E1854"/>
    <w:rsid w:val="006E1A9D"/>
    <w:rsid w:val="006E1BFF"/>
    <w:rsid w:val="006E316A"/>
    <w:rsid w:val="006E3A4E"/>
    <w:rsid w:val="006E462D"/>
    <w:rsid w:val="006E4AD9"/>
    <w:rsid w:val="006E5915"/>
    <w:rsid w:val="006E5B50"/>
    <w:rsid w:val="006E6B74"/>
    <w:rsid w:val="006E6EAF"/>
    <w:rsid w:val="006E782E"/>
    <w:rsid w:val="006E7A14"/>
    <w:rsid w:val="006E7A4E"/>
    <w:rsid w:val="006E7B13"/>
    <w:rsid w:val="006F02A2"/>
    <w:rsid w:val="006F0461"/>
    <w:rsid w:val="006F115C"/>
    <w:rsid w:val="006F1459"/>
    <w:rsid w:val="006F21BB"/>
    <w:rsid w:val="006F30C5"/>
    <w:rsid w:val="006F5CB5"/>
    <w:rsid w:val="006F64ED"/>
    <w:rsid w:val="00700168"/>
    <w:rsid w:val="00700D8F"/>
    <w:rsid w:val="00701409"/>
    <w:rsid w:val="0070274A"/>
    <w:rsid w:val="0070346D"/>
    <w:rsid w:val="00703840"/>
    <w:rsid w:val="00703BF8"/>
    <w:rsid w:val="007046D0"/>
    <w:rsid w:val="00704A4E"/>
    <w:rsid w:val="00704E78"/>
    <w:rsid w:val="00704FE4"/>
    <w:rsid w:val="00705A2F"/>
    <w:rsid w:val="00705A4A"/>
    <w:rsid w:val="00706136"/>
    <w:rsid w:val="007076B9"/>
    <w:rsid w:val="007078F3"/>
    <w:rsid w:val="00712CD1"/>
    <w:rsid w:val="007145DB"/>
    <w:rsid w:val="00714DEB"/>
    <w:rsid w:val="00714ECC"/>
    <w:rsid w:val="00714F59"/>
    <w:rsid w:val="007150D1"/>
    <w:rsid w:val="00715777"/>
    <w:rsid w:val="00715811"/>
    <w:rsid w:val="00716590"/>
    <w:rsid w:val="00716B9E"/>
    <w:rsid w:val="00716F81"/>
    <w:rsid w:val="00717517"/>
    <w:rsid w:val="007179E1"/>
    <w:rsid w:val="00720265"/>
    <w:rsid w:val="0072052A"/>
    <w:rsid w:val="0072234E"/>
    <w:rsid w:val="00722A41"/>
    <w:rsid w:val="00722AAC"/>
    <w:rsid w:val="007245E8"/>
    <w:rsid w:val="00724EEC"/>
    <w:rsid w:val="007261ED"/>
    <w:rsid w:val="0072734C"/>
    <w:rsid w:val="00731A6F"/>
    <w:rsid w:val="00732061"/>
    <w:rsid w:val="0073262D"/>
    <w:rsid w:val="007337C4"/>
    <w:rsid w:val="007339DF"/>
    <w:rsid w:val="00733A39"/>
    <w:rsid w:val="00733AAE"/>
    <w:rsid w:val="00734793"/>
    <w:rsid w:val="00734AD7"/>
    <w:rsid w:val="00735E9B"/>
    <w:rsid w:val="007360B9"/>
    <w:rsid w:val="0073671A"/>
    <w:rsid w:val="00736AB6"/>
    <w:rsid w:val="00737721"/>
    <w:rsid w:val="007377C3"/>
    <w:rsid w:val="007407A3"/>
    <w:rsid w:val="00741DB5"/>
    <w:rsid w:val="00742110"/>
    <w:rsid w:val="007448AA"/>
    <w:rsid w:val="00744F79"/>
    <w:rsid w:val="007450D7"/>
    <w:rsid w:val="007466F6"/>
    <w:rsid w:val="0074705C"/>
    <w:rsid w:val="00750006"/>
    <w:rsid w:val="00750BDB"/>
    <w:rsid w:val="007510D7"/>
    <w:rsid w:val="0075213A"/>
    <w:rsid w:val="00754ADB"/>
    <w:rsid w:val="0075529B"/>
    <w:rsid w:val="0075593D"/>
    <w:rsid w:val="00755B20"/>
    <w:rsid w:val="00756F2B"/>
    <w:rsid w:val="007574D6"/>
    <w:rsid w:val="0075796A"/>
    <w:rsid w:val="007601F9"/>
    <w:rsid w:val="00760D90"/>
    <w:rsid w:val="0076180A"/>
    <w:rsid w:val="00762015"/>
    <w:rsid w:val="00762353"/>
    <w:rsid w:val="007633F6"/>
    <w:rsid w:val="007652BF"/>
    <w:rsid w:val="007661F9"/>
    <w:rsid w:val="00767371"/>
    <w:rsid w:val="00767427"/>
    <w:rsid w:val="00767C78"/>
    <w:rsid w:val="007704DC"/>
    <w:rsid w:val="0077099A"/>
    <w:rsid w:val="00770FB9"/>
    <w:rsid w:val="00771E09"/>
    <w:rsid w:val="007725AB"/>
    <w:rsid w:val="00773519"/>
    <w:rsid w:val="00773590"/>
    <w:rsid w:val="00773C09"/>
    <w:rsid w:val="0077518C"/>
    <w:rsid w:val="007759CB"/>
    <w:rsid w:val="00775CC7"/>
    <w:rsid w:val="00776A6D"/>
    <w:rsid w:val="00777179"/>
    <w:rsid w:val="00777422"/>
    <w:rsid w:val="007774D9"/>
    <w:rsid w:val="00777609"/>
    <w:rsid w:val="00780581"/>
    <w:rsid w:val="007806D0"/>
    <w:rsid w:val="00780DF7"/>
    <w:rsid w:val="00780F6C"/>
    <w:rsid w:val="00781552"/>
    <w:rsid w:val="00781C9F"/>
    <w:rsid w:val="007826BD"/>
    <w:rsid w:val="00783379"/>
    <w:rsid w:val="00783BB1"/>
    <w:rsid w:val="007856B7"/>
    <w:rsid w:val="00785EEB"/>
    <w:rsid w:val="00786947"/>
    <w:rsid w:val="00790ADC"/>
    <w:rsid w:val="007914C6"/>
    <w:rsid w:val="00792F57"/>
    <w:rsid w:val="00795F68"/>
    <w:rsid w:val="007969F6"/>
    <w:rsid w:val="00797522"/>
    <w:rsid w:val="007979FA"/>
    <w:rsid w:val="00797A44"/>
    <w:rsid w:val="007A0FF6"/>
    <w:rsid w:val="007A1013"/>
    <w:rsid w:val="007A11D4"/>
    <w:rsid w:val="007A13DE"/>
    <w:rsid w:val="007A1913"/>
    <w:rsid w:val="007A32D8"/>
    <w:rsid w:val="007A4598"/>
    <w:rsid w:val="007A4A93"/>
    <w:rsid w:val="007A51AC"/>
    <w:rsid w:val="007A6948"/>
    <w:rsid w:val="007A7BE7"/>
    <w:rsid w:val="007A7C48"/>
    <w:rsid w:val="007A7E13"/>
    <w:rsid w:val="007B0140"/>
    <w:rsid w:val="007B0268"/>
    <w:rsid w:val="007B0537"/>
    <w:rsid w:val="007B14AF"/>
    <w:rsid w:val="007B14BD"/>
    <w:rsid w:val="007B14F6"/>
    <w:rsid w:val="007B1740"/>
    <w:rsid w:val="007B17CF"/>
    <w:rsid w:val="007B1C8F"/>
    <w:rsid w:val="007B2287"/>
    <w:rsid w:val="007B39C9"/>
    <w:rsid w:val="007B4612"/>
    <w:rsid w:val="007B6067"/>
    <w:rsid w:val="007B6831"/>
    <w:rsid w:val="007C10A1"/>
    <w:rsid w:val="007C1199"/>
    <w:rsid w:val="007C1CD7"/>
    <w:rsid w:val="007C22CE"/>
    <w:rsid w:val="007C31E7"/>
    <w:rsid w:val="007C3D10"/>
    <w:rsid w:val="007C52FE"/>
    <w:rsid w:val="007C5930"/>
    <w:rsid w:val="007C5E7D"/>
    <w:rsid w:val="007C659E"/>
    <w:rsid w:val="007C6F96"/>
    <w:rsid w:val="007C797F"/>
    <w:rsid w:val="007D04E2"/>
    <w:rsid w:val="007D06FE"/>
    <w:rsid w:val="007D2656"/>
    <w:rsid w:val="007D301A"/>
    <w:rsid w:val="007D35FE"/>
    <w:rsid w:val="007D3F29"/>
    <w:rsid w:val="007D422A"/>
    <w:rsid w:val="007D4CE9"/>
    <w:rsid w:val="007D5098"/>
    <w:rsid w:val="007D5549"/>
    <w:rsid w:val="007D5CE3"/>
    <w:rsid w:val="007D5D2D"/>
    <w:rsid w:val="007D5E66"/>
    <w:rsid w:val="007D61EA"/>
    <w:rsid w:val="007D6774"/>
    <w:rsid w:val="007D6C0A"/>
    <w:rsid w:val="007D6D0C"/>
    <w:rsid w:val="007D7508"/>
    <w:rsid w:val="007D7FF2"/>
    <w:rsid w:val="007E0909"/>
    <w:rsid w:val="007E14AB"/>
    <w:rsid w:val="007E3C74"/>
    <w:rsid w:val="007E3F77"/>
    <w:rsid w:val="007E47B7"/>
    <w:rsid w:val="007E4C36"/>
    <w:rsid w:val="007E5399"/>
    <w:rsid w:val="007E5F13"/>
    <w:rsid w:val="007E5FD0"/>
    <w:rsid w:val="007E63D5"/>
    <w:rsid w:val="007E6692"/>
    <w:rsid w:val="007E66ED"/>
    <w:rsid w:val="007E7339"/>
    <w:rsid w:val="007F00F6"/>
    <w:rsid w:val="007F0155"/>
    <w:rsid w:val="007F1928"/>
    <w:rsid w:val="007F2278"/>
    <w:rsid w:val="007F2291"/>
    <w:rsid w:val="007F3658"/>
    <w:rsid w:val="007F3CA4"/>
    <w:rsid w:val="007F4B59"/>
    <w:rsid w:val="007F6035"/>
    <w:rsid w:val="007F6FD3"/>
    <w:rsid w:val="007F6FFA"/>
    <w:rsid w:val="007F707C"/>
    <w:rsid w:val="00800310"/>
    <w:rsid w:val="00800BCB"/>
    <w:rsid w:val="00801DAE"/>
    <w:rsid w:val="00802957"/>
    <w:rsid w:val="00802BDF"/>
    <w:rsid w:val="00803084"/>
    <w:rsid w:val="008031AF"/>
    <w:rsid w:val="008032B5"/>
    <w:rsid w:val="00803454"/>
    <w:rsid w:val="008037D8"/>
    <w:rsid w:val="0080385E"/>
    <w:rsid w:val="00803D73"/>
    <w:rsid w:val="0080504D"/>
    <w:rsid w:val="008058C6"/>
    <w:rsid w:val="00805AC1"/>
    <w:rsid w:val="008061BD"/>
    <w:rsid w:val="00807422"/>
    <w:rsid w:val="00807430"/>
    <w:rsid w:val="008076FE"/>
    <w:rsid w:val="00807D3B"/>
    <w:rsid w:val="00810A15"/>
    <w:rsid w:val="00810A5E"/>
    <w:rsid w:val="00811AFE"/>
    <w:rsid w:val="0081210F"/>
    <w:rsid w:val="00813665"/>
    <w:rsid w:val="008139F0"/>
    <w:rsid w:val="008150C7"/>
    <w:rsid w:val="008150F3"/>
    <w:rsid w:val="008156F6"/>
    <w:rsid w:val="0081634E"/>
    <w:rsid w:val="00816A6A"/>
    <w:rsid w:val="008176A3"/>
    <w:rsid w:val="00817828"/>
    <w:rsid w:val="00817ACB"/>
    <w:rsid w:val="00817CD5"/>
    <w:rsid w:val="0082027E"/>
    <w:rsid w:val="008210A6"/>
    <w:rsid w:val="008213C6"/>
    <w:rsid w:val="00821435"/>
    <w:rsid w:val="0082143B"/>
    <w:rsid w:val="00821E52"/>
    <w:rsid w:val="0082376C"/>
    <w:rsid w:val="00825288"/>
    <w:rsid w:val="00825344"/>
    <w:rsid w:val="00825773"/>
    <w:rsid w:val="00826E1D"/>
    <w:rsid w:val="00827A79"/>
    <w:rsid w:val="00830137"/>
    <w:rsid w:val="008304AB"/>
    <w:rsid w:val="00830CB0"/>
    <w:rsid w:val="00830CFD"/>
    <w:rsid w:val="0083105F"/>
    <w:rsid w:val="008315D3"/>
    <w:rsid w:val="008326D2"/>
    <w:rsid w:val="00833340"/>
    <w:rsid w:val="00833A9B"/>
    <w:rsid w:val="0083414B"/>
    <w:rsid w:val="008350A7"/>
    <w:rsid w:val="0083514C"/>
    <w:rsid w:val="00835E03"/>
    <w:rsid w:val="0083656B"/>
    <w:rsid w:val="00837027"/>
    <w:rsid w:val="00841787"/>
    <w:rsid w:val="00841BC7"/>
    <w:rsid w:val="008420D5"/>
    <w:rsid w:val="00842A39"/>
    <w:rsid w:val="00844705"/>
    <w:rsid w:val="00844BE7"/>
    <w:rsid w:val="008451FA"/>
    <w:rsid w:val="008455BC"/>
    <w:rsid w:val="00845800"/>
    <w:rsid w:val="00847895"/>
    <w:rsid w:val="008525EF"/>
    <w:rsid w:val="00852905"/>
    <w:rsid w:val="0085538E"/>
    <w:rsid w:val="008555A6"/>
    <w:rsid w:val="00855F63"/>
    <w:rsid w:val="00856B63"/>
    <w:rsid w:val="008572F3"/>
    <w:rsid w:val="008576A8"/>
    <w:rsid w:val="008602DF"/>
    <w:rsid w:val="00860AD8"/>
    <w:rsid w:val="00860C58"/>
    <w:rsid w:val="008613D2"/>
    <w:rsid w:val="00861554"/>
    <w:rsid w:val="00861B59"/>
    <w:rsid w:val="008620C5"/>
    <w:rsid w:val="008631B4"/>
    <w:rsid w:val="00867410"/>
    <w:rsid w:val="00870034"/>
    <w:rsid w:val="00870D57"/>
    <w:rsid w:val="00871BEB"/>
    <w:rsid w:val="00871E45"/>
    <w:rsid w:val="00871F7B"/>
    <w:rsid w:val="0087297A"/>
    <w:rsid w:val="00872B1D"/>
    <w:rsid w:val="008742B9"/>
    <w:rsid w:val="008743A0"/>
    <w:rsid w:val="00874986"/>
    <w:rsid w:val="0087584C"/>
    <w:rsid w:val="00875C62"/>
    <w:rsid w:val="00877921"/>
    <w:rsid w:val="008808BD"/>
    <w:rsid w:val="0088103A"/>
    <w:rsid w:val="008811B1"/>
    <w:rsid w:val="00881583"/>
    <w:rsid w:val="008817A7"/>
    <w:rsid w:val="0088189D"/>
    <w:rsid w:val="00881E9C"/>
    <w:rsid w:val="008822CC"/>
    <w:rsid w:val="0088243D"/>
    <w:rsid w:val="00883965"/>
    <w:rsid w:val="00883DC3"/>
    <w:rsid w:val="008843EA"/>
    <w:rsid w:val="00884721"/>
    <w:rsid w:val="008852A2"/>
    <w:rsid w:val="008855BD"/>
    <w:rsid w:val="00887441"/>
    <w:rsid w:val="008876C7"/>
    <w:rsid w:val="00890345"/>
    <w:rsid w:val="008907D1"/>
    <w:rsid w:val="00890B73"/>
    <w:rsid w:val="00891973"/>
    <w:rsid w:val="00891A49"/>
    <w:rsid w:val="008920EA"/>
    <w:rsid w:val="00892D23"/>
    <w:rsid w:val="00892E7D"/>
    <w:rsid w:val="008931BE"/>
    <w:rsid w:val="008937CF"/>
    <w:rsid w:val="00893F15"/>
    <w:rsid w:val="008945EF"/>
    <w:rsid w:val="00894B0F"/>
    <w:rsid w:val="00894D87"/>
    <w:rsid w:val="008950EB"/>
    <w:rsid w:val="0089549C"/>
    <w:rsid w:val="0089585F"/>
    <w:rsid w:val="008958A3"/>
    <w:rsid w:val="00896359"/>
    <w:rsid w:val="00896BB7"/>
    <w:rsid w:val="008974AC"/>
    <w:rsid w:val="008A03B4"/>
    <w:rsid w:val="008A04C9"/>
    <w:rsid w:val="008A1216"/>
    <w:rsid w:val="008A3377"/>
    <w:rsid w:val="008A380B"/>
    <w:rsid w:val="008A3994"/>
    <w:rsid w:val="008A3B0C"/>
    <w:rsid w:val="008A3B1D"/>
    <w:rsid w:val="008A5089"/>
    <w:rsid w:val="008A686B"/>
    <w:rsid w:val="008A7017"/>
    <w:rsid w:val="008A7FC6"/>
    <w:rsid w:val="008B02A5"/>
    <w:rsid w:val="008B0351"/>
    <w:rsid w:val="008B0860"/>
    <w:rsid w:val="008B10EF"/>
    <w:rsid w:val="008B11A9"/>
    <w:rsid w:val="008B18CC"/>
    <w:rsid w:val="008B19DB"/>
    <w:rsid w:val="008B1A7B"/>
    <w:rsid w:val="008B29C6"/>
    <w:rsid w:val="008B2A58"/>
    <w:rsid w:val="008B2CB6"/>
    <w:rsid w:val="008B3176"/>
    <w:rsid w:val="008B31F7"/>
    <w:rsid w:val="008B503F"/>
    <w:rsid w:val="008B55FD"/>
    <w:rsid w:val="008B570E"/>
    <w:rsid w:val="008B5A45"/>
    <w:rsid w:val="008B6341"/>
    <w:rsid w:val="008B79A5"/>
    <w:rsid w:val="008B7A54"/>
    <w:rsid w:val="008C0479"/>
    <w:rsid w:val="008C10A8"/>
    <w:rsid w:val="008C166E"/>
    <w:rsid w:val="008C17CD"/>
    <w:rsid w:val="008C24A6"/>
    <w:rsid w:val="008C257C"/>
    <w:rsid w:val="008C2BE1"/>
    <w:rsid w:val="008C2C7A"/>
    <w:rsid w:val="008C3587"/>
    <w:rsid w:val="008C3E38"/>
    <w:rsid w:val="008C4437"/>
    <w:rsid w:val="008C6741"/>
    <w:rsid w:val="008C674B"/>
    <w:rsid w:val="008C67F7"/>
    <w:rsid w:val="008C7E76"/>
    <w:rsid w:val="008C7FFD"/>
    <w:rsid w:val="008D050C"/>
    <w:rsid w:val="008D0D72"/>
    <w:rsid w:val="008D216C"/>
    <w:rsid w:val="008D2709"/>
    <w:rsid w:val="008D28EB"/>
    <w:rsid w:val="008D2B77"/>
    <w:rsid w:val="008D2FB5"/>
    <w:rsid w:val="008D327F"/>
    <w:rsid w:val="008D3584"/>
    <w:rsid w:val="008D3D6C"/>
    <w:rsid w:val="008D47DC"/>
    <w:rsid w:val="008D4C47"/>
    <w:rsid w:val="008D58F8"/>
    <w:rsid w:val="008D5AFB"/>
    <w:rsid w:val="008D7019"/>
    <w:rsid w:val="008D7086"/>
    <w:rsid w:val="008D7EE3"/>
    <w:rsid w:val="008D7EF3"/>
    <w:rsid w:val="008E0006"/>
    <w:rsid w:val="008E0076"/>
    <w:rsid w:val="008E118D"/>
    <w:rsid w:val="008E249D"/>
    <w:rsid w:val="008E2B25"/>
    <w:rsid w:val="008E3746"/>
    <w:rsid w:val="008E386C"/>
    <w:rsid w:val="008E3A64"/>
    <w:rsid w:val="008E47CA"/>
    <w:rsid w:val="008E48FF"/>
    <w:rsid w:val="008E4F4F"/>
    <w:rsid w:val="008E53EB"/>
    <w:rsid w:val="008E58BE"/>
    <w:rsid w:val="008E58E9"/>
    <w:rsid w:val="008E5BB9"/>
    <w:rsid w:val="008E603A"/>
    <w:rsid w:val="008E6B00"/>
    <w:rsid w:val="008E72CA"/>
    <w:rsid w:val="008E75B6"/>
    <w:rsid w:val="008F03BB"/>
    <w:rsid w:val="008F075D"/>
    <w:rsid w:val="008F10DC"/>
    <w:rsid w:val="008F17A6"/>
    <w:rsid w:val="008F2326"/>
    <w:rsid w:val="008F333E"/>
    <w:rsid w:val="008F488B"/>
    <w:rsid w:val="008F4ABA"/>
    <w:rsid w:val="008F4FA8"/>
    <w:rsid w:val="008F51F7"/>
    <w:rsid w:val="008F62D7"/>
    <w:rsid w:val="008F62F4"/>
    <w:rsid w:val="008F6E6B"/>
    <w:rsid w:val="00900554"/>
    <w:rsid w:val="009010AB"/>
    <w:rsid w:val="0090123B"/>
    <w:rsid w:val="00901BE5"/>
    <w:rsid w:val="009025D3"/>
    <w:rsid w:val="00902DED"/>
    <w:rsid w:val="00904AF4"/>
    <w:rsid w:val="00904FDB"/>
    <w:rsid w:val="00905144"/>
    <w:rsid w:val="00905981"/>
    <w:rsid w:val="009065EF"/>
    <w:rsid w:val="0090776D"/>
    <w:rsid w:val="00911046"/>
    <w:rsid w:val="0091128E"/>
    <w:rsid w:val="00911429"/>
    <w:rsid w:val="00911576"/>
    <w:rsid w:val="009129B7"/>
    <w:rsid w:val="00912AC5"/>
    <w:rsid w:val="009130FB"/>
    <w:rsid w:val="00913200"/>
    <w:rsid w:val="00914DA3"/>
    <w:rsid w:val="00915B53"/>
    <w:rsid w:val="00916A9D"/>
    <w:rsid w:val="009170DD"/>
    <w:rsid w:val="009204EE"/>
    <w:rsid w:val="0092098A"/>
    <w:rsid w:val="009209AB"/>
    <w:rsid w:val="00920A00"/>
    <w:rsid w:val="009210DB"/>
    <w:rsid w:val="009216EC"/>
    <w:rsid w:val="0092190B"/>
    <w:rsid w:val="00923016"/>
    <w:rsid w:val="009235B3"/>
    <w:rsid w:val="00925B5D"/>
    <w:rsid w:val="00926675"/>
    <w:rsid w:val="009274BA"/>
    <w:rsid w:val="00927FC4"/>
    <w:rsid w:val="00932CFF"/>
    <w:rsid w:val="00933BD1"/>
    <w:rsid w:val="00933EA9"/>
    <w:rsid w:val="009348DF"/>
    <w:rsid w:val="0093500C"/>
    <w:rsid w:val="0093632B"/>
    <w:rsid w:val="00936E09"/>
    <w:rsid w:val="00937D10"/>
    <w:rsid w:val="00937FC5"/>
    <w:rsid w:val="009400E2"/>
    <w:rsid w:val="00940546"/>
    <w:rsid w:val="009405BA"/>
    <w:rsid w:val="009409A0"/>
    <w:rsid w:val="00940C96"/>
    <w:rsid w:val="00940EAA"/>
    <w:rsid w:val="009414BA"/>
    <w:rsid w:val="00941A94"/>
    <w:rsid w:val="0094220F"/>
    <w:rsid w:val="00942909"/>
    <w:rsid w:val="00942F1F"/>
    <w:rsid w:val="009441D9"/>
    <w:rsid w:val="009450AE"/>
    <w:rsid w:val="00945541"/>
    <w:rsid w:val="00945D06"/>
    <w:rsid w:val="009463AE"/>
    <w:rsid w:val="00946ED6"/>
    <w:rsid w:val="00947783"/>
    <w:rsid w:val="0095104C"/>
    <w:rsid w:val="009516C7"/>
    <w:rsid w:val="00951E1F"/>
    <w:rsid w:val="00952048"/>
    <w:rsid w:val="0095220C"/>
    <w:rsid w:val="00953254"/>
    <w:rsid w:val="0095359B"/>
    <w:rsid w:val="0095382C"/>
    <w:rsid w:val="00953C1C"/>
    <w:rsid w:val="00954152"/>
    <w:rsid w:val="00954433"/>
    <w:rsid w:val="00954454"/>
    <w:rsid w:val="00954B57"/>
    <w:rsid w:val="0095582B"/>
    <w:rsid w:val="00955979"/>
    <w:rsid w:val="00956AD0"/>
    <w:rsid w:val="00957810"/>
    <w:rsid w:val="00957D84"/>
    <w:rsid w:val="009601BE"/>
    <w:rsid w:val="00960493"/>
    <w:rsid w:val="00961B6A"/>
    <w:rsid w:val="00961E60"/>
    <w:rsid w:val="009639DD"/>
    <w:rsid w:val="00963C64"/>
    <w:rsid w:val="00963F28"/>
    <w:rsid w:val="00964DCD"/>
    <w:rsid w:val="0096557A"/>
    <w:rsid w:val="009673FD"/>
    <w:rsid w:val="0097055A"/>
    <w:rsid w:val="00970C56"/>
    <w:rsid w:val="00970F5F"/>
    <w:rsid w:val="009710F6"/>
    <w:rsid w:val="009727A7"/>
    <w:rsid w:val="00972984"/>
    <w:rsid w:val="009745FD"/>
    <w:rsid w:val="00974B6F"/>
    <w:rsid w:val="00975396"/>
    <w:rsid w:val="00975CE9"/>
    <w:rsid w:val="00977668"/>
    <w:rsid w:val="009778C0"/>
    <w:rsid w:val="00977AC5"/>
    <w:rsid w:val="00980077"/>
    <w:rsid w:val="00980B9D"/>
    <w:rsid w:val="00981274"/>
    <w:rsid w:val="009814F0"/>
    <w:rsid w:val="00982BE5"/>
    <w:rsid w:val="00983826"/>
    <w:rsid w:val="00983A7F"/>
    <w:rsid w:val="00983C5D"/>
    <w:rsid w:val="00983E83"/>
    <w:rsid w:val="00983F94"/>
    <w:rsid w:val="00984ED2"/>
    <w:rsid w:val="00985217"/>
    <w:rsid w:val="0098566B"/>
    <w:rsid w:val="00985D36"/>
    <w:rsid w:val="00985F52"/>
    <w:rsid w:val="00986CCB"/>
    <w:rsid w:val="00986D44"/>
    <w:rsid w:val="00987608"/>
    <w:rsid w:val="009877F7"/>
    <w:rsid w:val="00987A99"/>
    <w:rsid w:val="00990707"/>
    <w:rsid w:val="00990807"/>
    <w:rsid w:val="00990949"/>
    <w:rsid w:val="00990A69"/>
    <w:rsid w:val="009912F5"/>
    <w:rsid w:val="00991446"/>
    <w:rsid w:val="00992979"/>
    <w:rsid w:val="00992C21"/>
    <w:rsid w:val="00992FA2"/>
    <w:rsid w:val="00993336"/>
    <w:rsid w:val="009934FD"/>
    <w:rsid w:val="00993504"/>
    <w:rsid w:val="00993B12"/>
    <w:rsid w:val="00995172"/>
    <w:rsid w:val="00995CB1"/>
    <w:rsid w:val="00995D16"/>
    <w:rsid w:val="00996420"/>
    <w:rsid w:val="00996D7A"/>
    <w:rsid w:val="0099774B"/>
    <w:rsid w:val="009A0B61"/>
    <w:rsid w:val="009A0E39"/>
    <w:rsid w:val="009A1CB3"/>
    <w:rsid w:val="009A23E9"/>
    <w:rsid w:val="009A277F"/>
    <w:rsid w:val="009A2F8F"/>
    <w:rsid w:val="009A44BD"/>
    <w:rsid w:val="009A5552"/>
    <w:rsid w:val="009A5D98"/>
    <w:rsid w:val="009A652B"/>
    <w:rsid w:val="009A65AA"/>
    <w:rsid w:val="009A7152"/>
    <w:rsid w:val="009A7316"/>
    <w:rsid w:val="009A796C"/>
    <w:rsid w:val="009B21CE"/>
    <w:rsid w:val="009B2A05"/>
    <w:rsid w:val="009B2C46"/>
    <w:rsid w:val="009B2FA8"/>
    <w:rsid w:val="009B376F"/>
    <w:rsid w:val="009B3BFC"/>
    <w:rsid w:val="009B41AE"/>
    <w:rsid w:val="009B4CF2"/>
    <w:rsid w:val="009B6439"/>
    <w:rsid w:val="009B6A33"/>
    <w:rsid w:val="009B6EEF"/>
    <w:rsid w:val="009B75B4"/>
    <w:rsid w:val="009C0057"/>
    <w:rsid w:val="009C03E6"/>
    <w:rsid w:val="009C24F7"/>
    <w:rsid w:val="009C3F5C"/>
    <w:rsid w:val="009C4270"/>
    <w:rsid w:val="009C473A"/>
    <w:rsid w:val="009C4F85"/>
    <w:rsid w:val="009C5F77"/>
    <w:rsid w:val="009C619D"/>
    <w:rsid w:val="009C6B8F"/>
    <w:rsid w:val="009D02B0"/>
    <w:rsid w:val="009D0A3B"/>
    <w:rsid w:val="009D0D30"/>
    <w:rsid w:val="009D18D4"/>
    <w:rsid w:val="009D4F9B"/>
    <w:rsid w:val="009D51C9"/>
    <w:rsid w:val="009D5CD2"/>
    <w:rsid w:val="009D627F"/>
    <w:rsid w:val="009D6A3C"/>
    <w:rsid w:val="009D6B5A"/>
    <w:rsid w:val="009D6FE3"/>
    <w:rsid w:val="009D72A4"/>
    <w:rsid w:val="009E0611"/>
    <w:rsid w:val="009E0648"/>
    <w:rsid w:val="009E0860"/>
    <w:rsid w:val="009E153A"/>
    <w:rsid w:val="009E16DF"/>
    <w:rsid w:val="009E1B00"/>
    <w:rsid w:val="009E236D"/>
    <w:rsid w:val="009E28D5"/>
    <w:rsid w:val="009E41EB"/>
    <w:rsid w:val="009E4894"/>
    <w:rsid w:val="009E4D40"/>
    <w:rsid w:val="009E524D"/>
    <w:rsid w:val="009E5A1F"/>
    <w:rsid w:val="009E5DA2"/>
    <w:rsid w:val="009E5DE3"/>
    <w:rsid w:val="009E7870"/>
    <w:rsid w:val="009E7AB7"/>
    <w:rsid w:val="009F08E3"/>
    <w:rsid w:val="009F1B72"/>
    <w:rsid w:val="009F2906"/>
    <w:rsid w:val="009F2974"/>
    <w:rsid w:val="009F2CB2"/>
    <w:rsid w:val="009F44D9"/>
    <w:rsid w:val="009F4623"/>
    <w:rsid w:val="009F5830"/>
    <w:rsid w:val="009F5848"/>
    <w:rsid w:val="009F5928"/>
    <w:rsid w:val="009F5BBE"/>
    <w:rsid w:val="009F5C29"/>
    <w:rsid w:val="009F6243"/>
    <w:rsid w:val="009F646F"/>
    <w:rsid w:val="009F6BD2"/>
    <w:rsid w:val="009F6CEB"/>
    <w:rsid w:val="009F75F4"/>
    <w:rsid w:val="00A002EC"/>
    <w:rsid w:val="00A00A6A"/>
    <w:rsid w:val="00A01AF9"/>
    <w:rsid w:val="00A02398"/>
    <w:rsid w:val="00A02ADB"/>
    <w:rsid w:val="00A02B94"/>
    <w:rsid w:val="00A0384A"/>
    <w:rsid w:val="00A03B9D"/>
    <w:rsid w:val="00A04B42"/>
    <w:rsid w:val="00A070E0"/>
    <w:rsid w:val="00A0713C"/>
    <w:rsid w:val="00A071AC"/>
    <w:rsid w:val="00A071C0"/>
    <w:rsid w:val="00A07DB8"/>
    <w:rsid w:val="00A110B3"/>
    <w:rsid w:val="00A11B5F"/>
    <w:rsid w:val="00A11DAC"/>
    <w:rsid w:val="00A11F2D"/>
    <w:rsid w:val="00A124E0"/>
    <w:rsid w:val="00A1305A"/>
    <w:rsid w:val="00A131F5"/>
    <w:rsid w:val="00A136C3"/>
    <w:rsid w:val="00A138D5"/>
    <w:rsid w:val="00A1407A"/>
    <w:rsid w:val="00A1483C"/>
    <w:rsid w:val="00A15DB9"/>
    <w:rsid w:val="00A171CB"/>
    <w:rsid w:val="00A17211"/>
    <w:rsid w:val="00A1770F"/>
    <w:rsid w:val="00A178DE"/>
    <w:rsid w:val="00A209AB"/>
    <w:rsid w:val="00A20B6D"/>
    <w:rsid w:val="00A21281"/>
    <w:rsid w:val="00A214EF"/>
    <w:rsid w:val="00A21AA2"/>
    <w:rsid w:val="00A22EAA"/>
    <w:rsid w:val="00A22FE6"/>
    <w:rsid w:val="00A26331"/>
    <w:rsid w:val="00A27D05"/>
    <w:rsid w:val="00A27E0A"/>
    <w:rsid w:val="00A27E11"/>
    <w:rsid w:val="00A30D30"/>
    <w:rsid w:val="00A321F7"/>
    <w:rsid w:val="00A32280"/>
    <w:rsid w:val="00A326A6"/>
    <w:rsid w:val="00A32FE8"/>
    <w:rsid w:val="00A33D79"/>
    <w:rsid w:val="00A33EB5"/>
    <w:rsid w:val="00A3557E"/>
    <w:rsid w:val="00A35A4A"/>
    <w:rsid w:val="00A36AAB"/>
    <w:rsid w:val="00A36DB5"/>
    <w:rsid w:val="00A3703C"/>
    <w:rsid w:val="00A37ADA"/>
    <w:rsid w:val="00A37D93"/>
    <w:rsid w:val="00A40E53"/>
    <w:rsid w:val="00A4169D"/>
    <w:rsid w:val="00A41D3A"/>
    <w:rsid w:val="00A42547"/>
    <w:rsid w:val="00A425FD"/>
    <w:rsid w:val="00A42A2B"/>
    <w:rsid w:val="00A42F7C"/>
    <w:rsid w:val="00A43FA0"/>
    <w:rsid w:val="00A43FB5"/>
    <w:rsid w:val="00A44261"/>
    <w:rsid w:val="00A45BB6"/>
    <w:rsid w:val="00A508B5"/>
    <w:rsid w:val="00A50C1C"/>
    <w:rsid w:val="00A50E64"/>
    <w:rsid w:val="00A51602"/>
    <w:rsid w:val="00A518C9"/>
    <w:rsid w:val="00A51B42"/>
    <w:rsid w:val="00A5265F"/>
    <w:rsid w:val="00A54037"/>
    <w:rsid w:val="00A54061"/>
    <w:rsid w:val="00A5444A"/>
    <w:rsid w:val="00A54F45"/>
    <w:rsid w:val="00A55B42"/>
    <w:rsid w:val="00A60061"/>
    <w:rsid w:val="00A60B3B"/>
    <w:rsid w:val="00A60D4D"/>
    <w:rsid w:val="00A617C1"/>
    <w:rsid w:val="00A62A54"/>
    <w:rsid w:val="00A6382A"/>
    <w:rsid w:val="00A63E62"/>
    <w:rsid w:val="00A647CD"/>
    <w:rsid w:val="00A6510E"/>
    <w:rsid w:val="00A673A1"/>
    <w:rsid w:val="00A67DA7"/>
    <w:rsid w:val="00A67FEB"/>
    <w:rsid w:val="00A710D8"/>
    <w:rsid w:val="00A7155B"/>
    <w:rsid w:val="00A719FF"/>
    <w:rsid w:val="00A7241E"/>
    <w:rsid w:val="00A72A88"/>
    <w:rsid w:val="00A73BA1"/>
    <w:rsid w:val="00A74812"/>
    <w:rsid w:val="00A74841"/>
    <w:rsid w:val="00A7504A"/>
    <w:rsid w:val="00A7553A"/>
    <w:rsid w:val="00A767C9"/>
    <w:rsid w:val="00A774A1"/>
    <w:rsid w:val="00A77BE7"/>
    <w:rsid w:val="00A80AC4"/>
    <w:rsid w:val="00A81415"/>
    <w:rsid w:val="00A8185A"/>
    <w:rsid w:val="00A82AAE"/>
    <w:rsid w:val="00A834A8"/>
    <w:rsid w:val="00A83987"/>
    <w:rsid w:val="00A83BCB"/>
    <w:rsid w:val="00A83CF2"/>
    <w:rsid w:val="00A84008"/>
    <w:rsid w:val="00A84083"/>
    <w:rsid w:val="00A847B0"/>
    <w:rsid w:val="00A878A3"/>
    <w:rsid w:val="00A9004E"/>
    <w:rsid w:val="00A900A0"/>
    <w:rsid w:val="00A90424"/>
    <w:rsid w:val="00A90BCE"/>
    <w:rsid w:val="00A913CE"/>
    <w:rsid w:val="00A921C9"/>
    <w:rsid w:val="00A92EA7"/>
    <w:rsid w:val="00A9305A"/>
    <w:rsid w:val="00A931C5"/>
    <w:rsid w:val="00A93B30"/>
    <w:rsid w:val="00A947E8"/>
    <w:rsid w:val="00A94EBE"/>
    <w:rsid w:val="00A951DC"/>
    <w:rsid w:val="00A95502"/>
    <w:rsid w:val="00A95AAD"/>
    <w:rsid w:val="00A95C15"/>
    <w:rsid w:val="00A961EC"/>
    <w:rsid w:val="00A96928"/>
    <w:rsid w:val="00A96A98"/>
    <w:rsid w:val="00A96E0F"/>
    <w:rsid w:val="00A97302"/>
    <w:rsid w:val="00A973CF"/>
    <w:rsid w:val="00AA0FE4"/>
    <w:rsid w:val="00AA2365"/>
    <w:rsid w:val="00AA36FD"/>
    <w:rsid w:val="00AA38C3"/>
    <w:rsid w:val="00AA42CA"/>
    <w:rsid w:val="00AA4375"/>
    <w:rsid w:val="00AA464D"/>
    <w:rsid w:val="00AA4A29"/>
    <w:rsid w:val="00AA4CB0"/>
    <w:rsid w:val="00AA52B3"/>
    <w:rsid w:val="00AA5879"/>
    <w:rsid w:val="00AA61C7"/>
    <w:rsid w:val="00AA6D11"/>
    <w:rsid w:val="00AA7216"/>
    <w:rsid w:val="00AB0AE3"/>
    <w:rsid w:val="00AB179C"/>
    <w:rsid w:val="00AB2586"/>
    <w:rsid w:val="00AB34EF"/>
    <w:rsid w:val="00AB3ED2"/>
    <w:rsid w:val="00AB4129"/>
    <w:rsid w:val="00AB4BCD"/>
    <w:rsid w:val="00AB645C"/>
    <w:rsid w:val="00AB6637"/>
    <w:rsid w:val="00AB69F5"/>
    <w:rsid w:val="00AB7920"/>
    <w:rsid w:val="00AB7BEF"/>
    <w:rsid w:val="00AC032E"/>
    <w:rsid w:val="00AC0E00"/>
    <w:rsid w:val="00AC1FFB"/>
    <w:rsid w:val="00AC2E55"/>
    <w:rsid w:val="00AC367D"/>
    <w:rsid w:val="00AC39C3"/>
    <w:rsid w:val="00AC45CB"/>
    <w:rsid w:val="00AC4D03"/>
    <w:rsid w:val="00AC5E66"/>
    <w:rsid w:val="00AC6662"/>
    <w:rsid w:val="00AC68CB"/>
    <w:rsid w:val="00AC6B19"/>
    <w:rsid w:val="00AC78CF"/>
    <w:rsid w:val="00AC797E"/>
    <w:rsid w:val="00AC7F49"/>
    <w:rsid w:val="00AD025B"/>
    <w:rsid w:val="00AD0AD2"/>
    <w:rsid w:val="00AD0EA0"/>
    <w:rsid w:val="00AD180B"/>
    <w:rsid w:val="00AD2C2F"/>
    <w:rsid w:val="00AD2E1A"/>
    <w:rsid w:val="00AD2E85"/>
    <w:rsid w:val="00AD320B"/>
    <w:rsid w:val="00AD50A5"/>
    <w:rsid w:val="00AD661E"/>
    <w:rsid w:val="00AD70F7"/>
    <w:rsid w:val="00AD7384"/>
    <w:rsid w:val="00AD7813"/>
    <w:rsid w:val="00AE01B0"/>
    <w:rsid w:val="00AE0B26"/>
    <w:rsid w:val="00AE19C4"/>
    <w:rsid w:val="00AE3D27"/>
    <w:rsid w:val="00AE3D4B"/>
    <w:rsid w:val="00AE4BFC"/>
    <w:rsid w:val="00AE56B0"/>
    <w:rsid w:val="00AE5C8C"/>
    <w:rsid w:val="00AE6332"/>
    <w:rsid w:val="00AE63A6"/>
    <w:rsid w:val="00AE70CB"/>
    <w:rsid w:val="00AE793B"/>
    <w:rsid w:val="00AE7ABC"/>
    <w:rsid w:val="00AF03A9"/>
    <w:rsid w:val="00AF13A0"/>
    <w:rsid w:val="00AF209F"/>
    <w:rsid w:val="00AF23F8"/>
    <w:rsid w:val="00AF39AB"/>
    <w:rsid w:val="00AF3A6F"/>
    <w:rsid w:val="00AF6461"/>
    <w:rsid w:val="00AF6570"/>
    <w:rsid w:val="00AF659C"/>
    <w:rsid w:val="00AF6D69"/>
    <w:rsid w:val="00B0051F"/>
    <w:rsid w:val="00B01939"/>
    <w:rsid w:val="00B01BA2"/>
    <w:rsid w:val="00B01C5D"/>
    <w:rsid w:val="00B027B4"/>
    <w:rsid w:val="00B02B5A"/>
    <w:rsid w:val="00B02CA6"/>
    <w:rsid w:val="00B035CE"/>
    <w:rsid w:val="00B03B03"/>
    <w:rsid w:val="00B0457F"/>
    <w:rsid w:val="00B0466D"/>
    <w:rsid w:val="00B04680"/>
    <w:rsid w:val="00B046D6"/>
    <w:rsid w:val="00B04E38"/>
    <w:rsid w:val="00B04EAD"/>
    <w:rsid w:val="00B05A41"/>
    <w:rsid w:val="00B05B13"/>
    <w:rsid w:val="00B05C7D"/>
    <w:rsid w:val="00B0714D"/>
    <w:rsid w:val="00B078F3"/>
    <w:rsid w:val="00B078F4"/>
    <w:rsid w:val="00B07E0D"/>
    <w:rsid w:val="00B1076E"/>
    <w:rsid w:val="00B10AC4"/>
    <w:rsid w:val="00B10FDD"/>
    <w:rsid w:val="00B11347"/>
    <w:rsid w:val="00B114A8"/>
    <w:rsid w:val="00B118A1"/>
    <w:rsid w:val="00B13663"/>
    <w:rsid w:val="00B14F7E"/>
    <w:rsid w:val="00B17CAA"/>
    <w:rsid w:val="00B17EB4"/>
    <w:rsid w:val="00B17F58"/>
    <w:rsid w:val="00B2068B"/>
    <w:rsid w:val="00B209B0"/>
    <w:rsid w:val="00B20CFA"/>
    <w:rsid w:val="00B20EE6"/>
    <w:rsid w:val="00B25593"/>
    <w:rsid w:val="00B26F55"/>
    <w:rsid w:val="00B274E5"/>
    <w:rsid w:val="00B277BD"/>
    <w:rsid w:val="00B3300E"/>
    <w:rsid w:val="00B343C2"/>
    <w:rsid w:val="00B3474D"/>
    <w:rsid w:val="00B3558E"/>
    <w:rsid w:val="00B35E7E"/>
    <w:rsid w:val="00B36D33"/>
    <w:rsid w:val="00B374FA"/>
    <w:rsid w:val="00B37CAE"/>
    <w:rsid w:val="00B37E2C"/>
    <w:rsid w:val="00B405CC"/>
    <w:rsid w:val="00B40A7B"/>
    <w:rsid w:val="00B40EA7"/>
    <w:rsid w:val="00B40F05"/>
    <w:rsid w:val="00B41259"/>
    <w:rsid w:val="00B43171"/>
    <w:rsid w:val="00B43E61"/>
    <w:rsid w:val="00B4415E"/>
    <w:rsid w:val="00B45084"/>
    <w:rsid w:val="00B45E86"/>
    <w:rsid w:val="00B462AD"/>
    <w:rsid w:val="00B469DE"/>
    <w:rsid w:val="00B5016A"/>
    <w:rsid w:val="00B51628"/>
    <w:rsid w:val="00B51F6D"/>
    <w:rsid w:val="00B525CD"/>
    <w:rsid w:val="00B52C9B"/>
    <w:rsid w:val="00B52FD6"/>
    <w:rsid w:val="00B532A6"/>
    <w:rsid w:val="00B5335E"/>
    <w:rsid w:val="00B533DC"/>
    <w:rsid w:val="00B5517C"/>
    <w:rsid w:val="00B56068"/>
    <w:rsid w:val="00B56545"/>
    <w:rsid w:val="00B57536"/>
    <w:rsid w:val="00B5789A"/>
    <w:rsid w:val="00B57D68"/>
    <w:rsid w:val="00B57E5B"/>
    <w:rsid w:val="00B609EF"/>
    <w:rsid w:val="00B60B04"/>
    <w:rsid w:val="00B60FD8"/>
    <w:rsid w:val="00B610F3"/>
    <w:rsid w:val="00B61215"/>
    <w:rsid w:val="00B61459"/>
    <w:rsid w:val="00B62032"/>
    <w:rsid w:val="00B62FB5"/>
    <w:rsid w:val="00B6379A"/>
    <w:rsid w:val="00B6394B"/>
    <w:rsid w:val="00B65627"/>
    <w:rsid w:val="00B6586C"/>
    <w:rsid w:val="00B658A3"/>
    <w:rsid w:val="00B65ABA"/>
    <w:rsid w:val="00B662D3"/>
    <w:rsid w:val="00B66383"/>
    <w:rsid w:val="00B70197"/>
    <w:rsid w:val="00B7028D"/>
    <w:rsid w:val="00B708B1"/>
    <w:rsid w:val="00B709F1"/>
    <w:rsid w:val="00B7191E"/>
    <w:rsid w:val="00B71E5D"/>
    <w:rsid w:val="00B72322"/>
    <w:rsid w:val="00B729A3"/>
    <w:rsid w:val="00B72B36"/>
    <w:rsid w:val="00B72C3C"/>
    <w:rsid w:val="00B736D3"/>
    <w:rsid w:val="00B73C34"/>
    <w:rsid w:val="00B74266"/>
    <w:rsid w:val="00B75D4A"/>
    <w:rsid w:val="00B768F2"/>
    <w:rsid w:val="00B772CC"/>
    <w:rsid w:val="00B80E53"/>
    <w:rsid w:val="00B81844"/>
    <w:rsid w:val="00B826F6"/>
    <w:rsid w:val="00B84328"/>
    <w:rsid w:val="00B84446"/>
    <w:rsid w:val="00B84A53"/>
    <w:rsid w:val="00B86535"/>
    <w:rsid w:val="00B86DE6"/>
    <w:rsid w:val="00B86E54"/>
    <w:rsid w:val="00B878BA"/>
    <w:rsid w:val="00B87AB7"/>
    <w:rsid w:val="00B87B16"/>
    <w:rsid w:val="00B87C33"/>
    <w:rsid w:val="00B87DDF"/>
    <w:rsid w:val="00B908C1"/>
    <w:rsid w:val="00B90AF1"/>
    <w:rsid w:val="00B91DA1"/>
    <w:rsid w:val="00B92317"/>
    <w:rsid w:val="00B92801"/>
    <w:rsid w:val="00B930AF"/>
    <w:rsid w:val="00B947F3"/>
    <w:rsid w:val="00B95ED2"/>
    <w:rsid w:val="00B96035"/>
    <w:rsid w:val="00B96557"/>
    <w:rsid w:val="00B96CF3"/>
    <w:rsid w:val="00B96FAF"/>
    <w:rsid w:val="00B975EC"/>
    <w:rsid w:val="00B97EA0"/>
    <w:rsid w:val="00BA0696"/>
    <w:rsid w:val="00BA06DC"/>
    <w:rsid w:val="00BA0BBF"/>
    <w:rsid w:val="00BA14E0"/>
    <w:rsid w:val="00BA1A58"/>
    <w:rsid w:val="00BA1BBD"/>
    <w:rsid w:val="00BA26E3"/>
    <w:rsid w:val="00BA31FD"/>
    <w:rsid w:val="00BA44CF"/>
    <w:rsid w:val="00BA4DDD"/>
    <w:rsid w:val="00BA5014"/>
    <w:rsid w:val="00BA51DE"/>
    <w:rsid w:val="00BA5237"/>
    <w:rsid w:val="00BA7928"/>
    <w:rsid w:val="00BA7F56"/>
    <w:rsid w:val="00BB0380"/>
    <w:rsid w:val="00BB0864"/>
    <w:rsid w:val="00BB1AC5"/>
    <w:rsid w:val="00BB23C8"/>
    <w:rsid w:val="00BB288F"/>
    <w:rsid w:val="00BB2FE0"/>
    <w:rsid w:val="00BB4329"/>
    <w:rsid w:val="00BB6157"/>
    <w:rsid w:val="00BB6786"/>
    <w:rsid w:val="00BB6B6E"/>
    <w:rsid w:val="00BB6C11"/>
    <w:rsid w:val="00BB7DBC"/>
    <w:rsid w:val="00BC2007"/>
    <w:rsid w:val="00BC22F8"/>
    <w:rsid w:val="00BC2F8E"/>
    <w:rsid w:val="00BC34AD"/>
    <w:rsid w:val="00BC35B5"/>
    <w:rsid w:val="00BC3B24"/>
    <w:rsid w:val="00BC3C95"/>
    <w:rsid w:val="00BC421F"/>
    <w:rsid w:val="00BC4BCB"/>
    <w:rsid w:val="00BC4C39"/>
    <w:rsid w:val="00BC4E8C"/>
    <w:rsid w:val="00BC6168"/>
    <w:rsid w:val="00BD1302"/>
    <w:rsid w:val="00BD1EBA"/>
    <w:rsid w:val="00BD252D"/>
    <w:rsid w:val="00BD2BD8"/>
    <w:rsid w:val="00BD3832"/>
    <w:rsid w:val="00BD3875"/>
    <w:rsid w:val="00BD3938"/>
    <w:rsid w:val="00BD435C"/>
    <w:rsid w:val="00BD56D1"/>
    <w:rsid w:val="00BD5825"/>
    <w:rsid w:val="00BD5854"/>
    <w:rsid w:val="00BE07BF"/>
    <w:rsid w:val="00BE0952"/>
    <w:rsid w:val="00BE10FC"/>
    <w:rsid w:val="00BE22FB"/>
    <w:rsid w:val="00BE2FC0"/>
    <w:rsid w:val="00BE31D3"/>
    <w:rsid w:val="00BE3953"/>
    <w:rsid w:val="00BE3AA9"/>
    <w:rsid w:val="00BE3C93"/>
    <w:rsid w:val="00BE4B0D"/>
    <w:rsid w:val="00BE4DE8"/>
    <w:rsid w:val="00BE53F5"/>
    <w:rsid w:val="00BE550B"/>
    <w:rsid w:val="00BE57BE"/>
    <w:rsid w:val="00BE5A46"/>
    <w:rsid w:val="00BE5E81"/>
    <w:rsid w:val="00BE738D"/>
    <w:rsid w:val="00BF070E"/>
    <w:rsid w:val="00BF0B62"/>
    <w:rsid w:val="00BF13D0"/>
    <w:rsid w:val="00BF191A"/>
    <w:rsid w:val="00BF1BCA"/>
    <w:rsid w:val="00BF1E1C"/>
    <w:rsid w:val="00BF38DB"/>
    <w:rsid w:val="00BF4083"/>
    <w:rsid w:val="00BF4D3E"/>
    <w:rsid w:val="00BF71C9"/>
    <w:rsid w:val="00BF7F85"/>
    <w:rsid w:val="00C00392"/>
    <w:rsid w:val="00C00647"/>
    <w:rsid w:val="00C00950"/>
    <w:rsid w:val="00C012E4"/>
    <w:rsid w:val="00C01DA1"/>
    <w:rsid w:val="00C046A7"/>
    <w:rsid w:val="00C05A98"/>
    <w:rsid w:val="00C06075"/>
    <w:rsid w:val="00C0662E"/>
    <w:rsid w:val="00C066BB"/>
    <w:rsid w:val="00C06DDE"/>
    <w:rsid w:val="00C07658"/>
    <w:rsid w:val="00C076D1"/>
    <w:rsid w:val="00C07CF4"/>
    <w:rsid w:val="00C108B8"/>
    <w:rsid w:val="00C10B32"/>
    <w:rsid w:val="00C10FF6"/>
    <w:rsid w:val="00C12B65"/>
    <w:rsid w:val="00C12D96"/>
    <w:rsid w:val="00C132D4"/>
    <w:rsid w:val="00C13A02"/>
    <w:rsid w:val="00C13DC7"/>
    <w:rsid w:val="00C1778A"/>
    <w:rsid w:val="00C20B1F"/>
    <w:rsid w:val="00C20B53"/>
    <w:rsid w:val="00C20EE3"/>
    <w:rsid w:val="00C21487"/>
    <w:rsid w:val="00C215B3"/>
    <w:rsid w:val="00C21954"/>
    <w:rsid w:val="00C21EDB"/>
    <w:rsid w:val="00C23B3B"/>
    <w:rsid w:val="00C23C16"/>
    <w:rsid w:val="00C23DB7"/>
    <w:rsid w:val="00C23FA3"/>
    <w:rsid w:val="00C242D0"/>
    <w:rsid w:val="00C24564"/>
    <w:rsid w:val="00C25412"/>
    <w:rsid w:val="00C25582"/>
    <w:rsid w:val="00C25F72"/>
    <w:rsid w:val="00C26535"/>
    <w:rsid w:val="00C265AD"/>
    <w:rsid w:val="00C26AAE"/>
    <w:rsid w:val="00C27131"/>
    <w:rsid w:val="00C2793A"/>
    <w:rsid w:val="00C27956"/>
    <w:rsid w:val="00C30A2C"/>
    <w:rsid w:val="00C30CC5"/>
    <w:rsid w:val="00C3101C"/>
    <w:rsid w:val="00C318A8"/>
    <w:rsid w:val="00C3223A"/>
    <w:rsid w:val="00C33019"/>
    <w:rsid w:val="00C33116"/>
    <w:rsid w:val="00C33897"/>
    <w:rsid w:val="00C33CB0"/>
    <w:rsid w:val="00C34026"/>
    <w:rsid w:val="00C341B5"/>
    <w:rsid w:val="00C35216"/>
    <w:rsid w:val="00C355E7"/>
    <w:rsid w:val="00C3574F"/>
    <w:rsid w:val="00C35ABC"/>
    <w:rsid w:val="00C36087"/>
    <w:rsid w:val="00C3716D"/>
    <w:rsid w:val="00C373DB"/>
    <w:rsid w:val="00C37B30"/>
    <w:rsid w:val="00C40247"/>
    <w:rsid w:val="00C40378"/>
    <w:rsid w:val="00C41EE6"/>
    <w:rsid w:val="00C422F5"/>
    <w:rsid w:val="00C44141"/>
    <w:rsid w:val="00C445AD"/>
    <w:rsid w:val="00C4473F"/>
    <w:rsid w:val="00C44AF1"/>
    <w:rsid w:val="00C45E44"/>
    <w:rsid w:val="00C46750"/>
    <w:rsid w:val="00C46B43"/>
    <w:rsid w:val="00C46CC9"/>
    <w:rsid w:val="00C471B5"/>
    <w:rsid w:val="00C477C8"/>
    <w:rsid w:val="00C47F6B"/>
    <w:rsid w:val="00C50027"/>
    <w:rsid w:val="00C5072F"/>
    <w:rsid w:val="00C512A4"/>
    <w:rsid w:val="00C52263"/>
    <w:rsid w:val="00C523F3"/>
    <w:rsid w:val="00C53469"/>
    <w:rsid w:val="00C53998"/>
    <w:rsid w:val="00C54123"/>
    <w:rsid w:val="00C5420D"/>
    <w:rsid w:val="00C561F6"/>
    <w:rsid w:val="00C56A26"/>
    <w:rsid w:val="00C5733C"/>
    <w:rsid w:val="00C57957"/>
    <w:rsid w:val="00C57DB9"/>
    <w:rsid w:val="00C60815"/>
    <w:rsid w:val="00C60F8E"/>
    <w:rsid w:val="00C60FCC"/>
    <w:rsid w:val="00C61412"/>
    <w:rsid w:val="00C61803"/>
    <w:rsid w:val="00C61D5A"/>
    <w:rsid w:val="00C61E69"/>
    <w:rsid w:val="00C621DC"/>
    <w:rsid w:val="00C62A4E"/>
    <w:rsid w:val="00C62D03"/>
    <w:rsid w:val="00C62D24"/>
    <w:rsid w:val="00C62FA1"/>
    <w:rsid w:val="00C63730"/>
    <w:rsid w:val="00C660D9"/>
    <w:rsid w:val="00C66287"/>
    <w:rsid w:val="00C66373"/>
    <w:rsid w:val="00C67A2F"/>
    <w:rsid w:val="00C67AB0"/>
    <w:rsid w:val="00C716B7"/>
    <w:rsid w:val="00C720FD"/>
    <w:rsid w:val="00C72763"/>
    <w:rsid w:val="00C7387A"/>
    <w:rsid w:val="00C73B02"/>
    <w:rsid w:val="00C73EEB"/>
    <w:rsid w:val="00C74D5D"/>
    <w:rsid w:val="00C74DA0"/>
    <w:rsid w:val="00C76E6D"/>
    <w:rsid w:val="00C76FD6"/>
    <w:rsid w:val="00C80729"/>
    <w:rsid w:val="00C80DC7"/>
    <w:rsid w:val="00C816B5"/>
    <w:rsid w:val="00C82007"/>
    <w:rsid w:val="00C82D3C"/>
    <w:rsid w:val="00C83427"/>
    <w:rsid w:val="00C84212"/>
    <w:rsid w:val="00C84274"/>
    <w:rsid w:val="00C84C9C"/>
    <w:rsid w:val="00C84DF8"/>
    <w:rsid w:val="00C84FA1"/>
    <w:rsid w:val="00C85B9E"/>
    <w:rsid w:val="00C86F2C"/>
    <w:rsid w:val="00C86F3D"/>
    <w:rsid w:val="00C9080D"/>
    <w:rsid w:val="00C90843"/>
    <w:rsid w:val="00C909C2"/>
    <w:rsid w:val="00C91101"/>
    <w:rsid w:val="00C91FD8"/>
    <w:rsid w:val="00C92E5A"/>
    <w:rsid w:val="00C93207"/>
    <w:rsid w:val="00C93B6A"/>
    <w:rsid w:val="00C93BEC"/>
    <w:rsid w:val="00C94789"/>
    <w:rsid w:val="00C948C7"/>
    <w:rsid w:val="00C9524E"/>
    <w:rsid w:val="00C9588D"/>
    <w:rsid w:val="00C95919"/>
    <w:rsid w:val="00C95CA0"/>
    <w:rsid w:val="00C9633A"/>
    <w:rsid w:val="00C975C1"/>
    <w:rsid w:val="00C97CB3"/>
    <w:rsid w:val="00CA0B2A"/>
    <w:rsid w:val="00CA0C65"/>
    <w:rsid w:val="00CA0DFC"/>
    <w:rsid w:val="00CA15DF"/>
    <w:rsid w:val="00CA1EBF"/>
    <w:rsid w:val="00CA2843"/>
    <w:rsid w:val="00CA36E6"/>
    <w:rsid w:val="00CA3C8E"/>
    <w:rsid w:val="00CA40C6"/>
    <w:rsid w:val="00CA44F4"/>
    <w:rsid w:val="00CA5353"/>
    <w:rsid w:val="00CA55AA"/>
    <w:rsid w:val="00CB0365"/>
    <w:rsid w:val="00CB2049"/>
    <w:rsid w:val="00CB20AF"/>
    <w:rsid w:val="00CB2520"/>
    <w:rsid w:val="00CB2640"/>
    <w:rsid w:val="00CB2C6B"/>
    <w:rsid w:val="00CB2CF6"/>
    <w:rsid w:val="00CB3AF9"/>
    <w:rsid w:val="00CB3C9D"/>
    <w:rsid w:val="00CB3D56"/>
    <w:rsid w:val="00CB5AAA"/>
    <w:rsid w:val="00CB7A51"/>
    <w:rsid w:val="00CC116C"/>
    <w:rsid w:val="00CC1970"/>
    <w:rsid w:val="00CC1D44"/>
    <w:rsid w:val="00CC20A9"/>
    <w:rsid w:val="00CC2700"/>
    <w:rsid w:val="00CC29D2"/>
    <w:rsid w:val="00CC2A02"/>
    <w:rsid w:val="00CC2C74"/>
    <w:rsid w:val="00CC3566"/>
    <w:rsid w:val="00CC41EB"/>
    <w:rsid w:val="00CC4B62"/>
    <w:rsid w:val="00CC4BE6"/>
    <w:rsid w:val="00CC4BF6"/>
    <w:rsid w:val="00CC5794"/>
    <w:rsid w:val="00CC58EB"/>
    <w:rsid w:val="00CC639A"/>
    <w:rsid w:val="00CC6F7B"/>
    <w:rsid w:val="00CD001F"/>
    <w:rsid w:val="00CD00E9"/>
    <w:rsid w:val="00CD0550"/>
    <w:rsid w:val="00CD10C6"/>
    <w:rsid w:val="00CD172C"/>
    <w:rsid w:val="00CD1C57"/>
    <w:rsid w:val="00CD2A20"/>
    <w:rsid w:val="00CD376B"/>
    <w:rsid w:val="00CD38AA"/>
    <w:rsid w:val="00CD41EF"/>
    <w:rsid w:val="00CD43CE"/>
    <w:rsid w:val="00CD46D6"/>
    <w:rsid w:val="00CD4942"/>
    <w:rsid w:val="00CD49A6"/>
    <w:rsid w:val="00CD523F"/>
    <w:rsid w:val="00CD6864"/>
    <w:rsid w:val="00CD7684"/>
    <w:rsid w:val="00CE0603"/>
    <w:rsid w:val="00CE06D4"/>
    <w:rsid w:val="00CE1DAE"/>
    <w:rsid w:val="00CE27BB"/>
    <w:rsid w:val="00CE322C"/>
    <w:rsid w:val="00CE420A"/>
    <w:rsid w:val="00CE42E6"/>
    <w:rsid w:val="00CE45CD"/>
    <w:rsid w:val="00CE4E2B"/>
    <w:rsid w:val="00CE6479"/>
    <w:rsid w:val="00CE6AC4"/>
    <w:rsid w:val="00CE7D9F"/>
    <w:rsid w:val="00CF031F"/>
    <w:rsid w:val="00CF0ADF"/>
    <w:rsid w:val="00CF16F5"/>
    <w:rsid w:val="00CF1A00"/>
    <w:rsid w:val="00CF1A3B"/>
    <w:rsid w:val="00CF2022"/>
    <w:rsid w:val="00CF22ED"/>
    <w:rsid w:val="00CF26FB"/>
    <w:rsid w:val="00CF2DDE"/>
    <w:rsid w:val="00CF2E9D"/>
    <w:rsid w:val="00CF32DB"/>
    <w:rsid w:val="00CF3E48"/>
    <w:rsid w:val="00CF4478"/>
    <w:rsid w:val="00CF4698"/>
    <w:rsid w:val="00CF5504"/>
    <w:rsid w:val="00CF56B3"/>
    <w:rsid w:val="00CF623E"/>
    <w:rsid w:val="00CF735A"/>
    <w:rsid w:val="00CF73C4"/>
    <w:rsid w:val="00CF7CDE"/>
    <w:rsid w:val="00D00228"/>
    <w:rsid w:val="00D01D72"/>
    <w:rsid w:val="00D021FA"/>
    <w:rsid w:val="00D031B7"/>
    <w:rsid w:val="00D0445E"/>
    <w:rsid w:val="00D04C13"/>
    <w:rsid w:val="00D053E1"/>
    <w:rsid w:val="00D055C6"/>
    <w:rsid w:val="00D0595B"/>
    <w:rsid w:val="00D0632E"/>
    <w:rsid w:val="00D06EA2"/>
    <w:rsid w:val="00D10B2F"/>
    <w:rsid w:val="00D10E38"/>
    <w:rsid w:val="00D10F88"/>
    <w:rsid w:val="00D11317"/>
    <w:rsid w:val="00D12969"/>
    <w:rsid w:val="00D12DEF"/>
    <w:rsid w:val="00D1307F"/>
    <w:rsid w:val="00D135C9"/>
    <w:rsid w:val="00D1373A"/>
    <w:rsid w:val="00D14617"/>
    <w:rsid w:val="00D14910"/>
    <w:rsid w:val="00D14D55"/>
    <w:rsid w:val="00D17029"/>
    <w:rsid w:val="00D170E0"/>
    <w:rsid w:val="00D20332"/>
    <w:rsid w:val="00D204D3"/>
    <w:rsid w:val="00D20794"/>
    <w:rsid w:val="00D20C89"/>
    <w:rsid w:val="00D21385"/>
    <w:rsid w:val="00D214FA"/>
    <w:rsid w:val="00D21A6E"/>
    <w:rsid w:val="00D22402"/>
    <w:rsid w:val="00D224D9"/>
    <w:rsid w:val="00D23BF9"/>
    <w:rsid w:val="00D24A7C"/>
    <w:rsid w:val="00D24A99"/>
    <w:rsid w:val="00D25439"/>
    <w:rsid w:val="00D25F5A"/>
    <w:rsid w:val="00D26231"/>
    <w:rsid w:val="00D269C1"/>
    <w:rsid w:val="00D274C2"/>
    <w:rsid w:val="00D27C61"/>
    <w:rsid w:val="00D31558"/>
    <w:rsid w:val="00D32336"/>
    <w:rsid w:val="00D323D0"/>
    <w:rsid w:val="00D32DF3"/>
    <w:rsid w:val="00D32E64"/>
    <w:rsid w:val="00D33434"/>
    <w:rsid w:val="00D339B3"/>
    <w:rsid w:val="00D33E50"/>
    <w:rsid w:val="00D34ABE"/>
    <w:rsid w:val="00D35E76"/>
    <w:rsid w:val="00D3643E"/>
    <w:rsid w:val="00D3648D"/>
    <w:rsid w:val="00D3747D"/>
    <w:rsid w:val="00D37610"/>
    <w:rsid w:val="00D40D27"/>
    <w:rsid w:val="00D411EE"/>
    <w:rsid w:val="00D416CC"/>
    <w:rsid w:val="00D41D23"/>
    <w:rsid w:val="00D41D3E"/>
    <w:rsid w:val="00D4246E"/>
    <w:rsid w:val="00D42CCF"/>
    <w:rsid w:val="00D437F0"/>
    <w:rsid w:val="00D438A8"/>
    <w:rsid w:val="00D439AE"/>
    <w:rsid w:val="00D44590"/>
    <w:rsid w:val="00D44EE6"/>
    <w:rsid w:val="00D4511C"/>
    <w:rsid w:val="00D45B76"/>
    <w:rsid w:val="00D45FE6"/>
    <w:rsid w:val="00D47070"/>
    <w:rsid w:val="00D47809"/>
    <w:rsid w:val="00D50C45"/>
    <w:rsid w:val="00D50C73"/>
    <w:rsid w:val="00D512F3"/>
    <w:rsid w:val="00D52260"/>
    <w:rsid w:val="00D52649"/>
    <w:rsid w:val="00D529CD"/>
    <w:rsid w:val="00D52A5E"/>
    <w:rsid w:val="00D52C75"/>
    <w:rsid w:val="00D543F4"/>
    <w:rsid w:val="00D54BD6"/>
    <w:rsid w:val="00D54E49"/>
    <w:rsid w:val="00D5536E"/>
    <w:rsid w:val="00D56E7D"/>
    <w:rsid w:val="00D57140"/>
    <w:rsid w:val="00D6073F"/>
    <w:rsid w:val="00D62C22"/>
    <w:rsid w:val="00D637C9"/>
    <w:rsid w:val="00D63A37"/>
    <w:rsid w:val="00D64246"/>
    <w:rsid w:val="00D65D8B"/>
    <w:rsid w:val="00D671DD"/>
    <w:rsid w:val="00D7063A"/>
    <w:rsid w:val="00D716D6"/>
    <w:rsid w:val="00D718D5"/>
    <w:rsid w:val="00D724C6"/>
    <w:rsid w:val="00D725D8"/>
    <w:rsid w:val="00D7419E"/>
    <w:rsid w:val="00D7453E"/>
    <w:rsid w:val="00D756E9"/>
    <w:rsid w:val="00D757D2"/>
    <w:rsid w:val="00D75B41"/>
    <w:rsid w:val="00D76F76"/>
    <w:rsid w:val="00D773D3"/>
    <w:rsid w:val="00D77DEA"/>
    <w:rsid w:val="00D805D1"/>
    <w:rsid w:val="00D814AB"/>
    <w:rsid w:val="00D819F6"/>
    <w:rsid w:val="00D827D2"/>
    <w:rsid w:val="00D832C5"/>
    <w:rsid w:val="00D837C4"/>
    <w:rsid w:val="00D84D93"/>
    <w:rsid w:val="00D84E08"/>
    <w:rsid w:val="00D85938"/>
    <w:rsid w:val="00D85D9B"/>
    <w:rsid w:val="00D85F06"/>
    <w:rsid w:val="00D86D25"/>
    <w:rsid w:val="00D87F17"/>
    <w:rsid w:val="00D902A7"/>
    <w:rsid w:val="00D91160"/>
    <w:rsid w:val="00D91791"/>
    <w:rsid w:val="00D91B01"/>
    <w:rsid w:val="00D91B7A"/>
    <w:rsid w:val="00D92403"/>
    <w:rsid w:val="00D9297D"/>
    <w:rsid w:val="00D92ED6"/>
    <w:rsid w:val="00D930BE"/>
    <w:rsid w:val="00D9470B"/>
    <w:rsid w:val="00D95D2F"/>
    <w:rsid w:val="00D97901"/>
    <w:rsid w:val="00DA00E0"/>
    <w:rsid w:val="00DA18DE"/>
    <w:rsid w:val="00DA19EB"/>
    <w:rsid w:val="00DA1B14"/>
    <w:rsid w:val="00DA1D83"/>
    <w:rsid w:val="00DA309E"/>
    <w:rsid w:val="00DA3538"/>
    <w:rsid w:val="00DA3DA3"/>
    <w:rsid w:val="00DA49FC"/>
    <w:rsid w:val="00DA5EB6"/>
    <w:rsid w:val="00DA7304"/>
    <w:rsid w:val="00DA74EA"/>
    <w:rsid w:val="00DB09E0"/>
    <w:rsid w:val="00DB1C46"/>
    <w:rsid w:val="00DB35EA"/>
    <w:rsid w:val="00DB37B6"/>
    <w:rsid w:val="00DB4B6F"/>
    <w:rsid w:val="00DB4C6E"/>
    <w:rsid w:val="00DB518B"/>
    <w:rsid w:val="00DB553D"/>
    <w:rsid w:val="00DB61C4"/>
    <w:rsid w:val="00DB637E"/>
    <w:rsid w:val="00DB63BE"/>
    <w:rsid w:val="00DB6BB4"/>
    <w:rsid w:val="00DB6DAC"/>
    <w:rsid w:val="00DB722A"/>
    <w:rsid w:val="00DB74F0"/>
    <w:rsid w:val="00DC0369"/>
    <w:rsid w:val="00DC1BF9"/>
    <w:rsid w:val="00DC1FE0"/>
    <w:rsid w:val="00DC23C2"/>
    <w:rsid w:val="00DC30DE"/>
    <w:rsid w:val="00DC3557"/>
    <w:rsid w:val="00DC373B"/>
    <w:rsid w:val="00DC5D49"/>
    <w:rsid w:val="00DC634B"/>
    <w:rsid w:val="00DC673C"/>
    <w:rsid w:val="00DC67CC"/>
    <w:rsid w:val="00DC6C9B"/>
    <w:rsid w:val="00DC7B58"/>
    <w:rsid w:val="00DD0D54"/>
    <w:rsid w:val="00DD104B"/>
    <w:rsid w:val="00DD17F5"/>
    <w:rsid w:val="00DD2E97"/>
    <w:rsid w:val="00DD37A3"/>
    <w:rsid w:val="00DD53D9"/>
    <w:rsid w:val="00DD5E0D"/>
    <w:rsid w:val="00DE033D"/>
    <w:rsid w:val="00DE14DB"/>
    <w:rsid w:val="00DE150A"/>
    <w:rsid w:val="00DE201B"/>
    <w:rsid w:val="00DE2156"/>
    <w:rsid w:val="00DE2A05"/>
    <w:rsid w:val="00DE5585"/>
    <w:rsid w:val="00DE5E07"/>
    <w:rsid w:val="00DE6574"/>
    <w:rsid w:val="00DE6CB3"/>
    <w:rsid w:val="00DE6E68"/>
    <w:rsid w:val="00DE70E6"/>
    <w:rsid w:val="00DE7544"/>
    <w:rsid w:val="00DF1558"/>
    <w:rsid w:val="00DF20CA"/>
    <w:rsid w:val="00DF536A"/>
    <w:rsid w:val="00DF59EA"/>
    <w:rsid w:val="00DF661D"/>
    <w:rsid w:val="00DF677A"/>
    <w:rsid w:val="00DF6D7E"/>
    <w:rsid w:val="00DF7298"/>
    <w:rsid w:val="00E00245"/>
    <w:rsid w:val="00E00434"/>
    <w:rsid w:val="00E00A46"/>
    <w:rsid w:val="00E00D2B"/>
    <w:rsid w:val="00E00EE3"/>
    <w:rsid w:val="00E01182"/>
    <w:rsid w:val="00E01233"/>
    <w:rsid w:val="00E01871"/>
    <w:rsid w:val="00E01960"/>
    <w:rsid w:val="00E022A7"/>
    <w:rsid w:val="00E02C2F"/>
    <w:rsid w:val="00E0365B"/>
    <w:rsid w:val="00E04323"/>
    <w:rsid w:val="00E04628"/>
    <w:rsid w:val="00E0657E"/>
    <w:rsid w:val="00E0722D"/>
    <w:rsid w:val="00E07C77"/>
    <w:rsid w:val="00E10925"/>
    <w:rsid w:val="00E10FFE"/>
    <w:rsid w:val="00E112AA"/>
    <w:rsid w:val="00E12E4D"/>
    <w:rsid w:val="00E1339E"/>
    <w:rsid w:val="00E133F8"/>
    <w:rsid w:val="00E13ED7"/>
    <w:rsid w:val="00E14B6D"/>
    <w:rsid w:val="00E14BC1"/>
    <w:rsid w:val="00E15597"/>
    <w:rsid w:val="00E15757"/>
    <w:rsid w:val="00E16863"/>
    <w:rsid w:val="00E204F7"/>
    <w:rsid w:val="00E20685"/>
    <w:rsid w:val="00E20DE2"/>
    <w:rsid w:val="00E213E8"/>
    <w:rsid w:val="00E221A6"/>
    <w:rsid w:val="00E225A4"/>
    <w:rsid w:val="00E2267E"/>
    <w:rsid w:val="00E231FE"/>
    <w:rsid w:val="00E2407E"/>
    <w:rsid w:val="00E24A4B"/>
    <w:rsid w:val="00E263C7"/>
    <w:rsid w:val="00E26A21"/>
    <w:rsid w:val="00E26A26"/>
    <w:rsid w:val="00E26B9E"/>
    <w:rsid w:val="00E276F3"/>
    <w:rsid w:val="00E27AFD"/>
    <w:rsid w:val="00E30EF2"/>
    <w:rsid w:val="00E312A4"/>
    <w:rsid w:val="00E314BE"/>
    <w:rsid w:val="00E31A02"/>
    <w:rsid w:val="00E31FB1"/>
    <w:rsid w:val="00E322F4"/>
    <w:rsid w:val="00E33389"/>
    <w:rsid w:val="00E35E8C"/>
    <w:rsid w:val="00E37155"/>
    <w:rsid w:val="00E404B2"/>
    <w:rsid w:val="00E406F2"/>
    <w:rsid w:val="00E40B0A"/>
    <w:rsid w:val="00E41704"/>
    <w:rsid w:val="00E41DDC"/>
    <w:rsid w:val="00E42266"/>
    <w:rsid w:val="00E4350B"/>
    <w:rsid w:val="00E4529E"/>
    <w:rsid w:val="00E45661"/>
    <w:rsid w:val="00E4652B"/>
    <w:rsid w:val="00E467C7"/>
    <w:rsid w:val="00E4687A"/>
    <w:rsid w:val="00E473B5"/>
    <w:rsid w:val="00E47AD9"/>
    <w:rsid w:val="00E50FF1"/>
    <w:rsid w:val="00E51CBF"/>
    <w:rsid w:val="00E5261A"/>
    <w:rsid w:val="00E52900"/>
    <w:rsid w:val="00E5298C"/>
    <w:rsid w:val="00E52B20"/>
    <w:rsid w:val="00E53241"/>
    <w:rsid w:val="00E5349B"/>
    <w:rsid w:val="00E53749"/>
    <w:rsid w:val="00E54206"/>
    <w:rsid w:val="00E545D1"/>
    <w:rsid w:val="00E54878"/>
    <w:rsid w:val="00E54BFA"/>
    <w:rsid w:val="00E55287"/>
    <w:rsid w:val="00E5584C"/>
    <w:rsid w:val="00E5609F"/>
    <w:rsid w:val="00E57DA9"/>
    <w:rsid w:val="00E609F3"/>
    <w:rsid w:val="00E60B65"/>
    <w:rsid w:val="00E60FC2"/>
    <w:rsid w:val="00E61A90"/>
    <w:rsid w:val="00E62162"/>
    <w:rsid w:val="00E62E3D"/>
    <w:rsid w:val="00E6366E"/>
    <w:rsid w:val="00E63B63"/>
    <w:rsid w:val="00E647AC"/>
    <w:rsid w:val="00E647B7"/>
    <w:rsid w:val="00E64EDB"/>
    <w:rsid w:val="00E65976"/>
    <w:rsid w:val="00E666DD"/>
    <w:rsid w:val="00E6716D"/>
    <w:rsid w:val="00E67270"/>
    <w:rsid w:val="00E67F69"/>
    <w:rsid w:val="00E67FA2"/>
    <w:rsid w:val="00E717BD"/>
    <w:rsid w:val="00E718E2"/>
    <w:rsid w:val="00E71B36"/>
    <w:rsid w:val="00E71D10"/>
    <w:rsid w:val="00E7247F"/>
    <w:rsid w:val="00E7278F"/>
    <w:rsid w:val="00E72C01"/>
    <w:rsid w:val="00E73CE5"/>
    <w:rsid w:val="00E744B7"/>
    <w:rsid w:val="00E748CF"/>
    <w:rsid w:val="00E74910"/>
    <w:rsid w:val="00E74CDA"/>
    <w:rsid w:val="00E753B9"/>
    <w:rsid w:val="00E75449"/>
    <w:rsid w:val="00E76124"/>
    <w:rsid w:val="00E76A23"/>
    <w:rsid w:val="00E76BB6"/>
    <w:rsid w:val="00E76BCE"/>
    <w:rsid w:val="00E771B2"/>
    <w:rsid w:val="00E81182"/>
    <w:rsid w:val="00E81A99"/>
    <w:rsid w:val="00E81CC1"/>
    <w:rsid w:val="00E827B9"/>
    <w:rsid w:val="00E83908"/>
    <w:rsid w:val="00E85B05"/>
    <w:rsid w:val="00E86DEA"/>
    <w:rsid w:val="00E8708D"/>
    <w:rsid w:val="00E90168"/>
    <w:rsid w:val="00E90241"/>
    <w:rsid w:val="00E90494"/>
    <w:rsid w:val="00E9078F"/>
    <w:rsid w:val="00E90F04"/>
    <w:rsid w:val="00E91C24"/>
    <w:rsid w:val="00E930E3"/>
    <w:rsid w:val="00E94791"/>
    <w:rsid w:val="00E94D9D"/>
    <w:rsid w:val="00E94F6D"/>
    <w:rsid w:val="00E9581F"/>
    <w:rsid w:val="00E9591F"/>
    <w:rsid w:val="00E95A8B"/>
    <w:rsid w:val="00E964CC"/>
    <w:rsid w:val="00E9762B"/>
    <w:rsid w:val="00E9784F"/>
    <w:rsid w:val="00E97BB2"/>
    <w:rsid w:val="00EA012E"/>
    <w:rsid w:val="00EA0466"/>
    <w:rsid w:val="00EA0A53"/>
    <w:rsid w:val="00EA0E6E"/>
    <w:rsid w:val="00EA0ED8"/>
    <w:rsid w:val="00EA10FE"/>
    <w:rsid w:val="00EA1219"/>
    <w:rsid w:val="00EA17CB"/>
    <w:rsid w:val="00EA1EAE"/>
    <w:rsid w:val="00EA1ED5"/>
    <w:rsid w:val="00EA2D29"/>
    <w:rsid w:val="00EA3073"/>
    <w:rsid w:val="00EA33EC"/>
    <w:rsid w:val="00EA3DA0"/>
    <w:rsid w:val="00EA40E9"/>
    <w:rsid w:val="00EA422E"/>
    <w:rsid w:val="00EA4F84"/>
    <w:rsid w:val="00EA68A1"/>
    <w:rsid w:val="00EA68EB"/>
    <w:rsid w:val="00EA6A5B"/>
    <w:rsid w:val="00EA715F"/>
    <w:rsid w:val="00EB18F7"/>
    <w:rsid w:val="00EB1F9F"/>
    <w:rsid w:val="00EB2496"/>
    <w:rsid w:val="00EB25F4"/>
    <w:rsid w:val="00EB2635"/>
    <w:rsid w:val="00EB3AA6"/>
    <w:rsid w:val="00EB3AEF"/>
    <w:rsid w:val="00EB6028"/>
    <w:rsid w:val="00EC017B"/>
    <w:rsid w:val="00EC0FFE"/>
    <w:rsid w:val="00EC1152"/>
    <w:rsid w:val="00EC3391"/>
    <w:rsid w:val="00EC3D43"/>
    <w:rsid w:val="00EC4C14"/>
    <w:rsid w:val="00EC51F9"/>
    <w:rsid w:val="00EC69AF"/>
    <w:rsid w:val="00EC6B3E"/>
    <w:rsid w:val="00ED0FC6"/>
    <w:rsid w:val="00ED2A79"/>
    <w:rsid w:val="00ED4AF3"/>
    <w:rsid w:val="00ED52DD"/>
    <w:rsid w:val="00ED5ADD"/>
    <w:rsid w:val="00ED5C5D"/>
    <w:rsid w:val="00ED6781"/>
    <w:rsid w:val="00ED6B3E"/>
    <w:rsid w:val="00ED7120"/>
    <w:rsid w:val="00ED7985"/>
    <w:rsid w:val="00ED7CC7"/>
    <w:rsid w:val="00ED7CE1"/>
    <w:rsid w:val="00EE0B42"/>
    <w:rsid w:val="00EE0E54"/>
    <w:rsid w:val="00EE120C"/>
    <w:rsid w:val="00EE2890"/>
    <w:rsid w:val="00EE333D"/>
    <w:rsid w:val="00EE3682"/>
    <w:rsid w:val="00EE3B6B"/>
    <w:rsid w:val="00EE4511"/>
    <w:rsid w:val="00EE569A"/>
    <w:rsid w:val="00EE69DF"/>
    <w:rsid w:val="00EE7259"/>
    <w:rsid w:val="00EF0657"/>
    <w:rsid w:val="00EF0E49"/>
    <w:rsid w:val="00EF1527"/>
    <w:rsid w:val="00EF1729"/>
    <w:rsid w:val="00EF1A31"/>
    <w:rsid w:val="00EF3612"/>
    <w:rsid w:val="00EF3B98"/>
    <w:rsid w:val="00EF53D0"/>
    <w:rsid w:val="00EF5AC7"/>
    <w:rsid w:val="00EF72A4"/>
    <w:rsid w:val="00EF7380"/>
    <w:rsid w:val="00EF73DC"/>
    <w:rsid w:val="00EF7841"/>
    <w:rsid w:val="00F007F7"/>
    <w:rsid w:val="00F01F36"/>
    <w:rsid w:val="00F020B1"/>
    <w:rsid w:val="00F0241F"/>
    <w:rsid w:val="00F02CB5"/>
    <w:rsid w:val="00F03285"/>
    <w:rsid w:val="00F03BE4"/>
    <w:rsid w:val="00F03D56"/>
    <w:rsid w:val="00F04310"/>
    <w:rsid w:val="00F04703"/>
    <w:rsid w:val="00F0508F"/>
    <w:rsid w:val="00F05D56"/>
    <w:rsid w:val="00F05F5C"/>
    <w:rsid w:val="00F07630"/>
    <w:rsid w:val="00F0763D"/>
    <w:rsid w:val="00F07D22"/>
    <w:rsid w:val="00F07F6B"/>
    <w:rsid w:val="00F10AC3"/>
    <w:rsid w:val="00F10D96"/>
    <w:rsid w:val="00F1347C"/>
    <w:rsid w:val="00F138BC"/>
    <w:rsid w:val="00F13DE8"/>
    <w:rsid w:val="00F14A5C"/>
    <w:rsid w:val="00F15429"/>
    <w:rsid w:val="00F15644"/>
    <w:rsid w:val="00F15649"/>
    <w:rsid w:val="00F156FC"/>
    <w:rsid w:val="00F15BF6"/>
    <w:rsid w:val="00F15FB3"/>
    <w:rsid w:val="00F16A63"/>
    <w:rsid w:val="00F2009D"/>
    <w:rsid w:val="00F2136E"/>
    <w:rsid w:val="00F21383"/>
    <w:rsid w:val="00F2252B"/>
    <w:rsid w:val="00F233F5"/>
    <w:rsid w:val="00F23C49"/>
    <w:rsid w:val="00F23E5A"/>
    <w:rsid w:val="00F241AA"/>
    <w:rsid w:val="00F2464C"/>
    <w:rsid w:val="00F24A2A"/>
    <w:rsid w:val="00F25A82"/>
    <w:rsid w:val="00F26495"/>
    <w:rsid w:val="00F26831"/>
    <w:rsid w:val="00F271E4"/>
    <w:rsid w:val="00F277B6"/>
    <w:rsid w:val="00F277E4"/>
    <w:rsid w:val="00F27FF0"/>
    <w:rsid w:val="00F30811"/>
    <w:rsid w:val="00F309BF"/>
    <w:rsid w:val="00F30FB0"/>
    <w:rsid w:val="00F313E5"/>
    <w:rsid w:val="00F31702"/>
    <w:rsid w:val="00F31D8A"/>
    <w:rsid w:val="00F33ED0"/>
    <w:rsid w:val="00F34A86"/>
    <w:rsid w:val="00F35585"/>
    <w:rsid w:val="00F35F3F"/>
    <w:rsid w:val="00F36100"/>
    <w:rsid w:val="00F37160"/>
    <w:rsid w:val="00F37C3C"/>
    <w:rsid w:val="00F37CED"/>
    <w:rsid w:val="00F37DBC"/>
    <w:rsid w:val="00F401C0"/>
    <w:rsid w:val="00F40F5D"/>
    <w:rsid w:val="00F410FF"/>
    <w:rsid w:val="00F41E42"/>
    <w:rsid w:val="00F41E94"/>
    <w:rsid w:val="00F431F2"/>
    <w:rsid w:val="00F441CA"/>
    <w:rsid w:val="00F45A8B"/>
    <w:rsid w:val="00F463B8"/>
    <w:rsid w:val="00F47541"/>
    <w:rsid w:val="00F500C6"/>
    <w:rsid w:val="00F502F5"/>
    <w:rsid w:val="00F50575"/>
    <w:rsid w:val="00F51B60"/>
    <w:rsid w:val="00F52069"/>
    <w:rsid w:val="00F525B7"/>
    <w:rsid w:val="00F52885"/>
    <w:rsid w:val="00F539D1"/>
    <w:rsid w:val="00F572E9"/>
    <w:rsid w:val="00F57A93"/>
    <w:rsid w:val="00F60C0A"/>
    <w:rsid w:val="00F61895"/>
    <w:rsid w:val="00F61BA0"/>
    <w:rsid w:val="00F6286A"/>
    <w:rsid w:val="00F63DFB"/>
    <w:rsid w:val="00F64A3D"/>
    <w:rsid w:val="00F70440"/>
    <w:rsid w:val="00F70697"/>
    <w:rsid w:val="00F706E7"/>
    <w:rsid w:val="00F717EB"/>
    <w:rsid w:val="00F71F05"/>
    <w:rsid w:val="00F7263D"/>
    <w:rsid w:val="00F7276D"/>
    <w:rsid w:val="00F72C4E"/>
    <w:rsid w:val="00F7358D"/>
    <w:rsid w:val="00F735B0"/>
    <w:rsid w:val="00F74916"/>
    <w:rsid w:val="00F7521E"/>
    <w:rsid w:val="00F7605A"/>
    <w:rsid w:val="00F762F9"/>
    <w:rsid w:val="00F76942"/>
    <w:rsid w:val="00F76E62"/>
    <w:rsid w:val="00F7742D"/>
    <w:rsid w:val="00F77774"/>
    <w:rsid w:val="00F8003E"/>
    <w:rsid w:val="00F81EA1"/>
    <w:rsid w:val="00F8250C"/>
    <w:rsid w:val="00F8255F"/>
    <w:rsid w:val="00F82D19"/>
    <w:rsid w:val="00F831A9"/>
    <w:rsid w:val="00F83DE0"/>
    <w:rsid w:val="00F8435F"/>
    <w:rsid w:val="00F852C0"/>
    <w:rsid w:val="00F856C1"/>
    <w:rsid w:val="00F85D24"/>
    <w:rsid w:val="00F86104"/>
    <w:rsid w:val="00F87870"/>
    <w:rsid w:val="00F87B70"/>
    <w:rsid w:val="00F9028B"/>
    <w:rsid w:val="00F90519"/>
    <w:rsid w:val="00F906BB"/>
    <w:rsid w:val="00F934C2"/>
    <w:rsid w:val="00F950A0"/>
    <w:rsid w:val="00F96346"/>
    <w:rsid w:val="00F96D57"/>
    <w:rsid w:val="00F97028"/>
    <w:rsid w:val="00F970C7"/>
    <w:rsid w:val="00F9721B"/>
    <w:rsid w:val="00F9754A"/>
    <w:rsid w:val="00F97A92"/>
    <w:rsid w:val="00F97F51"/>
    <w:rsid w:val="00FA074E"/>
    <w:rsid w:val="00FA0A5F"/>
    <w:rsid w:val="00FA12D0"/>
    <w:rsid w:val="00FA1695"/>
    <w:rsid w:val="00FA1ABC"/>
    <w:rsid w:val="00FA2B5F"/>
    <w:rsid w:val="00FA5168"/>
    <w:rsid w:val="00FA6807"/>
    <w:rsid w:val="00FB0559"/>
    <w:rsid w:val="00FB0BF7"/>
    <w:rsid w:val="00FB0EA7"/>
    <w:rsid w:val="00FB13FB"/>
    <w:rsid w:val="00FB172E"/>
    <w:rsid w:val="00FB1C42"/>
    <w:rsid w:val="00FB1D64"/>
    <w:rsid w:val="00FB227D"/>
    <w:rsid w:val="00FB227F"/>
    <w:rsid w:val="00FB39BC"/>
    <w:rsid w:val="00FB3DAB"/>
    <w:rsid w:val="00FB4C7C"/>
    <w:rsid w:val="00FB545D"/>
    <w:rsid w:val="00FB633F"/>
    <w:rsid w:val="00FB6EFB"/>
    <w:rsid w:val="00FB712B"/>
    <w:rsid w:val="00FB7BFB"/>
    <w:rsid w:val="00FB7F1D"/>
    <w:rsid w:val="00FC0689"/>
    <w:rsid w:val="00FC0853"/>
    <w:rsid w:val="00FC08A5"/>
    <w:rsid w:val="00FC0A12"/>
    <w:rsid w:val="00FC0EC2"/>
    <w:rsid w:val="00FC132B"/>
    <w:rsid w:val="00FC2C8A"/>
    <w:rsid w:val="00FC33C9"/>
    <w:rsid w:val="00FC39F7"/>
    <w:rsid w:val="00FC3CD0"/>
    <w:rsid w:val="00FC41B2"/>
    <w:rsid w:val="00FC41BE"/>
    <w:rsid w:val="00FC4689"/>
    <w:rsid w:val="00FC5955"/>
    <w:rsid w:val="00FC6CB6"/>
    <w:rsid w:val="00FC794F"/>
    <w:rsid w:val="00FD0940"/>
    <w:rsid w:val="00FD0FD3"/>
    <w:rsid w:val="00FD2938"/>
    <w:rsid w:val="00FD355A"/>
    <w:rsid w:val="00FD406D"/>
    <w:rsid w:val="00FD7588"/>
    <w:rsid w:val="00FD7718"/>
    <w:rsid w:val="00FD776D"/>
    <w:rsid w:val="00FD7BE8"/>
    <w:rsid w:val="00FE0CC8"/>
    <w:rsid w:val="00FE15C2"/>
    <w:rsid w:val="00FE19B2"/>
    <w:rsid w:val="00FE2FB4"/>
    <w:rsid w:val="00FE359C"/>
    <w:rsid w:val="00FE386D"/>
    <w:rsid w:val="00FE3D1A"/>
    <w:rsid w:val="00FE4F48"/>
    <w:rsid w:val="00FE556C"/>
    <w:rsid w:val="00FE5809"/>
    <w:rsid w:val="00FE5B15"/>
    <w:rsid w:val="00FE695E"/>
    <w:rsid w:val="00FE7A6F"/>
    <w:rsid w:val="00FF09B7"/>
    <w:rsid w:val="00FF1BDC"/>
    <w:rsid w:val="00FF2B0C"/>
    <w:rsid w:val="00FF2D9A"/>
    <w:rsid w:val="00FF59A7"/>
    <w:rsid w:val="00FF59AA"/>
    <w:rsid w:val="00FF5AAE"/>
    <w:rsid w:val="00FF5AC8"/>
    <w:rsid w:val="00FF6505"/>
    <w:rsid w:val="00FF74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876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8"/>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caption" w:uiPriority="35" w:qFormat="1"/>
    <w:lsdException w:name="footnote reference" w:qFormat="1"/>
    <w:lsdException w:name="page number" w:uiPriority="0"/>
    <w:lsdException w:name="Title" w:semiHidden="0" w:uiPriority="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B39C9"/>
    <w:pPr>
      <w:keepNext/>
      <w:keepLines/>
      <w:numPr>
        <w:numId w:val="3"/>
      </w:numPr>
      <w:spacing w:before="480" w:after="0"/>
      <w:outlineLvl w:val="0"/>
    </w:pPr>
    <w:rPr>
      <w:rFonts w:asciiTheme="majorHAnsi" w:eastAsiaTheme="majorEastAsia" w:hAnsiTheme="majorHAnsi" w:cstheme="majorBidi"/>
      <w:b/>
      <w:bCs/>
      <w:color w:val="365F91" w:themeColor="accent1" w:themeShade="BF"/>
      <w:szCs w:val="28"/>
    </w:rPr>
  </w:style>
  <w:style w:type="paragraph" w:styleId="Heading2">
    <w:name w:val="heading 2"/>
    <w:basedOn w:val="Normal"/>
    <w:next w:val="Normal"/>
    <w:link w:val="Heading2Char"/>
    <w:uiPriority w:val="9"/>
    <w:qFormat/>
    <w:rsid w:val="00062BC1"/>
    <w:pPr>
      <w:keepNext/>
      <w:numPr>
        <w:ilvl w:val="1"/>
        <w:numId w:val="3"/>
      </w:numPr>
      <w:spacing w:before="240" w:after="60"/>
      <w:outlineLvl w:val="1"/>
    </w:pPr>
    <w:rPr>
      <w:rFonts w:ascii="Cambria" w:eastAsia="Times New Roman" w:hAnsi="Cambria" w:cs="Times New Roman"/>
      <w:b/>
      <w:bCs/>
      <w:i/>
      <w:iCs/>
      <w:szCs w:val="28"/>
      <w:lang w:val="x-none" w:eastAsia="x-none"/>
    </w:rPr>
  </w:style>
  <w:style w:type="paragraph" w:styleId="Heading3">
    <w:name w:val="heading 3"/>
    <w:basedOn w:val="Normal"/>
    <w:next w:val="Normal"/>
    <w:link w:val="Heading3Char"/>
    <w:uiPriority w:val="9"/>
    <w:unhideWhenUsed/>
    <w:qFormat/>
    <w:rsid w:val="005A552C"/>
    <w:pPr>
      <w:keepNext/>
      <w:keepLines/>
      <w:numPr>
        <w:ilvl w:val="2"/>
        <w:numId w:val="3"/>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61459"/>
    <w:pPr>
      <w:keepNext/>
      <w:keepLines/>
      <w:numPr>
        <w:ilvl w:val="3"/>
        <w:numId w:val="3"/>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3772CB"/>
    <w:pPr>
      <w:keepNext/>
      <w:keepLines/>
      <w:numPr>
        <w:ilvl w:val="4"/>
        <w:numId w:val="3"/>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D7086"/>
    <w:pPr>
      <w:keepNext/>
      <w:keepLines/>
      <w:numPr>
        <w:ilvl w:val="5"/>
        <w:numId w:val="3"/>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3772CB"/>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3772CB"/>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3772CB"/>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1"/>
    <w:basedOn w:val="Normal"/>
    <w:qFormat/>
    <w:rsid w:val="00A77BE7"/>
    <w:pPr>
      <w:spacing w:after="0" w:line="360" w:lineRule="auto"/>
      <w:jc w:val="center"/>
    </w:pPr>
    <w:rPr>
      <w:rFonts w:eastAsia="SimSun" w:cs="Times New Roman"/>
      <w:b/>
      <w:sz w:val="32"/>
      <w:szCs w:val="28"/>
    </w:rPr>
  </w:style>
  <w:style w:type="paragraph" w:customStyle="1" w:styleId="CharCharChar">
    <w:name w:val="Char Char Char"/>
    <w:basedOn w:val="Normal"/>
    <w:rsid w:val="00A77BE7"/>
    <w:pPr>
      <w:spacing w:after="160" w:line="240" w:lineRule="exact"/>
    </w:pPr>
    <w:rPr>
      <w:rFonts w:ascii="Verdana" w:eastAsia="Times New Roman" w:hAnsi="Verdana" w:cs="Times New Roman"/>
      <w:sz w:val="20"/>
      <w:szCs w:val="20"/>
    </w:rPr>
  </w:style>
  <w:style w:type="paragraph" w:styleId="BalloonText">
    <w:name w:val="Balloon Text"/>
    <w:basedOn w:val="Normal"/>
    <w:link w:val="BalloonTextChar"/>
    <w:uiPriority w:val="99"/>
    <w:semiHidden/>
    <w:unhideWhenUsed/>
    <w:rsid w:val="00A77B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7BE7"/>
    <w:rPr>
      <w:rFonts w:ascii="Tahoma" w:hAnsi="Tahoma" w:cs="Tahoma"/>
      <w:sz w:val="16"/>
      <w:szCs w:val="16"/>
    </w:rPr>
  </w:style>
  <w:style w:type="paragraph" w:styleId="NormalWeb">
    <w:name w:val="Normal (Web)"/>
    <w:basedOn w:val="Normal"/>
    <w:uiPriority w:val="99"/>
    <w:unhideWhenUsed/>
    <w:rsid w:val="00F35F3F"/>
    <w:pPr>
      <w:spacing w:before="100" w:beforeAutospacing="1" w:after="100" w:afterAutospacing="1" w:line="240" w:lineRule="auto"/>
    </w:pPr>
    <w:rPr>
      <w:rFonts w:eastAsia="Times New Roman" w:cs="Times New Roman"/>
      <w:sz w:val="24"/>
      <w:szCs w:val="24"/>
    </w:rPr>
  </w:style>
  <w:style w:type="character" w:customStyle="1" w:styleId="Heading2Char">
    <w:name w:val="Heading 2 Char"/>
    <w:basedOn w:val="DefaultParagraphFont"/>
    <w:link w:val="Heading2"/>
    <w:uiPriority w:val="9"/>
    <w:rsid w:val="00062BC1"/>
    <w:rPr>
      <w:rFonts w:ascii="Cambria" w:eastAsia="Times New Roman" w:hAnsi="Cambria" w:cs="Times New Roman"/>
      <w:b/>
      <w:bCs/>
      <w:i/>
      <w:iCs/>
      <w:szCs w:val="28"/>
      <w:lang w:val="x-none" w:eastAsia="x-none"/>
    </w:rPr>
  </w:style>
  <w:style w:type="paragraph" w:styleId="Footer">
    <w:name w:val="footer"/>
    <w:basedOn w:val="Normal"/>
    <w:link w:val="FooterChar"/>
    <w:uiPriority w:val="99"/>
    <w:unhideWhenUsed/>
    <w:rsid w:val="00062BC1"/>
    <w:pPr>
      <w:tabs>
        <w:tab w:val="center" w:pos="4680"/>
        <w:tab w:val="right" w:pos="9360"/>
      </w:tabs>
      <w:spacing w:after="0" w:line="240" w:lineRule="auto"/>
    </w:pPr>
    <w:rPr>
      <w:rFonts w:ascii="Calibri" w:eastAsia="Calibri" w:hAnsi="Calibri" w:cs="Times New Roman"/>
      <w:sz w:val="22"/>
    </w:rPr>
  </w:style>
  <w:style w:type="character" w:customStyle="1" w:styleId="FooterChar">
    <w:name w:val="Footer Char"/>
    <w:basedOn w:val="DefaultParagraphFont"/>
    <w:link w:val="Footer"/>
    <w:uiPriority w:val="99"/>
    <w:rsid w:val="00062BC1"/>
    <w:rPr>
      <w:rFonts w:ascii="Calibri" w:eastAsia="Calibri" w:hAnsi="Calibri" w:cs="Times New Roman"/>
      <w:sz w:val="22"/>
    </w:rPr>
  </w:style>
  <w:style w:type="paragraph" w:styleId="Header">
    <w:name w:val="header"/>
    <w:basedOn w:val="Normal"/>
    <w:link w:val="HeaderChar"/>
    <w:uiPriority w:val="99"/>
    <w:unhideWhenUsed/>
    <w:rsid w:val="00062BC1"/>
    <w:pPr>
      <w:tabs>
        <w:tab w:val="center" w:pos="4680"/>
        <w:tab w:val="right" w:pos="9360"/>
      </w:tabs>
      <w:spacing w:after="0" w:line="240" w:lineRule="auto"/>
    </w:pPr>
    <w:rPr>
      <w:rFonts w:ascii="Calibri" w:eastAsia="Calibri" w:hAnsi="Calibri" w:cs="Times New Roman"/>
      <w:sz w:val="22"/>
    </w:rPr>
  </w:style>
  <w:style w:type="character" w:customStyle="1" w:styleId="HeaderChar">
    <w:name w:val="Header Char"/>
    <w:basedOn w:val="DefaultParagraphFont"/>
    <w:link w:val="Header"/>
    <w:uiPriority w:val="99"/>
    <w:rsid w:val="00062BC1"/>
    <w:rPr>
      <w:rFonts w:ascii="Calibri" w:eastAsia="Calibri" w:hAnsi="Calibri" w:cs="Times New Roman"/>
      <w:sz w:val="22"/>
    </w:rPr>
  </w:style>
  <w:style w:type="character" w:styleId="PageNumber">
    <w:name w:val="page number"/>
    <w:basedOn w:val="DefaultParagraphFont"/>
    <w:rsid w:val="00062BC1"/>
  </w:style>
  <w:style w:type="paragraph" w:styleId="Title">
    <w:name w:val="Title"/>
    <w:basedOn w:val="Normal"/>
    <w:link w:val="TitleChar"/>
    <w:qFormat/>
    <w:rsid w:val="00062BC1"/>
    <w:pPr>
      <w:spacing w:after="0" w:line="240" w:lineRule="auto"/>
      <w:jc w:val="center"/>
    </w:pPr>
    <w:rPr>
      <w:rFonts w:ascii=".VnAvantH" w:eastAsia="Times New Roman" w:hAnsi=".VnAvantH" w:cs="Times New Roman"/>
      <w:b/>
      <w:bCs/>
      <w:szCs w:val="24"/>
    </w:rPr>
  </w:style>
  <w:style w:type="character" w:customStyle="1" w:styleId="TitleChar">
    <w:name w:val="Title Char"/>
    <w:basedOn w:val="DefaultParagraphFont"/>
    <w:link w:val="Title"/>
    <w:rsid w:val="00062BC1"/>
    <w:rPr>
      <w:rFonts w:ascii=".VnAvantH" w:eastAsia="Times New Roman" w:hAnsi=".VnAvantH" w:cs="Times New Roman"/>
      <w:b/>
      <w:bCs/>
      <w:szCs w:val="24"/>
    </w:rPr>
  </w:style>
  <w:style w:type="paragraph" w:styleId="ListParagraph">
    <w:name w:val="List Paragraph"/>
    <w:basedOn w:val="Normal"/>
    <w:uiPriority w:val="34"/>
    <w:qFormat/>
    <w:rsid w:val="00E50FF1"/>
    <w:pPr>
      <w:ind w:left="720"/>
      <w:contextualSpacing/>
    </w:pPr>
  </w:style>
  <w:style w:type="character" w:customStyle="1" w:styleId="Heading3Char">
    <w:name w:val="Heading 3 Char"/>
    <w:basedOn w:val="DefaultParagraphFont"/>
    <w:link w:val="Heading3"/>
    <w:uiPriority w:val="9"/>
    <w:rsid w:val="005A552C"/>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7B39C9"/>
    <w:rPr>
      <w:rFonts w:asciiTheme="majorHAnsi" w:eastAsiaTheme="majorEastAsia" w:hAnsiTheme="majorHAnsi" w:cstheme="majorBidi"/>
      <w:b/>
      <w:bCs/>
      <w:color w:val="365F91" w:themeColor="accent1" w:themeShade="BF"/>
      <w:szCs w:val="28"/>
    </w:rPr>
  </w:style>
  <w:style w:type="character" w:styleId="Hyperlink">
    <w:name w:val="Hyperlink"/>
    <w:basedOn w:val="DefaultParagraphFont"/>
    <w:uiPriority w:val="99"/>
    <w:unhideWhenUsed/>
    <w:rsid w:val="009E7AB7"/>
    <w:rPr>
      <w:color w:val="0000FF"/>
      <w:u w:val="single"/>
    </w:rPr>
  </w:style>
  <w:style w:type="character" w:styleId="Strong">
    <w:name w:val="Strong"/>
    <w:basedOn w:val="DefaultParagraphFont"/>
    <w:uiPriority w:val="22"/>
    <w:qFormat/>
    <w:rsid w:val="009E7AB7"/>
    <w:rPr>
      <w:b/>
      <w:bCs/>
    </w:rPr>
  </w:style>
  <w:style w:type="paragraph" w:styleId="TOCHeading">
    <w:name w:val="TOC Heading"/>
    <w:basedOn w:val="Heading1"/>
    <w:next w:val="Normal"/>
    <w:uiPriority w:val="39"/>
    <w:unhideWhenUsed/>
    <w:qFormat/>
    <w:rsid w:val="008176A3"/>
    <w:pPr>
      <w:outlineLvl w:val="9"/>
    </w:pPr>
    <w:rPr>
      <w:lang w:eastAsia="ja-JP"/>
    </w:rPr>
  </w:style>
  <w:style w:type="paragraph" w:styleId="TOC1">
    <w:name w:val="toc 1"/>
    <w:basedOn w:val="Normal"/>
    <w:next w:val="Normal"/>
    <w:autoRedefine/>
    <w:uiPriority w:val="39"/>
    <w:unhideWhenUsed/>
    <w:rsid w:val="00210604"/>
    <w:pPr>
      <w:tabs>
        <w:tab w:val="right" w:leader="dot" w:pos="9062"/>
      </w:tabs>
      <w:spacing w:before="120" w:after="0" w:line="312" w:lineRule="auto"/>
      <w:jc w:val="both"/>
    </w:pPr>
    <w:rPr>
      <w:rFonts w:eastAsia="SimSun" w:cs="Times New Roman"/>
      <w:b/>
      <w:noProof/>
    </w:rPr>
  </w:style>
  <w:style w:type="paragraph" w:styleId="TOC2">
    <w:name w:val="toc 2"/>
    <w:basedOn w:val="Normal"/>
    <w:next w:val="Normal"/>
    <w:autoRedefine/>
    <w:uiPriority w:val="39"/>
    <w:unhideWhenUsed/>
    <w:rsid w:val="009C6B8F"/>
    <w:pPr>
      <w:tabs>
        <w:tab w:val="left" w:pos="284"/>
        <w:tab w:val="right" w:leader="dot" w:pos="9062"/>
      </w:tabs>
      <w:spacing w:before="40" w:after="40" w:line="264" w:lineRule="auto"/>
    </w:pPr>
    <w:rPr>
      <w:rFonts w:eastAsia="SimSun" w:cs="Times New Roman"/>
      <w:b/>
      <w:noProof/>
      <w:sz w:val="26"/>
      <w:szCs w:val="26"/>
    </w:rPr>
  </w:style>
  <w:style w:type="paragraph" w:styleId="TOC3">
    <w:name w:val="toc 3"/>
    <w:basedOn w:val="Normal"/>
    <w:next w:val="Normal"/>
    <w:autoRedefine/>
    <w:uiPriority w:val="39"/>
    <w:unhideWhenUsed/>
    <w:rsid w:val="00162A76"/>
    <w:pPr>
      <w:tabs>
        <w:tab w:val="right" w:leader="dot" w:pos="9062"/>
      </w:tabs>
      <w:spacing w:before="120" w:after="0" w:line="312" w:lineRule="auto"/>
    </w:pPr>
  </w:style>
  <w:style w:type="character" w:customStyle="1" w:styleId="Heading6Char">
    <w:name w:val="Heading 6 Char"/>
    <w:basedOn w:val="DefaultParagraphFont"/>
    <w:link w:val="Heading6"/>
    <w:uiPriority w:val="9"/>
    <w:semiHidden/>
    <w:rsid w:val="008D7086"/>
    <w:rPr>
      <w:rFonts w:asciiTheme="majorHAnsi" w:eastAsiaTheme="majorEastAsia" w:hAnsiTheme="majorHAnsi" w:cstheme="majorBidi"/>
      <w:i/>
      <w:iCs/>
      <w:color w:val="243F60" w:themeColor="accent1" w:themeShade="7F"/>
    </w:rPr>
  </w:style>
  <w:style w:type="table" w:styleId="TableGrid">
    <w:name w:val="Table Grid"/>
    <w:basedOn w:val="TableNormal"/>
    <w:uiPriority w:val="59"/>
    <w:rsid w:val="008D7086"/>
    <w:pPr>
      <w:spacing w:after="0" w:line="240" w:lineRule="auto"/>
    </w:pPr>
    <w:rPr>
      <w:rFonts w:eastAsia="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2">
    <w:name w:val="Body Text Indent 2"/>
    <w:basedOn w:val="Normal"/>
    <w:link w:val="BodyTextIndent2Char"/>
    <w:rsid w:val="00C45E44"/>
    <w:pPr>
      <w:spacing w:after="0" w:line="240" w:lineRule="auto"/>
      <w:ind w:firstLine="540"/>
      <w:jc w:val="both"/>
    </w:pPr>
    <w:rPr>
      <w:rFonts w:ascii=".VnTime" w:eastAsia="Times New Roman" w:hAnsi=".VnTime" w:cs="Times New Roman"/>
      <w:sz w:val="25"/>
      <w:szCs w:val="20"/>
    </w:rPr>
  </w:style>
  <w:style w:type="character" w:customStyle="1" w:styleId="BodyTextIndent2Char">
    <w:name w:val="Body Text Indent 2 Char"/>
    <w:basedOn w:val="DefaultParagraphFont"/>
    <w:link w:val="BodyTextIndent2"/>
    <w:rsid w:val="00C45E44"/>
    <w:rPr>
      <w:rFonts w:ascii=".VnTime" w:eastAsia="Times New Roman" w:hAnsi=".VnTime" w:cs="Times New Roman"/>
      <w:sz w:val="25"/>
      <w:szCs w:val="20"/>
    </w:rPr>
  </w:style>
  <w:style w:type="paragraph" w:customStyle="1" w:styleId="Q">
    <w:name w:val="Q"/>
    <w:basedOn w:val="Normal"/>
    <w:next w:val="Normal"/>
    <w:uiPriority w:val="30"/>
    <w:qFormat/>
    <w:rsid w:val="0045363B"/>
    <w:pPr>
      <w:spacing w:after="0" w:line="360" w:lineRule="auto"/>
      <w:ind w:firstLine="720"/>
      <w:jc w:val="both"/>
    </w:pPr>
    <w:rPr>
      <w:rFonts w:eastAsia="Calibri" w:cs="Times New Roman"/>
      <w:bCs/>
      <w:iCs/>
    </w:rPr>
  </w:style>
  <w:style w:type="paragraph" w:customStyle="1" w:styleId="CharCharCharCharCharCharCharCharCharCharCharCharCharChar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Char Char Char Char Char Char Char Char Char Char Char Char Char Char"/>
    <w:basedOn w:val="Normal"/>
    <w:rsid w:val="0045363B"/>
    <w:pPr>
      <w:spacing w:after="160" w:line="240" w:lineRule="exact"/>
    </w:pPr>
    <w:rPr>
      <w:rFonts w:ascii="Verdana" w:eastAsia="Times New Roman" w:hAnsi="Verdana" w:cs="Times New Roman"/>
      <w:sz w:val="20"/>
      <w:szCs w:val="20"/>
      <w:lang w:val="en-GB"/>
    </w:rPr>
  </w:style>
  <w:style w:type="paragraph" w:styleId="BodyText2">
    <w:name w:val="Body Text 2"/>
    <w:basedOn w:val="Normal"/>
    <w:link w:val="BodyText2Char"/>
    <w:uiPriority w:val="99"/>
    <w:semiHidden/>
    <w:unhideWhenUsed/>
    <w:rsid w:val="004F5138"/>
    <w:pPr>
      <w:spacing w:after="120" w:line="480" w:lineRule="auto"/>
    </w:pPr>
  </w:style>
  <w:style w:type="character" w:customStyle="1" w:styleId="BodyText2Char">
    <w:name w:val="Body Text 2 Char"/>
    <w:basedOn w:val="DefaultParagraphFont"/>
    <w:link w:val="BodyText2"/>
    <w:uiPriority w:val="99"/>
    <w:semiHidden/>
    <w:rsid w:val="004F5138"/>
  </w:style>
  <w:style w:type="paragraph" w:styleId="BodyTextIndent3">
    <w:name w:val="Body Text Indent 3"/>
    <w:basedOn w:val="Normal"/>
    <w:link w:val="BodyTextIndent3Char"/>
    <w:uiPriority w:val="99"/>
    <w:semiHidden/>
    <w:unhideWhenUsed/>
    <w:rsid w:val="00C3574F"/>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3574F"/>
    <w:rPr>
      <w:sz w:val="16"/>
      <w:szCs w:val="16"/>
    </w:rPr>
  </w:style>
  <w:style w:type="paragraph" w:customStyle="1" w:styleId="Sd">
    <w:name w:val="Sd"/>
    <w:basedOn w:val="Normal"/>
    <w:qFormat/>
    <w:rsid w:val="00D01D72"/>
    <w:pPr>
      <w:spacing w:before="60" w:after="60" w:line="312" w:lineRule="auto"/>
      <w:jc w:val="center"/>
    </w:pPr>
    <w:rPr>
      <w:rFonts w:eastAsia="Calibri" w:cs="Times New Roman"/>
      <w:b/>
      <w:sz w:val="26"/>
    </w:rPr>
  </w:style>
  <w:style w:type="paragraph" w:customStyle="1" w:styleId="CharCharCharCharCharCharCharCharCharCharCharCharCharCharCharCharCharCharCharCharCharCharCharCharCharCharCharCharCharCharCharCharCharCharCharCharCharCharCharCharCharCharCharCharCharChar1">
    <w:name w:val="Char Char Char Char Char Char Char Char Char Char Char Char Char Char Char Char Char Char Char Char Char Char Char Char Char Char Char Char Char Char Char Char Char Char Char Char Char Char Char Char Char Char Char Char Char Char1"/>
    <w:basedOn w:val="Normal"/>
    <w:rsid w:val="006A21BC"/>
    <w:pPr>
      <w:spacing w:after="160" w:line="240" w:lineRule="exact"/>
    </w:pPr>
    <w:rPr>
      <w:rFonts w:ascii="Verdana" w:eastAsia="Times New Roman" w:hAnsi="Verdana" w:cs="Times New Roman"/>
      <w:sz w:val="20"/>
      <w:szCs w:val="20"/>
      <w:lang w:val="en-GB"/>
    </w:rPr>
  </w:style>
  <w:style w:type="paragraph" w:customStyle="1" w:styleId="xmsobodytextindent">
    <w:name w:val="x_msobodytextindent"/>
    <w:basedOn w:val="Normal"/>
    <w:rsid w:val="00AD320B"/>
    <w:pPr>
      <w:spacing w:before="100" w:beforeAutospacing="1" w:after="100" w:afterAutospacing="1" w:line="240" w:lineRule="auto"/>
    </w:pPr>
    <w:rPr>
      <w:rFonts w:eastAsia="Times New Roman" w:cs="Times New Roman"/>
      <w:sz w:val="24"/>
      <w:szCs w:val="24"/>
    </w:rPr>
  </w:style>
  <w:style w:type="paragraph" w:customStyle="1" w:styleId="xmsonormal">
    <w:name w:val="x_msonormal"/>
    <w:basedOn w:val="Normal"/>
    <w:rsid w:val="00AD320B"/>
    <w:pPr>
      <w:spacing w:before="100" w:beforeAutospacing="1" w:after="100" w:afterAutospacing="1" w:line="240" w:lineRule="auto"/>
    </w:pPr>
    <w:rPr>
      <w:rFonts w:eastAsia="Times New Roman" w:cs="Times New Roman"/>
      <w:sz w:val="24"/>
      <w:szCs w:val="24"/>
    </w:rPr>
  </w:style>
  <w:style w:type="character" w:styleId="Emphasis">
    <w:name w:val="Emphasis"/>
    <w:basedOn w:val="DefaultParagraphFont"/>
    <w:uiPriority w:val="20"/>
    <w:qFormat/>
    <w:rsid w:val="00522BDC"/>
    <w:rPr>
      <w:i/>
      <w:iCs/>
    </w:rPr>
  </w:style>
  <w:style w:type="character" w:customStyle="1" w:styleId="Heading4Char">
    <w:name w:val="Heading 4 Char"/>
    <w:basedOn w:val="DefaultParagraphFont"/>
    <w:link w:val="Heading4"/>
    <w:uiPriority w:val="9"/>
    <w:semiHidden/>
    <w:rsid w:val="00B61459"/>
    <w:rPr>
      <w:rFonts w:asciiTheme="majorHAnsi" w:eastAsiaTheme="majorEastAsia" w:hAnsiTheme="majorHAnsi" w:cstheme="majorBidi"/>
      <w:b/>
      <w:bCs/>
      <w:i/>
      <w:iCs/>
      <w:color w:val="4F81BD" w:themeColor="accent1"/>
    </w:rPr>
  </w:style>
  <w:style w:type="paragraph" w:styleId="Caption">
    <w:name w:val="caption"/>
    <w:basedOn w:val="Normal"/>
    <w:next w:val="Normal"/>
    <w:uiPriority w:val="35"/>
    <w:unhideWhenUsed/>
    <w:qFormat/>
    <w:rsid w:val="00B07E0D"/>
    <w:pPr>
      <w:spacing w:line="240" w:lineRule="auto"/>
    </w:pPr>
    <w:rPr>
      <w:b/>
      <w:bCs/>
      <w:color w:val="4F81BD" w:themeColor="accent1"/>
      <w:sz w:val="18"/>
      <w:szCs w:val="18"/>
    </w:rPr>
  </w:style>
  <w:style w:type="paragraph" w:styleId="TableofFigures">
    <w:name w:val="table of figures"/>
    <w:basedOn w:val="Normal"/>
    <w:next w:val="Normal"/>
    <w:uiPriority w:val="99"/>
    <w:unhideWhenUsed/>
    <w:rsid w:val="00B87C33"/>
    <w:pPr>
      <w:spacing w:after="0"/>
    </w:pPr>
  </w:style>
  <w:style w:type="paragraph" w:styleId="BodyText">
    <w:name w:val="Body Text"/>
    <w:basedOn w:val="Normal"/>
    <w:link w:val="BodyTextChar"/>
    <w:uiPriority w:val="99"/>
    <w:unhideWhenUsed/>
    <w:rsid w:val="000F284E"/>
    <w:pPr>
      <w:spacing w:after="120"/>
    </w:pPr>
  </w:style>
  <w:style w:type="character" w:customStyle="1" w:styleId="BodyTextChar">
    <w:name w:val="Body Text Char"/>
    <w:basedOn w:val="DefaultParagraphFont"/>
    <w:link w:val="BodyText"/>
    <w:uiPriority w:val="99"/>
    <w:rsid w:val="000F284E"/>
  </w:style>
  <w:style w:type="paragraph" w:customStyle="1" w:styleId="TableParagraph">
    <w:name w:val="Table Paragraph"/>
    <w:basedOn w:val="Normal"/>
    <w:uiPriority w:val="1"/>
    <w:qFormat/>
    <w:rsid w:val="00C61E69"/>
    <w:pPr>
      <w:widowControl w:val="0"/>
      <w:autoSpaceDE w:val="0"/>
      <w:autoSpaceDN w:val="0"/>
      <w:spacing w:before="104" w:after="0" w:line="240" w:lineRule="auto"/>
    </w:pPr>
    <w:rPr>
      <w:rFonts w:eastAsia="Times New Roman" w:cs="Times New Roman"/>
      <w:sz w:val="22"/>
      <w:lang w:val="vi" w:eastAsia="vi"/>
    </w:rPr>
  </w:style>
  <w:style w:type="paragraph" w:styleId="FootnoteText">
    <w:name w:val="footnote text"/>
    <w:aliases w:val="Footnote Text Char Char Char Char Char,Footnote Text Char Char Char Char Char Char Ch Char Char Char,Footnote Text Char Char Char Char Char Char Ch Char Char Char Char Char Char C,Footnote Text Char Char Char Char Char Char Ch Char,fn,ft,A"/>
    <w:basedOn w:val="Normal"/>
    <w:link w:val="FootnoteTextChar"/>
    <w:qFormat/>
    <w:rsid w:val="006C48B8"/>
    <w:pPr>
      <w:spacing w:after="0" w:line="240" w:lineRule="auto"/>
    </w:pPr>
    <w:rPr>
      <w:rFonts w:eastAsia="Times New Roman" w:cs="Times New Roman"/>
      <w:sz w:val="20"/>
      <w:szCs w:val="20"/>
    </w:rPr>
  </w:style>
  <w:style w:type="character" w:customStyle="1" w:styleId="FootnoteTextChar">
    <w:name w:val="Footnote Text Char"/>
    <w:aliases w:val="Footnote Text Char Char Char Char Char Char,Footnote Text Char Char Char Char Char Char Ch Char Char Char Char,Footnote Text Char Char Char Char Char Char Ch Char Char Char Char Char Char C Char,fn Char,ft Char,A Char"/>
    <w:basedOn w:val="DefaultParagraphFont"/>
    <w:link w:val="FootnoteText"/>
    <w:qFormat/>
    <w:rsid w:val="006C48B8"/>
    <w:rPr>
      <w:rFonts w:eastAsia="Times New Roman" w:cs="Times New Roman"/>
      <w:sz w:val="20"/>
      <w:szCs w:val="20"/>
    </w:rPr>
  </w:style>
  <w:style w:type="character" w:styleId="FootnoteReference">
    <w:name w:val="footnote reference"/>
    <w:aliases w:val="Footnote,Footnote text,ftref,BearingPoint,16 Point,Superscript 6 Point,fr,Footnote Text1,f,Ref,de nota al pie,Footnote + Arial,10 pt,Black,Footnote Text11,BVI fnr,(NECG) Footnote Reference,footnote ref,Footnote dich,SUPERS, BVI fnr,R"/>
    <w:link w:val="CarattereCarattereCharCharCharCharCharCharZchn"/>
    <w:uiPriority w:val="99"/>
    <w:qFormat/>
    <w:rsid w:val="006C48B8"/>
    <w:rPr>
      <w:vertAlign w:val="superscript"/>
    </w:rPr>
  </w:style>
  <w:style w:type="paragraph" w:customStyle="1" w:styleId="CarattereCarattereCharCharCharCharCharCharZchn">
    <w:name w:val="Carattere Carattere Char Char Char Char Char Char Zchn"/>
    <w:aliases w:val="ftref Char Char Char Char Char Char Zchn,Char Char Char Char Char Char Char Char Zchn,ftref Char Char Char1 Zchn,Carattere Carattere Char Char Char Char Char Char Char Zchn"/>
    <w:basedOn w:val="Normal"/>
    <w:next w:val="Normal"/>
    <w:link w:val="FootnoteReference"/>
    <w:uiPriority w:val="99"/>
    <w:rsid w:val="006C48B8"/>
    <w:pPr>
      <w:spacing w:after="160" w:line="240" w:lineRule="exact"/>
    </w:pPr>
    <w:rPr>
      <w:vertAlign w:val="superscript"/>
    </w:rPr>
  </w:style>
  <w:style w:type="paragraph" w:styleId="BodyTextIndent">
    <w:name w:val="Body Text Indent"/>
    <w:basedOn w:val="Normal"/>
    <w:link w:val="BodyTextIndentChar"/>
    <w:uiPriority w:val="99"/>
    <w:semiHidden/>
    <w:unhideWhenUsed/>
    <w:rsid w:val="00635B5A"/>
    <w:pPr>
      <w:spacing w:after="120"/>
      <w:ind w:left="360"/>
    </w:pPr>
  </w:style>
  <w:style w:type="character" w:customStyle="1" w:styleId="BodyTextIndentChar">
    <w:name w:val="Body Text Indent Char"/>
    <w:basedOn w:val="DefaultParagraphFont"/>
    <w:link w:val="BodyTextIndent"/>
    <w:uiPriority w:val="99"/>
    <w:semiHidden/>
    <w:rsid w:val="00635B5A"/>
  </w:style>
  <w:style w:type="character" w:customStyle="1" w:styleId="Vnbnnidung">
    <w:name w:val="Văn bản nội dung_"/>
    <w:link w:val="Vnbnnidung0"/>
    <w:rsid w:val="00635B5A"/>
    <w:rPr>
      <w:sz w:val="26"/>
      <w:szCs w:val="26"/>
    </w:rPr>
  </w:style>
  <w:style w:type="paragraph" w:customStyle="1" w:styleId="Vnbnnidung0">
    <w:name w:val="Văn bản nội dung"/>
    <w:basedOn w:val="Normal"/>
    <w:link w:val="Vnbnnidung"/>
    <w:rsid w:val="00635B5A"/>
    <w:pPr>
      <w:widowControl w:val="0"/>
      <w:spacing w:after="40" w:line="240" w:lineRule="auto"/>
      <w:ind w:firstLine="400"/>
    </w:pPr>
    <w:rPr>
      <w:sz w:val="26"/>
      <w:szCs w:val="26"/>
    </w:rPr>
  </w:style>
  <w:style w:type="character" w:customStyle="1" w:styleId="Heading5Char">
    <w:name w:val="Heading 5 Char"/>
    <w:basedOn w:val="DefaultParagraphFont"/>
    <w:link w:val="Heading5"/>
    <w:uiPriority w:val="9"/>
    <w:semiHidden/>
    <w:rsid w:val="003772CB"/>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3772C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3772C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3772CB"/>
    <w:rPr>
      <w:rFonts w:asciiTheme="majorHAnsi" w:eastAsiaTheme="majorEastAsia" w:hAnsiTheme="majorHAnsi" w:cstheme="majorBidi"/>
      <w:i/>
      <w:iCs/>
      <w:color w:val="404040" w:themeColor="text1" w:themeTint="BF"/>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8"/>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caption" w:uiPriority="35" w:qFormat="1"/>
    <w:lsdException w:name="footnote reference" w:qFormat="1"/>
    <w:lsdException w:name="page number" w:uiPriority="0"/>
    <w:lsdException w:name="Title" w:semiHidden="0" w:uiPriority="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B39C9"/>
    <w:pPr>
      <w:keepNext/>
      <w:keepLines/>
      <w:numPr>
        <w:numId w:val="3"/>
      </w:numPr>
      <w:spacing w:before="480" w:after="0"/>
      <w:outlineLvl w:val="0"/>
    </w:pPr>
    <w:rPr>
      <w:rFonts w:asciiTheme="majorHAnsi" w:eastAsiaTheme="majorEastAsia" w:hAnsiTheme="majorHAnsi" w:cstheme="majorBidi"/>
      <w:b/>
      <w:bCs/>
      <w:color w:val="365F91" w:themeColor="accent1" w:themeShade="BF"/>
      <w:szCs w:val="28"/>
    </w:rPr>
  </w:style>
  <w:style w:type="paragraph" w:styleId="Heading2">
    <w:name w:val="heading 2"/>
    <w:basedOn w:val="Normal"/>
    <w:next w:val="Normal"/>
    <w:link w:val="Heading2Char"/>
    <w:uiPriority w:val="9"/>
    <w:qFormat/>
    <w:rsid w:val="00062BC1"/>
    <w:pPr>
      <w:keepNext/>
      <w:numPr>
        <w:ilvl w:val="1"/>
        <w:numId w:val="3"/>
      </w:numPr>
      <w:spacing w:before="240" w:after="60"/>
      <w:outlineLvl w:val="1"/>
    </w:pPr>
    <w:rPr>
      <w:rFonts w:ascii="Cambria" w:eastAsia="Times New Roman" w:hAnsi="Cambria" w:cs="Times New Roman"/>
      <w:b/>
      <w:bCs/>
      <w:i/>
      <w:iCs/>
      <w:szCs w:val="28"/>
      <w:lang w:val="x-none" w:eastAsia="x-none"/>
    </w:rPr>
  </w:style>
  <w:style w:type="paragraph" w:styleId="Heading3">
    <w:name w:val="heading 3"/>
    <w:basedOn w:val="Normal"/>
    <w:next w:val="Normal"/>
    <w:link w:val="Heading3Char"/>
    <w:uiPriority w:val="9"/>
    <w:unhideWhenUsed/>
    <w:qFormat/>
    <w:rsid w:val="005A552C"/>
    <w:pPr>
      <w:keepNext/>
      <w:keepLines/>
      <w:numPr>
        <w:ilvl w:val="2"/>
        <w:numId w:val="3"/>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61459"/>
    <w:pPr>
      <w:keepNext/>
      <w:keepLines/>
      <w:numPr>
        <w:ilvl w:val="3"/>
        <w:numId w:val="3"/>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3772CB"/>
    <w:pPr>
      <w:keepNext/>
      <w:keepLines/>
      <w:numPr>
        <w:ilvl w:val="4"/>
        <w:numId w:val="3"/>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D7086"/>
    <w:pPr>
      <w:keepNext/>
      <w:keepLines/>
      <w:numPr>
        <w:ilvl w:val="5"/>
        <w:numId w:val="3"/>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3772CB"/>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3772CB"/>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3772CB"/>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1"/>
    <w:basedOn w:val="Normal"/>
    <w:qFormat/>
    <w:rsid w:val="00A77BE7"/>
    <w:pPr>
      <w:spacing w:after="0" w:line="360" w:lineRule="auto"/>
      <w:jc w:val="center"/>
    </w:pPr>
    <w:rPr>
      <w:rFonts w:eastAsia="SimSun" w:cs="Times New Roman"/>
      <w:b/>
      <w:sz w:val="32"/>
      <w:szCs w:val="28"/>
    </w:rPr>
  </w:style>
  <w:style w:type="paragraph" w:customStyle="1" w:styleId="CharCharChar">
    <w:name w:val="Char Char Char"/>
    <w:basedOn w:val="Normal"/>
    <w:rsid w:val="00A77BE7"/>
    <w:pPr>
      <w:spacing w:after="160" w:line="240" w:lineRule="exact"/>
    </w:pPr>
    <w:rPr>
      <w:rFonts w:ascii="Verdana" w:eastAsia="Times New Roman" w:hAnsi="Verdana" w:cs="Times New Roman"/>
      <w:sz w:val="20"/>
      <w:szCs w:val="20"/>
    </w:rPr>
  </w:style>
  <w:style w:type="paragraph" w:styleId="BalloonText">
    <w:name w:val="Balloon Text"/>
    <w:basedOn w:val="Normal"/>
    <w:link w:val="BalloonTextChar"/>
    <w:uiPriority w:val="99"/>
    <w:semiHidden/>
    <w:unhideWhenUsed/>
    <w:rsid w:val="00A77B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7BE7"/>
    <w:rPr>
      <w:rFonts w:ascii="Tahoma" w:hAnsi="Tahoma" w:cs="Tahoma"/>
      <w:sz w:val="16"/>
      <w:szCs w:val="16"/>
    </w:rPr>
  </w:style>
  <w:style w:type="paragraph" w:styleId="NormalWeb">
    <w:name w:val="Normal (Web)"/>
    <w:basedOn w:val="Normal"/>
    <w:uiPriority w:val="99"/>
    <w:unhideWhenUsed/>
    <w:rsid w:val="00F35F3F"/>
    <w:pPr>
      <w:spacing w:before="100" w:beforeAutospacing="1" w:after="100" w:afterAutospacing="1" w:line="240" w:lineRule="auto"/>
    </w:pPr>
    <w:rPr>
      <w:rFonts w:eastAsia="Times New Roman" w:cs="Times New Roman"/>
      <w:sz w:val="24"/>
      <w:szCs w:val="24"/>
    </w:rPr>
  </w:style>
  <w:style w:type="character" w:customStyle="1" w:styleId="Heading2Char">
    <w:name w:val="Heading 2 Char"/>
    <w:basedOn w:val="DefaultParagraphFont"/>
    <w:link w:val="Heading2"/>
    <w:uiPriority w:val="9"/>
    <w:rsid w:val="00062BC1"/>
    <w:rPr>
      <w:rFonts w:ascii="Cambria" w:eastAsia="Times New Roman" w:hAnsi="Cambria" w:cs="Times New Roman"/>
      <w:b/>
      <w:bCs/>
      <w:i/>
      <w:iCs/>
      <w:szCs w:val="28"/>
      <w:lang w:val="x-none" w:eastAsia="x-none"/>
    </w:rPr>
  </w:style>
  <w:style w:type="paragraph" w:styleId="Footer">
    <w:name w:val="footer"/>
    <w:basedOn w:val="Normal"/>
    <w:link w:val="FooterChar"/>
    <w:uiPriority w:val="99"/>
    <w:unhideWhenUsed/>
    <w:rsid w:val="00062BC1"/>
    <w:pPr>
      <w:tabs>
        <w:tab w:val="center" w:pos="4680"/>
        <w:tab w:val="right" w:pos="9360"/>
      </w:tabs>
      <w:spacing w:after="0" w:line="240" w:lineRule="auto"/>
    </w:pPr>
    <w:rPr>
      <w:rFonts w:ascii="Calibri" w:eastAsia="Calibri" w:hAnsi="Calibri" w:cs="Times New Roman"/>
      <w:sz w:val="22"/>
    </w:rPr>
  </w:style>
  <w:style w:type="character" w:customStyle="1" w:styleId="FooterChar">
    <w:name w:val="Footer Char"/>
    <w:basedOn w:val="DefaultParagraphFont"/>
    <w:link w:val="Footer"/>
    <w:uiPriority w:val="99"/>
    <w:rsid w:val="00062BC1"/>
    <w:rPr>
      <w:rFonts w:ascii="Calibri" w:eastAsia="Calibri" w:hAnsi="Calibri" w:cs="Times New Roman"/>
      <w:sz w:val="22"/>
    </w:rPr>
  </w:style>
  <w:style w:type="paragraph" w:styleId="Header">
    <w:name w:val="header"/>
    <w:basedOn w:val="Normal"/>
    <w:link w:val="HeaderChar"/>
    <w:uiPriority w:val="99"/>
    <w:unhideWhenUsed/>
    <w:rsid w:val="00062BC1"/>
    <w:pPr>
      <w:tabs>
        <w:tab w:val="center" w:pos="4680"/>
        <w:tab w:val="right" w:pos="9360"/>
      </w:tabs>
      <w:spacing w:after="0" w:line="240" w:lineRule="auto"/>
    </w:pPr>
    <w:rPr>
      <w:rFonts w:ascii="Calibri" w:eastAsia="Calibri" w:hAnsi="Calibri" w:cs="Times New Roman"/>
      <w:sz w:val="22"/>
    </w:rPr>
  </w:style>
  <w:style w:type="character" w:customStyle="1" w:styleId="HeaderChar">
    <w:name w:val="Header Char"/>
    <w:basedOn w:val="DefaultParagraphFont"/>
    <w:link w:val="Header"/>
    <w:uiPriority w:val="99"/>
    <w:rsid w:val="00062BC1"/>
    <w:rPr>
      <w:rFonts w:ascii="Calibri" w:eastAsia="Calibri" w:hAnsi="Calibri" w:cs="Times New Roman"/>
      <w:sz w:val="22"/>
    </w:rPr>
  </w:style>
  <w:style w:type="character" w:styleId="PageNumber">
    <w:name w:val="page number"/>
    <w:basedOn w:val="DefaultParagraphFont"/>
    <w:rsid w:val="00062BC1"/>
  </w:style>
  <w:style w:type="paragraph" w:styleId="Title">
    <w:name w:val="Title"/>
    <w:basedOn w:val="Normal"/>
    <w:link w:val="TitleChar"/>
    <w:qFormat/>
    <w:rsid w:val="00062BC1"/>
    <w:pPr>
      <w:spacing w:after="0" w:line="240" w:lineRule="auto"/>
      <w:jc w:val="center"/>
    </w:pPr>
    <w:rPr>
      <w:rFonts w:ascii=".VnAvantH" w:eastAsia="Times New Roman" w:hAnsi=".VnAvantH" w:cs="Times New Roman"/>
      <w:b/>
      <w:bCs/>
      <w:szCs w:val="24"/>
    </w:rPr>
  </w:style>
  <w:style w:type="character" w:customStyle="1" w:styleId="TitleChar">
    <w:name w:val="Title Char"/>
    <w:basedOn w:val="DefaultParagraphFont"/>
    <w:link w:val="Title"/>
    <w:rsid w:val="00062BC1"/>
    <w:rPr>
      <w:rFonts w:ascii=".VnAvantH" w:eastAsia="Times New Roman" w:hAnsi=".VnAvantH" w:cs="Times New Roman"/>
      <w:b/>
      <w:bCs/>
      <w:szCs w:val="24"/>
    </w:rPr>
  </w:style>
  <w:style w:type="paragraph" w:styleId="ListParagraph">
    <w:name w:val="List Paragraph"/>
    <w:basedOn w:val="Normal"/>
    <w:uiPriority w:val="34"/>
    <w:qFormat/>
    <w:rsid w:val="00E50FF1"/>
    <w:pPr>
      <w:ind w:left="720"/>
      <w:contextualSpacing/>
    </w:pPr>
  </w:style>
  <w:style w:type="character" w:customStyle="1" w:styleId="Heading3Char">
    <w:name w:val="Heading 3 Char"/>
    <w:basedOn w:val="DefaultParagraphFont"/>
    <w:link w:val="Heading3"/>
    <w:uiPriority w:val="9"/>
    <w:rsid w:val="005A552C"/>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7B39C9"/>
    <w:rPr>
      <w:rFonts w:asciiTheme="majorHAnsi" w:eastAsiaTheme="majorEastAsia" w:hAnsiTheme="majorHAnsi" w:cstheme="majorBidi"/>
      <w:b/>
      <w:bCs/>
      <w:color w:val="365F91" w:themeColor="accent1" w:themeShade="BF"/>
      <w:szCs w:val="28"/>
    </w:rPr>
  </w:style>
  <w:style w:type="character" w:styleId="Hyperlink">
    <w:name w:val="Hyperlink"/>
    <w:basedOn w:val="DefaultParagraphFont"/>
    <w:uiPriority w:val="99"/>
    <w:unhideWhenUsed/>
    <w:rsid w:val="009E7AB7"/>
    <w:rPr>
      <w:color w:val="0000FF"/>
      <w:u w:val="single"/>
    </w:rPr>
  </w:style>
  <w:style w:type="character" w:styleId="Strong">
    <w:name w:val="Strong"/>
    <w:basedOn w:val="DefaultParagraphFont"/>
    <w:uiPriority w:val="22"/>
    <w:qFormat/>
    <w:rsid w:val="009E7AB7"/>
    <w:rPr>
      <w:b/>
      <w:bCs/>
    </w:rPr>
  </w:style>
  <w:style w:type="paragraph" w:styleId="TOCHeading">
    <w:name w:val="TOC Heading"/>
    <w:basedOn w:val="Heading1"/>
    <w:next w:val="Normal"/>
    <w:uiPriority w:val="39"/>
    <w:unhideWhenUsed/>
    <w:qFormat/>
    <w:rsid w:val="008176A3"/>
    <w:pPr>
      <w:outlineLvl w:val="9"/>
    </w:pPr>
    <w:rPr>
      <w:lang w:eastAsia="ja-JP"/>
    </w:rPr>
  </w:style>
  <w:style w:type="paragraph" w:styleId="TOC1">
    <w:name w:val="toc 1"/>
    <w:basedOn w:val="Normal"/>
    <w:next w:val="Normal"/>
    <w:autoRedefine/>
    <w:uiPriority w:val="39"/>
    <w:unhideWhenUsed/>
    <w:rsid w:val="00210604"/>
    <w:pPr>
      <w:tabs>
        <w:tab w:val="right" w:leader="dot" w:pos="9062"/>
      </w:tabs>
      <w:spacing w:before="120" w:after="0" w:line="312" w:lineRule="auto"/>
      <w:jc w:val="both"/>
    </w:pPr>
    <w:rPr>
      <w:rFonts w:eastAsia="SimSun" w:cs="Times New Roman"/>
      <w:b/>
      <w:noProof/>
    </w:rPr>
  </w:style>
  <w:style w:type="paragraph" w:styleId="TOC2">
    <w:name w:val="toc 2"/>
    <w:basedOn w:val="Normal"/>
    <w:next w:val="Normal"/>
    <w:autoRedefine/>
    <w:uiPriority w:val="39"/>
    <w:unhideWhenUsed/>
    <w:rsid w:val="009C6B8F"/>
    <w:pPr>
      <w:tabs>
        <w:tab w:val="left" w:pos="284"/>
        <w:tab w:val="right" w:leader="dot" w:pos="9062"/>
      </w:tabs>
      <w:spacing w:before="40" w:after="40" w:line="264" w:lineRule="auto"/>
    </w:pPr>
    <w:rPr>
      <w:rFonts w:eastAsia="SimSun" w:cs="Times New Roman"/>
      <w:b/>
      <w:noProof/>
      <w:sz w:val="26"/>
      <w:szCs w:val="26"/>
    </w:rPr>
  </w:style>
  <w:style w:type="paragraph" w:styleId="TOC3">
    <w:name w:val="toc 3"/>
    <w:basedOn w:val="Normal"/>
    <w:next w:val="Normal"/>
    <w:autoRedefine/>
    <w:uiPriority w:val="39"/>
    <w:unhideWhenUsed/>
    <w:rsid w:val="00162A76"/>
    <w:pPr>
      <w:tabs>
        <w:tab w:val="right" w:leader="dot" w:pos="9062"/>
      </w:tabs>
      <w:spacing w:before="120" w:after="0" w:line="312" w:lineRule="auto"/>
    </w:pPr>
  </w:style>
  <w:style w:type="character" w:customStyle="1" w:styleId="Heading6Char">
    <w:name w:val="Heading 6 Char"/>
    <w:basedOn w:val="DefaultParagraphFont"/>
    <w:link w:val="Heading6"/>
    <w:uiPriority w:val="9"/>
    <w:semiHidden/>
    <w:rsid w:val="008D7086"/>
    <w:rPr>
      <w:rFonts w:asciiTheme="majorHAnsi" w:eastAsiaTheme="majorEastAsia" w:hAnsiTheme="majorHAnsi" w:cstheme="majorBidi"/>
      <w:i/>
      <w:iCs/>
      <w:color w:val="243F60" w:themeColor="accent1" w:themeShade="7F"/>
    </w:rPr>
  </w:style>
  <w:style w:type="table" w:styleId="TableGrid">
    <w:name w:val="Table Grid"/>
    <w:basedOn w:val="TableNormal"/>
    <w:uiPriority w:val="59"/>
    <w:rsid w:val="008D7086"/>
    <w:pPr>
      <w:spacing w:after="0" w:line="240" w:lineRule="auto"/>
    </w:pPr>
    <w:rPr>
      <w:rFonts w:eastAsia="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2">
    <w:name w:val="Body Text Indent 2"/>
    <w:basedOn w:val="Normal"/>
    <w:link w:val="BodyTextIndent2Char"/>
    <w:rsid w:val="00C45E44"/>
    <w:pPr>
      <w:spacing w:after="0" w:line="240" w:lineRule="auto"/>
      <w:ind w:firstLine="540"/>
      <w:jc w:val="both"/>
    </w:pPr>
    <w:rPr>
      <w:rFonts w:ascii=".VnTime" w:eastAsia="Times New Roman" w:hAnsi=".VnTime" w:cs="Times New Roman"/>
      <w:sz w:val="25"/>
      <w:szCs w:val="20"/>
    </w:rPr>
  </w:style>
  <w:style w:type="character" w:customStyle="1" w:styleId="BodyTextIndent2Char">
    <w:name w:val="Body Text Indent 2 Char"/>
    <w:basedOn w:val="DefaultParagraphFont"/>
    <w:link w:val="BodyTextIndent2"/>
    <w:rsid w:val="00C45E44"/>
    <w:rPr>
      <w:rFonts w:ascii=".VnTime" w:eastAsia="Times New Roman" w:hAnsi=".VnTime" w:cs="Times New Roman"/>
      <w:sz w:val="25"/>
      <w:szCs w:val="20"/>
    </w:rPr>
  </w:style>
  <w:style w:type="paragraph" w:customStyle="1" w:styleId="Q">
    <w:name w:val="Q"/>
    <w:basedOn w:val="Normal"/>
    <w:next w:val="Normal"/>
    <w:uiPriority w:val="30"/>
    <w:qFormat/>
    <w:rsid w:val="0045363B"/>
    <w:pPr>
      <w:spacing w:after="0" w:line="360" w:lineRule="auto"/>
      <w:ind w:firstLine="720"/>
      <w:jc w:val="both"/>
    </w:pPr>
    <w:rPr>
      <w:rFonts w:eastAsia="Calibri" w:cs="Times New Roman"/>
      <w:bCs/>
      <w:iCs/>
    </w:rPr>
  </w:style>
  <w:style w:type="paragraph" w:customStyle="1" w:styleId="CharCharCharCharCharCharCharCharCharCharCharCharCharChar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Char Char Char Char Char Char Char Char Char Char Char Char Char Char"/>
    <w:basedOn w:val="Normal"/>
    <w:rsid w:val="0045363B"/>
    <w:pPr>
      <w:spacing w:after="160" w:line="240" w:lineRule="exact"/>
    </w:pPr>
    <w:rPr>
      <w:rFonts w:ascii="Verdana" w:eastAsia="Times New Roman" w:hAnsi="Verdana" w:cs="Times New Roman"/>
      <w:sz w:val="20"/>
      <w:szCs w:val="20"/>
      <w:lang w:val="en-GB"/>
    </w:rPr>
  </w:style>
  <w:style w:type="paragraph" w:styleId="BodyText2">
    <w:name w:val="Body Text 2"/>
    <w:basedOn w:val="Normal"/>
    <w:link w:val="BodyText2Char"/>
    <w:uiPriority w:val="99"/>
    <w:semiHidden/>
    <w:unhideWhenUsed/>
    <w:rsid w:val="004F5138"/>
    <w:pPr>
      <w:spacing w:after="120" w:line="480" w:lineRule="auto"/>
    </w:pPr>
  </w:style>
  <w:style w:type="character" w:customStyle="1" w:styleId="BodyText2Char">
    <w:name w:val="Body Text 2 Char"/>
    <w:basedOn w:val="DefaultParagraphFont"/>
    <w:link w:val="BodyText2"/>
    <w:uiPriority w:val="99"/>
    <w:semiHidden/>
    <w:rsid w:val="004F5138"/>
  </w:style>
  <w:style w:type="paragraph" w:styleId="BodyTextIndent3">
    <w:name w:val="Body Text Indent 3"/>
    <w:basedOn w:val="Normal"/>
    <w:link w:val="BodyTextIndent3Char"/>
    <w:uiPriority w:val="99"/>
    <w:semiHidden/>
    <w:unhideWhenUsed/>
    <w:rsid w:val="00C3574F"/>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3574F"/>
    <w:rPr>
      <w:sz w:val="16"/>
      <w:szCs w:val="16"/>
    </w:rPr>
  </w:style>
  <w:style w:type="paragraph" w:customStyle="1" w:styleId="Sd">
    <w:name w:val="Sd"/>
    <w:basedOn w:val="Normal"/>
    <w:qFormat/>
    <w:rsid w:val="00D01D72"/>
    <w:pPr>
      <w:spacing w:before="60" w:after="60" w:line="312" w:lineRule="auto"/>
      <w:jc w:val="center"/>
    </w:pPr>
    <w:rPr>
      <w:rFonts w:eastAsia="Calibri" w:cs="Times New Roman"/>
      <w:b/>
      <w:sz w:val="26"/>
    </w:rPr>
  </w:style>
  <w:style w:type="paragraph" w:customStyle="1" w:styleId="CharCharCharCharCharCharCharCharCharCharCharCharCharCharCharCharCharCharCharCharCharCharCharCharCharCharCharCharCharCharCharCharCharCharCharCharCharCharCharCharCharCharCharCharCharChar1">
    <w:name w:val="Char Char Char Char Char Char Char Char Char Char Char Char Char Char Char Char Char Char Char Char Char Char Char Char Char Char Char Char Char Char Char Char Char Char Char Char Char Char Char Char Char Char Char Char Char Char1"/>
    <w:basedOn w:val="Normal"/>
    <w:rsid w:val="006A21BC"/>
    <w:pPr>
      <w:spacing w:after="160" w:line="240" w:lineRule="exact"/>
    </w:pPr>
    <w:rPr>
      <w:rFonts w:ascii="Verdana" w:eastAsia="Times New Roman" w:hAnsi="Verdana" w:cs="Times New Roman"/>
      <w:sz w:val="20"/>
      <w:szCs w:val="20"/>
      <w:lang w:val="en-GB"/>
    </w:rPr>
  </w:style>
  <w:style w:type="paragraph" w:customStyle="1" w:styleId="xmsobodytextindent">
    <w:name w:val="x_msobodytextindent"/>
    <w:basedOn w:val="Normal"/>
    <w:rsid w:val="00AD320B"/>
    <w:pPr>
      <w:spacing w:before="100" w:beforeAutospacing="1" w:after="100" w:afterAutospacing="1" w:line="240" w:lineRule="auto"/>
    </w:pPr>
    <w:rPr>
      <w:rFonts w:eastAsia="Times New Roman" w:cs="Times New Roman"/>
      <w:sz w:val="24"/>
      <w:szCs w:val="24"/>
    </w:rPr>
  </w:style>
  <w:style w:type="paragraph" w:customStyle="1" w:styleId="xmsonormal">
    <w:name w:val="x_msonormal"/>
    <w:basedOn w:val="Normal"/>
    <w:rsid w:val="00AD320B"/>
    <w:pPr>
      <w:spacing w:before="100" w:beforeAutospacing="1" w:after="100" w:afterAutospacing="1" w:line="240" w:lineRule="auto"/>
    </w:pPr>
    <w:rPr>
      <w:rFonts w:eastAsia="Times New Roman" w:cs="Times New Roman"/>
      <w:sz w:val="24"/>
      <w:szCs w:val="24"/>
    </w:rPr>
  </w:style>
  <w:style w:type="character" w:styleId="Emphasis">
    <w:name w:val="Emphasis"/>
    <w:basedOn w:val="DefaultParagraphFont"/>
    <w:uiPriority w:val="20"/>
    <w:qFormat/>
    <w:rsid w:val="00522BDC"/>
    <w:rPr>
      <w:i/>
      <w:iCs/>
    </w:rPr>
  </w:style>
  <w:style w:type="character" w:customStyle="1" w:styleId="Heading4Char">
    <w:name w:val="Heading 4 Char"/>
    <w:basedOn w:val="DefaultParagraphFont"/>
    <w:link w:val="Heading4"/>
    <w:uiPriority w:val="9"/>
    <w:semiHidden/>
    <w:rsid w:val="00B61459"/>
    <w:rPr>
      <w:rFonts w:asciiTheme="majorHAnsi" w:eastAsiaTheme="majorEastAsia" w:hAnsiTheme="majorHAnsi" w:cstheme="majorBidi"/>
      <w:b/>
      <w:bCs/>
      <w:i/>
      <w:iCs/>
      <w:color w:val="4F81BD" w:themeColor="accent1"/>
    </w:rPr>
  </w:style>
  <w:style w:type="paragraph" w:styleId="Caption">
    <w:name w:val="caption"/>
    <w:basedOn w:val="Normal"/>
    <w:next w:val="Normal"/>
    <w:uiPriority w:val="35"/>
    <w:unhideWhenUsed/>
    <w:qFormat/>
    <w:rsid w:val="00B07E0D"/>
    <w:pPr>
      <w:spacing w:line="240" w:lineRule="auto"/>
    </w:pPr>
    <w:rPr>
      <w:b/>
      <w:bCs/>
      <w:color w:val="4F81BD" w:themeColor="accent1"/>
      <w:sz w:val="18"/>
      <w:szCs w:val="18"/>
    </w:rPr>
  </w:style>
  <w:style w:type="paragraph" w:styleId="TableofFigures">
    <w:name w:val="table of figures"/>
    <w:basedOn w:val="Normal"/>
    <w:next w:val="Normal"/>
    <w:uiPriority w:val="99"/>
    <w:unhideWhenUsed/>
    <w:rsid w:val="00B87C33"/>
    <w:pPr>
      <w:spacing w:after="0"/>
    </w:pPr>
  </w:style>
  <w:style w:type="paragraph" w:styleId="BodyText">
    <w:name w:val="Body Text"/>
    <w:basedOn w:val="Normal"/>
    <w:link w:val="BodyTextChar"/>
    <w:uiPriority w:val="99"/>
    <w:unhideWhenUsed/>
    <w:rsid w:val="000F284E"/>
    <w:pPr>
      <w:spacing w:after="120"/>
    </w:pPr>
  </w:style>
  <w:style w:type="character" w:customStyle="1" w:styleId="BodyTextChar">
    <w:name w:val="Body Text Char"/>
    <w:basedOn w:val="DefaultParagraphFont"/>
    <w:link w:val="BodyText"/>
    <w:uiPriority w:val="99"/>
    <w:rsid w:val="000F284E"/>
  </w:style>
  <w:style w:type="paragraph" w:customStyle="1" w:styleId="TableParagraph">
    <w:name w:val="Table Paragraph"/>
    <w:basedOn w:val="Normal"/>
    <w:uiPriority w:val="1"/>
    <w:qFormat/>
    <w:rsid w:val="00C61E69"/>
    <w:pPr>
      <w:widowControl w:val="0"/>
      <w:autoSpaceDE w:val="0"/>
      <w:autoSpaceDN w:val="0"/>
      <w:spacing w:before="104" w:after="0" w:line="240" w:lineRule="auto"/>
    </w:pPr>
    <w:rPr>
      <w:rFonts w:eastAsia="Times New Roman" w:cs="Times New Roman"/>
      <w:sz w:val="22"/>
      <w:lang w:val="vi" w:eastAsia="vi"/>
    </w:rPr>
  </w:style>
  <w:style w:type="paragraph" w:styleId="FootnoteText">
    <w:name w:val="footnote text"/>
    <w:aliases w:val="Footnote Text Char Char Char Char Char,Footnote Text Char Char Char Char Char Char Ch Char Char Char,Footnote Text Char Char Char Char Char Char Ch Char Char Char Char Char Char C,Footnote Text Char Char Char Char Char Char Ch Char,fn,ft,A"/>
    <w:basedOn w:val="Normal"/>
    <w:link w:val="FootnoteTextChar"/>
    <w:qFormat/>
    <w:rsid w:val="006C48B8"/>
    <w:pPr>
      <w:spacing w:after="0" w:line="240" w:lineRule="auto"/>
    </w:pPr>
    <w:rPr>
      <w:rFonts w:eastAsia="Times New Roman" w:cs="Times New Roman"/>
      <w:sz w:val="20"/>
      <w:szCs w:val="20"/>
    </w:rPr>
  </w:style>
  <w:style w:type="character" w:customStyle="1" w:styleId="FootnoteTextChar">
    <w:name w:val="Footnote Text Char"/>
    <w:aliases w:val="Footnote Text Char Char Char Char Char Char,Footnote Text Char Char Char Char Char Char Ch Char Char Char Char,Footnote Text Char Char Char Char Char Char Ch Char Char Char Char Char Char C Char,fn Char,ft Char,A Char"/>
    <w:basedOn w:val="DefaultParagraphFont"/>
    <w:link w:val="FootnoteText"/>
    <w:qFormat/>
    <w:rsid w:val="006C48B8"/>
    <w:rPr>
      <w:rFonts w:eastAsia="Times New Roman" w:cs="Times New Roman"/>
      <w:sz w:val="20"/>
      <w:szCs w:val="20"/>
    </w:rPr>
  </w:style>
  <w:style w:type="character" w:styleId="FootnoteReference">
    <w:name w:val="footnote reference"/>
    <w:aliases w:val="Footnote,Footnote text,ftref,BearingPoint,16 Point,Superscript 6 Point,fr,Footnote Text1,f,Ref,de nota al pie,Footnote + Arial,10 pt,Black,Footnote Text11,BVI fnr,(NECG) Footnote Reference,footnote ref,Footnote dich,SUPERS, BVI fnr,R"/>
    <w:link w:val="CarattereCarattereCharCharCharCharCharCharZchn"/>
    <w:uiPriority w:val="99"/>
    <w:qFormat/>
    <w:rsid w:val="006C48B8"/>
    <w:rPr>
      <w:vertAlign w:val="superscript"/>
    </w:rPr>
  </w:style>
  <w:style w:type="paragraph" w:customStyle="1" w:styleId="CarattereCarattereCharCharCharCharCharCharZchn">
    <w:name w:val="Carattere Carattere Char Char Char Char Char Char Zchn"/>
    <w:aliases w:val="ftref Char Char Char Char Char Char Zchn,Char Char Char Char Char Char Char Char Zchn,ftref Char Char Char1 Zchn,Carattere Carattere Char Char Char Char Char Char Char Zchn"/>
    <w:basedOn w:val="Normal"/>
    <w:next w:val="Normal"/>
    <w:link w:val="FootnoteReference"/>
    <w:uiPriority w:val="99"/>
    <w:rsid w:val="006C48B8"/>
    <w:pPr>
      <w:spacing w:after="160" w:line="240" w:lineRule="exact"/>
    </w:pPr>
    <w:rPr>
      <w:vertAlign w:val="superscript"/>
    </w:rPr>
  </w:style>
  <w:style w:type="paragraph" w:styleId="BodyTextIndent">
    <w:name w:val="Body Text Indent"/>
    <w:basedOn w:val="Normal"/>
    <w:link w:val="BodyTextIndentChar"/>
    <w:uiPriority w:val="99"/>
    <w:semiHidden/>
    <w:unhideWhenUsed/>
    <w:rsid w:val="00635B5A"/>
    <w:pPr>
      <w:spacing w:after="120"/>
      <w:ind w:left="360"/>
    </w:pPr>
  </w:style>
  <w:style w:type="character" w:customStyle="1" w:styleId="BodyTextIndentChar">
    <w:name w:val="Body Text Indent Char"/>
    <w:basedOn w:val="DefaultParagraphFont"/>
    <w:link w:val="BodyTextIndent"/>
    <w:uiPriority w:val="99"/>
    <w:semiHidden/>
    <w:rsid w:val="00635B5A"/>
  </w:style>
  <w:style w:type="character" w:customStyle="1" w:styleId="Vnbnnidung">
    <w:name w:val="Văn bản nội dung_"/>
    <w:link w:val="Vnbnnidung0"/>
    <w:rsid w:val="00635B5A"/>
    <w:rPr>
      <w:sz w:val="26"/>
      <w:szCs w:val="26"/>
    </w:rPr>
  </w:style>
  <w:style w:type="paragraph" w:customStyle="1" w:styleId="Vnbnnidung0">
    <w:name w:val="Văn bản nội dung"/>
    <w:basedOn w:val="Normal"/>
    <w:link w:val="Vnbnnidung"/>
    <w:rsid w:val="00635B5A"/>
    <w:pPr>
      <w:widowControl w:val="0"/>
      <w:spacing w:after="40" w:line="240" w:lineRule="auto"/>
      <w:ind w:firstLine="400"/>
    </w:pPr>
    <w:rPr>
      <w:sz w:val="26"/>
      <w:szCs w:val="26"/>
    </w:rPr>
  </w:style>
  <w:style w:type="character" w:customStyle="1" w:styleId="Heading5Char">
    <w:name w:val="Heading 5 Char"/>
    <w:basedOn w:val="DefaultParagraphFont"/>
    <w:link w:val="Heading5"/>
    <w:uiPriority w:val="9"/>
    <w:semiHidden/>
    <w:rsid w:val="003772CB"/>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3772C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3772C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3772CB"/>
    <w:rPr>
      <w:rFonts w:asciiTheme="majorHAnsi" w:eastAsiaTheme="majorEastAsia" w:hAnsiTheme="majorHAnsi" w:cstheme="majorBidi"/>
      <w:i/>
      <w:iCs/>
      <w:color w:val="404040" w:themeColor="text1" w:themeTint="B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795973">
      <w:bodyDiv w:val="1"/>
      <w:marLeft w:val="0"/>
      <w:marRight w:val="0"/>
      <w:marTop w:val="0"/>
      <w:marBottom w:val="0"/>
      <w:divBdr>
        <w:top w:val="none" w:sz="0" w:space="0" w:color="auto"/>
        <w:left w:val="none" w:sz="0" w:space="0" w:color="auto"/>
        <w:bottom w:val="none" w:sz="0" w:space="0" w:color="auto"/>
        <w:right w:val="none" w:sz="0" w:space="0" w:color="auto"/>
      </w:divBdr>
    </w:div>
    <w:div w:id="67268022">
      <w:bodyDiv w:val="1"/>
      <w:marLeft w:val="0"/>
      <w:marRight w:val="0"/>
      <w:marTop w:val="0"/>
      <w:marBottom w:val="0"/>
      <w:divBdr>
        <w:top w:val="none" w:sz="0" w:space="0" w:color="auto"/>
        <w:left w:val="none" w:sz="0" w:space="0" w:color="auto"/>
        <w:bottom w:val="none" w:sz="0" w:space="0" w:color="auto"/>
        <w:right w:val="none" w:sz="0" w:space="0" w:color="auto"/>
      </w:divBdr>
    </w:div>
    <w:div w:id="69623559">
      <w:bodyDiv w:val="1"/>
      <w:marLeft w:val="0"/>
      <w:marRight w:val="0"/>
      <w:marTop w:val="0"/>
      <w:marBottom w:val="0"/>
      <w:divBdr>
        <w:top w:val="none" w:sz="0" w:space="0" w:color="auto"/>
        <w:left w:val="none" w:sz="0" w:space="0" w:color="auto"/>
        <w:bottom w:val="none" w:sz="0" w:space="0" w:color="auto"/>
        <w:right w:val="none" w:sz="0" w:space="0" w:color="auto"/>
      </w:divBdr>
    </w:div>
    <w:div w:id="159003983">
      <w:bodyDiv w:val="1"/>
      <w:marLeft w:val="0"/>
      <w:marRight w:val="0"/>
      <w:marTop w:val="0"/>
      <w:marBottom w:val="0"/>
      <w:divBdr>
        <w:top w:val="none" w:sz="0" w:space="0" w:color="auto"/>
        <w:left w:val="none" w:sz="0" w:space="0" w:color="auto"/>
        <w:bottom w:val="none" w:sz="0" w:space="0" w:color="auto"/>
        <w:right w:val="none" w:sz="0" w:space="0" w:color="auto"/>
      </w:divBdr>
    </w:div>
    <w:div w:id="217013598">
      <w:bodyDiv w:val="1"/>
      <w:marLeft w:val="0"/>
      <w:marRight w:val="0"/>
      <w:marTop w:val="0"/>
      <w:marBottom w:val="0"/>
      <w:divBdr>
        <w:top w:val="none" w:sz="0" w:space="0" w:color="auto"/>
        <w:left w:val="none" w:sz="0" w:space="0" w:color="auto"/>
        <w:bottom w:val="none" w:sz="0" w:space="0" w:color="auto"/>
        <w:right w:val="none" w:sz="0" w:space="0" w:color="auto"/>
      </w:divBdr>
    </w:div>
    <w:div w:id="223950185">
      <w:bodyDiv w:val="1"/>
      <w:marLeft w:val="0"/>
      <w:marRight w:val="0"/>
      <w:marTop w:val="0"/>
      <w:marBottom w:val="0"/>
      <w:divBdr>
        <w:top w:val="none" w:sz="0" w:space="0" w:color="auto"/>
        <w:left w:val="none" w:sz="0" w:space="0" w:color="auto"/>
        <w:bottom w:val="none" w:sz="0" w:space="0" w:color="auto"/>
        <w:right w:val="none" w:sz="0" w:space="0" w:color="auto"/>
      </w:divBdr>
    </w:div>
    <w:div w:id="329255748">
      <w:bodyDiv w:val="1"/>
      <w:marLeft w:val="0"/>
      <w:marRight w:val="0"/>
      <w:marTop w:val="0"/>
      <w:marBottom w:val="0"/>
      <w:divBdr>
        <w:top w:val="none" w:sz="0" w:space="0" w:color="auto"/>
        <w:left w:val="none" w:sz="0" w:space="0" w:color="auto"/>
        <w:bottom w:val="none" w:sz="0" w:space="0" w:color="auto"/>
        <w:right w:val="none" w:sz="0" w:space="0" w:color="auto"/>
      </w:divBdr>
    </w:div>
    <w:div w:id="349648562">
      <w:bodyDiv w:val="1"/>
      <w:marLeft w:val="0"/>
      <w:marRight w:val="0"/>
      <w:marTop w:val="0"/>
      <w:marBottom w:val="0"/>
      <w:divBdr>
        <w:top w:val="none" w:sz="0" w:space="0" w:color="auto"/>
        <w:left w:val="none" w:sz="0" w:space="0" w:color="auto"/>
        <w:bottom w:val="none" w:sz="0" w:space="0" w:color="auto"/>
        <w:right w:val="none" w:sz="0" w:space="0" w:color="auto"/>
      </w:divBdr>
      <w:divsChild>
        <w:div w:id="2512639">
          <w:marLeft w:val="547"/>
          <w:marRight w:val="0"/>
          <w:marTop w:val="0"/>
          <w:marBottom w:val="0"/>
          <w:divBdr>
            <w:top w:val="none" w:sz="0" w:space="0" w:color="auto"/>
            <w:left w:val="none" w:sz="0" w:space="0" w:color="auto"/>
            <w:bottom w:val="none" w:sz="0" w:space="0" w:color="auto"/>
            <w:right w:val="none" w:sz="0" w:space="0" w:color="auto"/>
          </w:divBdr>
        </w:div>
        <w:div w:id="1917007193">
          <w:marLeft w:val="547"/>
          <w:marRight w:val="0"/>
          <w:marTop w:val="0"/>
          <w:marBottom w:val="0"/>
          <w:divBdr>
            <w:top w:val="none" w:sz="0" w:space="0" w:color="auto"/>
            <w:left w:val="none" w:sz="0" w:space="0" w:color="auto"/>
            <w:bottom w:val="none" w:sz="0" w:space="0" w:color="auto"/>
            <w:right w:val="none" w:sz="0" w:space="0" w:color="auto"/>
          </w:divBdr>
        </w:div>
      </w:divsChild>
    </w:div>
    <w:div w:id="393968228">
      <w:bodyDiv w:val="1"/>
      <w:marLeft w:val="0"/>
      <w:marRight w:val="0"/>
      <w:marTop w:val="0"/>
      <w:marBottom w:val="0"/>
      <w:divBdr>
        <w:top w:val="none" w:sz="0" w:space="0" w:color="auto"/>
        <w:left w:val="none" w:sz="0" w:space="0" w:color="auto"/>
        <w:bottom w:val="none" w:sz="0" w:space="0" w:color="auto"/>
        <w:right w:val="none" w:sz="0" w:space="0" w:color="auto"/>
      </w:divBdr>
      <w:divsChild>
        <w:div w:id="203517758">
          <w:marLeft w:val="547"/>
          <w:marRight w:val="0"/>
          <w:marTop w:val="0"/>
          <w:marBottom w:val="0"/>
          <w:divBdr>
            <w:top w:val="none" w:sz="0" w:space="0" w:color="auto"/>
            <w:left w:val="none" w:sz="0" w:space="0" w:color="auto"/>
            <w:bottom w:val="none" w:sz="0" w:space="0" w:color="auto"/>
            <w:right w:val="none" w:sz="0" w:space="0" w:color="auto"/>
          </w:divBdr>
        </w:div>
        <w:div w:id="1729066145">
          <w:marLeft w:val="547"/>
          <w:marRight w:val="0"/>
          <w:marTop w:val="0"/>
          <w:marBottom w:val="0"/>
          <w:divBdr>
            <w:top w:val="none" w:sz="0" w:space="0" w:color="auto"/>
            <w:left w:val="none" w:sz="0" w:space="0" w:color="auto"/>
            <w:bottom w:val="none" w:sz="0" w:space="0" w:color="auto"/>
            <w:right w:val="none" w:sz="0" w:space="0" w:color="auto"/>
          </w:divBdr>
        </w:div>
        <w:div w:id="494732746">
          <w:marLeft w:val="547"/>
          <w:marRight w:val="0"/>
          <w:marTop w:val="0"/>
          <w:marBottom w:val="0"/>
          <w:divBdr>
            <w:top w:val="none" w:sz="0" w:space="0" w:color="auto"/>
            <w:left w:val="none" w:sz="0" w:space="0" w:color="auto"/>
            <w:bottom w:val="none" w:sz="0" w:space="0" w:color="auto"/>
            <w:right w:val="none" w:sz="0" w:space="0" w:color="auto"/>
          </w:divBdr>
        </w:div>
        <w:div w:id="227034741">
          <w:marLeft w:val="547"/>
          <w:marRight w:val="0"/>
          <w:marTop w:val="0"/>
          <w:marBottom w:val="0"/>
          <w:divBdr>
            <w:top w:val="none" w:sz="0" w:space="0" w:color="auto"/>
            <w:left w:val="none" w:sz="0" w:space="0" w:color="auto"/>
            <w:bottom w:val="none" w:sz="0" w:space="0" w:color="auto"/>
            <w:right w:val="none" w:sz="0" w:space="0" w:color="auto"/>
          </w:divBdr>
        </w:div>
      </w:divsChild>
    </w:div>
    <w:div w:id="397753085">
      <w:bodyDiv w:val="1"/>
      <w:marLeft w:val="0"/>
      <w:marRight w:val="0"/>
      <w:marTop w:val="0"/>
      <w:marBottom w:val="0"/>
      <w:divBdr>
        <w:top w:val="none" w:sz="0" w:space="0" w:color="auto"/>
        <w:left w:val="none" w:sz="0" w:space="0" w:color="auto"/>
        <w:bottom w:val="none" w:sz="0" w:space="0" w:color="auto"/>
        <w:right w:val="none" w:sz="0" w:space="0" w:color="auto"/>
      </w:divBdr>
    </w:div>
    <w:div w:id="397941533">
      <w:bodyDiv w:val="1"/>
      <w:marLeft w:val="0"/>
      <w:marRight w:val="0"/>
      <w:marTop w:val="0"/>
      <w:marBottom w:val="0"/>
      <w:divBdr>
        <w:top w:val="none" w:sz="0" w:space="0" w:color="auto"/>
        <w:left w:val="none" w:sz="0" w:space="0" w:color="auto"/>
        <w:bottom w:val="none" w:sz="0" w:space="0" w:color="auto"/>
        <w:right w:val="none" w:sz="0" w:space="0" w:color="auto"/>
      </w:divBdr>
    </w:div>
    <w:div w:id="406462106">
      <w:bodyDiv w:val="1"/>
      <w:marLeft w:val="0"/>
      <w:marRight w:val="0"/>
      <w:marTop w:val="0"/>
      <w:marBottom w:val="0"/>
      <w:divBdr>
        <w:top w:val="none" w:sz="0" w:space="0" w:color="auto"/>
        <w:left w:val="none" w:sz="0" w:space="0" w:color="auto"/>
        <w:bottom w:val="none" w:sz="0" w:space="0" w:color="auto"/>
        <w:right w:val="none" w:sz="0" w:space="0" w:color="auto"/>
      </w:divBdr>
    </w:div>
    <w:div w:id="407969888">
      <w:bodyDiv w:val="1"/>
      <w:marLeft w:val="0"/>
      <w:marRight w:val="0"/>
      <w:marTop w:val="0"/>
      <w:marBottom w:val="0"/>
      <w:divBdr>
        <w:top w:val="none" w:sz="0" w:space="0" w:color="auto"/>
        <w:left w:val="none" w:sz="0" w:space="0" w:color="auto"/>
        <w:bottom w:val="none" w:sz="0" w:space="0" w:color="auto"/>
        <w:right w:val="none" w:sz="0" w:space="0" w:color="auto"/>
      </w:divBdr>
    </w:div>
    <w:div w:id="433592954">
      <w:bodyDiv w:val="1"/>
      <w:marLeft w:val="0"/>
      <w:marRight w:val="0"/>
      <w:marTop w:val="0"/>
      <w:marBottom w:val="0"/>
      <w:divBdr>
        <w:top w:val="none" w:sz="0" w:space="0" w:color="auto"/>
        <w:left w:val="none" w:sz="0" w:space="0" w:color="auto"/>
        <w:bottom w:val="none" w:sz="0" w:space="0" w:color="auto"/>
        <w:right w:val="none" w:sz="0" w:space="0" w:color="auto"/>
      </w:divBdr>
    </w:div>
    <w:div w:id="441920903">
      <w:bodyDiv w:val="1"/>
      <w:marLeft w:val="0"/>
      <w:marRight w:val="0"/>
      <w:marTop w:val="0"/>
      <w:marBottom w:val="0"/>
      <w:divBdr>
        <w:top w:val="none" w:sz="0" w:space="0" w:color="auto"/>
        <w:left w:val="none" w:sz="0" w:space="0" w:color="auto"/>
        <w:bottom w:val="none" w:sz="0" w:space="0" w:color="auto"/>
        <w:right w:val="none" w:sz="0" w:space="0" w:color="auto"/>
      </w:divBdr>
    </w:div>
    <w:div w:id="458232617">
      <w:bodyDiv w:val="1"/>
      <w:marLeft w:val="0"/>
      <w:marRight w:val="0"/>
      <w:marTop w:val="0"/>
      <w:marBottom w:val="0"/>
      <w:divBdr>
        <w:top w:val="none" w:sz="0" w:space="0" w:color="auto"/>
        <w:left w:val="none" w:sz="0" w:space="0" w:color="auto"/>
        <w:bottom w:val="none" w:sz="0" w:space="0" w:color="auto"/>
        <w:right w:val="none" w:sz="0" w:space="0" w:color="auto"/>
      </w:divBdr>
    </w:div>
    <w:div w:id="461583647">
      <w:bodyDiv w:val="1"/>
      <w:marLeft w:val="0"/>
      <w:marRight w:val="0"/>
      <w:marTop w:val="0"/>
      <w:marBottom w:val="0"/>
      <w:divBdr>
        <w:top w:val="none" w:sz="0" w:space="0" w:color="auto"/>
        <w:left w:val="none" w:sz="0" w:space="0" w:color="auto"/>
        <w:bottom w:val="none" w:sz="0" w:space="0" w:color="auto"/>
        <w:right w:val="none" w:sz="0" w:space="0" w:color="auto"/>
      </w:divBdr>
    </w:div>
    <w:div w:id="485822646">
      <w:bodyDiv w:val="1"/>
      <w:marLeft w:val="0"/>
      <w:marRight w:val="0"/>
      <w:marTop w:val="0"/>
      <w:marBottom w:val="0"/>
      <w:divBdr>
        <w:top w:val="none" w:sz="0" w:space="0" w:color="auto"/>
        <w:left w:val="none" w:sz="0" w:space="0" w:color="auto"/>
        <w:bottom w:val="none" w:sz="0" w:space="0" w:color="auto"/>
        <w:right w:val="none" w:sz="0" w:space="0" w:color="auto"/>
      </w:divBdr>
    </w:div>
    <w:div w:id="525993050">
      <w:bodyDiv w:val="1"/>
      <w:marLeft w:val="0"/>
      <w:marRight w:val="0"/>
      <w:marTop w:val="0"/>
      <w:marBottom w:val="0"/>
      <w:divBdr>
        <w:top w:val="none" w:sz="0" w:space="0" w:color="auto"/>
        <w:left w:val="none" w:sz="0" w:space="0" w:color="auto"/>
        <w:bottom w:val="none" w:sz="0" w:space="0" w:color="auto"/>
        <w:right w:val="none" w:sz="0" w:space="0" w:color="auto"/>
      </w:divBdr>
    </w:div>
    <w:div w:id="553473287">
      <w:bodyDiv w:val="1"/>
      <w:marLeft w:val="0"/>
      <w:marRight w:val="0"/>
      <w:marTop w:val="0"/>
      <w:marBottom w:val="0"/>
      <w:divBdr>
        <w:top w:val="none" w:sz="0" w:space="0" w:color="auto"/>
        <w:left w:val="none" w:sz="0" w:space="0" w:color="auto"/>
        <w:bottom w:val="none" w:sz="0" w:space="0" w:color="auto"/>
        <w:right w:val="none" w:sz="0" w:space="0" w:color="auto"/>
      </w:divBdr>
    </w:div>
    <w:div w:id="581379994">
      <w:bodyDiv w:val="1"/>
      <w:marLeft w:val="0"/>
      <w:marRight w:val="0"/>
      <w:marTop w:val="0"/>
      <w:marBottom w:val="0"/>
      <w:divBdr>
        <w:top w:val="none" w:sz="0" w:space="0" w:color="auto"/>
        <w:left w:val="none" w:sz="0" w:space="0" w:color="auto"/>
        <w:bottom w:val="none" w:sz="0" w:space="0" w:color="auto"/>
        <w:right w:val="none" w:sz="0" w:space="0" w:color="auto"/>
      </w:divBdr>
    </w:div>
    <w:div w:id="650523487">
      <w:bodyDiv w:val="1"/>
      <w:marLeft w:val="0"/>
      <w:marRight w:val="0"/>
      <w:marTop w:val="0"/>
      <w:marBottom w:val="0"/>
      <w:divBdr>
        <w:top w:val="none" w:sz="0" w:space="0" w:color="auto"/>
        <w:left w:val="none" w:sz="0" w:space="0" w:color="auto"/>
        <w:bottom w:val="none" w:sz="0" w:space="0" w:color="auto"/>
        <w:right w:val="none" w:sz="0" w:space="0" w:color="auto"/>
      </w:divBdr>
    </w:div>
    <w:div w:id="695236349">
      <w:bodyDiv w:val="1"/>
      <w:marLeft w:val="0"/>
      <w:marRight w:val="0"/>
      <w:marTop w:val="0"/>
      <w:marBottom w:val="0"/>
      <w:divBdr>
        <w:top w:val="none" w:sz="0" w:space="0" w:color="auto"/>
        <w:left w:val="none" w:sz="0" w:space="0" w:color="auto"/>
        <w:bottom w:val="none" w:sz="0" w:space="0" w:color="auto"/>
        <w:right w:val="none" w:sz="0" w:space="0" w:color="auto"/>
      </w:divBdr>
    </w:div>
    <w:div w:id="757363499">
      <w:bodyDiv w:val="1"/>
      <w:marLeft w:val="0"/>
      <w:marRight w:val="0"/>
      <w:marTop w:val="0"/>
      <w:marBottom w:val="0"/>
      <w:divBdr>
        <w:top w:val="none" w:sz="0" w:space="0" w:color="auto"/>
        <w:left w:val="none" w:sz="0" w:space="0" w:color="auto"/>
        <w:bottom w:val="none" w:sz="0" w:space="0" w:color="auto"/>
        <w:right w:val="none" w:sz="0" w:space="0" w:color="auto"/>
      </w:divBdr>
    </w:div>
    <w:div w:id="815757826">
      <w:bodyDiv w:val="1"/>
      <w:marLeft w:val="0"/>
      <w:marRight w:val="0"/>
      <w:marTop w:val="0"/>
      <w:marBottom w:val="0"/>
      <w:divBdr>
        <w:top w:val="none" w:sz="0" w:space="0" w:color="auto"/>
        <w:left w:val="none" w:sz="0" w:space="0" w:color="auto"/>
        <w:bottom w:val="none" w:sz="0" w:space="0" w:color="auto"/>
        <w:right w:val="none" w:sz="0" w:space="0" w:color="auto"/>
      </w:divBdr>
    </w:div>
    <w:div w:id="859585955">
      <w:bodyDiv w:val="1"/>
      <w:marLeft w:val="0"/>
      <w:marRight w:val="0"/>
      <w:marTop w:val="0"/>
      <w:marBottom w:val="0"/>
      <w:divBdr>
        <w:top w:val="none" w:sz="0" w:space="0" w:color="auto"/>
        <w:left w:val="none" w:sz="0" w:space="0" w:color="auto"/>
        <w:bottom w:val="none" w:sz="0" w:space="0" w:color="auto"/>
        <w:right w:val="none" w:sz="0" w:space="0" w:color="auto"/>
      </w:divBdr>
    </w:div>
    <w:div w:id="877549236">
      <w:bodyDiv w:val="1"/>
      <w:marLeft w:val="0"/>
      <w:marRight w:val="0"/>
      <w:marTop w:val="0"/>
      <w:marBottom w:val="0"/>
      <w:divBdr>
        <w:top w:val="none" w:sz="0" w:space="0" w:color="auto"/>
        <w:left w:val="none" w:sz="0" w:space="0" w:color="auto"/>
        <w:bottom w:val="none" w:sz="0" w:space="0" w:color="auto"/>
        <w:right w:val="none" w:sz="0" w:space="0" w:color="auto"/>
      </w:divBdr>
    </w:div>
    <w:div w:id="884608189">
      <w:bodyDiv w:val="1"/>
      <w:marLeft w:val="0"/>
      <w:marRight w:val="0"/>
      <w:marTop w:val="0"/>
      <w:marBottom w:val="0"/>
      <w:divBdr>
        <w:top w:val="none" w:sz="0" w:space="0" w:color="auto"/>
        <w:left w:val="none" w:sz="0" w:space="0" w:color="auto"/>
        <w:bottom w:val="none" w:sz="0" w:space="0" w:color="auto"/>
        <w:right w:val="none" w:sz="0" w:space="0" w:color="auto"/>
      </w:divBdr>
    </w:div>
    <w:div w:id="908998669">
      <w:bodyDiv w:val="1"/>
      <w:marLeft w:val="0"/>
      <w:marRight w:val="0"/>
      <w:marTop w:val="0"/>
      <w:marBottom w:val="0"/>
      <w:divBdr>
        <w:top w:val="none" w:sz="0" w:space="0" w:color="auto"/>
        <w:left w:val="none" w:sz="0" w:space="0" w:color="auto"/>
        <w:bottom w:val="none" w:sz="0" w:space="0" w:color="auto"/>
        <w:right w:val="none" w:sz="0" w:space="0" w:color="auto"/>
      </w:divBdr>
    </w:div>
    <w:div w:id="937444292">
      <w:bodyDiv w:val="1"/>
      <w:marLeft w:val="0"/>
      <w:marRight w:val="0"/>
      <w:marTop w:val="0"/>
      <w:marBottom w:val="0"/>
      <w:divBdr>
        <w:top w:val="none" w:sz="0" w:space="0" w:color="auto"/>
        <w:left w:val="none" w:sz="0" w:space="0" w:color="auto"/>
        <w:bottom w:val="none" w:sz="0" w:space="0" w:color="auto"/>
        <w:right w:val="none" w:sz="0" w:space="0" w:color="auto"/>
      </w:divBdr>
    </w:div>
    <w:div w:id="1024867456">
      <w:bodyDiv w:val="1"/>
      <w:marLeft w:val="0"/>
      <w:marRight w:val="0"/>
      <w:marTop w:val="0"/>
      <w:marBottom w:val="0"/>
      <w:divBdr>
        <w:top w:val="none" w:sz="0" w:space="0" w:color="auto"/>
        <w:left w:val="none" w:sz="0" w:space="0" w:color="auto"/>
        <w:bottom w:val="none" w:sz="0" w:space="0" w:color="auto"/>
        <w:right w:val="none" w:sz="0" w:space="0" w:color="auto"/>
      </w:divBdr>
    </w:div>
    <w:div w:id="1050376870">
      <w:bodyDiv w:val="1"/>
      <w:marLeft w:val="0"/>
      <w:marRight w:val="0"/>
      <w:marTop w:val="0"/>
      <w:marBottom w:val="0"/>
      <w:divBdr>
        <w:top w:val="none" w:sz="0" w:space="0" w:color="auto"/>
        <w:left w:val="none" w:sz="0" w:space="0" w:color="auto"/>
        <w:bottom w:val="none" w:sz="0" w:space="0" w:color="auto"/>
        <w:right w:val="none" w:sz="0" w:space="0" w:color="auto"/>
      </w:divBdr>
      <w:divsChild>
        <w:div w:id="1538008578">
          <w:marLeft w:val="547"/>
          <w:marRight w:val="0"/>
          <w:marTop w:val="0"/>
          <w:marBottom w:val="0"/>
          <w:divBdr>
            <w:top w:val="none" w:sz="0" w:space="0" w:color="auto"/>
            <w:left w:val="none" w:sz="0" w:space="0" w:color="auto"/>
            <w:bottom w:val="none" w:sz="0" w:space="0" w:color="auto"/>
            <w:right w:val="none" w:sz="0" w:space="0" w:color="auto"/>
          </w:divBdr>
        </w:div>
      </w:divsChild>
    </w:div>
    <w:div w:id="1077483952">
      <w:bodyDiv w:val="1"/>
      <w:marLeft w:val="0"/>
      <w:marRight w:val="0"/>
      <w:marTop w:val="0"/>
      <w:marBottom w:val="0"/>
      <w:divBdr>
        <w:top w:val="none" w:sz="0" w:space="0" w:color="auto"/>
        <w:left w:val="none" w:sz="0" w:space="0" w:color="auto"/>
        <w:bottom w:val="none" w:sz="0" w:space="0" w:color="auto"/>
        <w:right w:val="none" w:sz="0" w:space="0" w:color="auto"/>
      </w:divBdr>
      <w:divsChild>
        <w:div w:id="2086301125">
          <w:marLeft w:val="547"/>
          <w:marRight w:val="0"/>
          <w:marTop w:val="0"/>
          <w:marBottom w:val="0"/>
          <w:divBdr>
            <w:top w:val="none" w:sz="0" w:space="0" w:color="auto"/>
            <w:left w:val="none" w:sz="0" w:space="0" w:color="auto"/>
            <w:bottom w:val="none" w:sz="0" w:space="0" w:color="auto"/>
            <w:right w:val="none" w:sz="0" w:space="0" w:color="auto"/>
          </w:divBdr>
        </w:div>
        <w:div w:id="1943955119">
          <w:marLeft w:val="547"/>
          <w:marRight w:val="0"/>
          <w:marTop w:val="0"/>
          <w:marBottom w:val="0"/>
          <w:divBdr>
            <w:top w:val="none" w:sz="0" w:space="0" w:color="auto"/>
            <w:left w:val="none" w:sz="0" w:space="0" w:color="auto"/>
            <w:bottom w:val="none" w:sz="0" w:space="0" w:color="auto"/>
            <w:right w:val="none" w:sz="0" w:space="0" w:color="auto"/>
          </w:divBdr>
        </w:div>
        <w:div w:id="418452546">
          <w:marLeft w:val="547"/>
          <w:marRight w:val="0"/>
          <w:marTop w:val="0"/>
          <w:marBottom w:val="0"/>
          <w:divBdr>
            <w:top w:val="none" w:sz="0" w:space="0" w:color="auto"/>
            <w:left w:val="none" w:sz="0" w:space="0" w:color="auto"/>
            <w:bottom w:val="none" w:sz="0" w:space="0" w:color="auto"/>
            <w:right w:val="none" w:sz="0" w:space="0" w:color="auto"/>
          </w:divBdr>
        </w:div>
      </w:divsChild>
    </w:div>
    <w:div w:id="1086270556">
      <w:bodyDiv w:val="1"/>
      <w:marLeft w:val="0"/>
      <w:marRight w:val="0"/>
      <w:marTop w:val="0"/>
      <w:marBottom w:val="0"/>
      <w:divBdr>
        <w:top w:val="none" w:sz="0" w:space="0" w:color="auto"/>
        <w:left w:val="none" w:sz="0" w:space="0" w:color="auto"/>
        <w:bottom w:val="none" w:sz="0" w:space="0" w:color="auto"/>
        <w:right w:val="none" w:sz="0" w:space="0" w:color="auto"/>
      </w:divBdr>
      <w:divsChild>
        <w:div w:id="1091851288">
          <w:marLeft w:val="547"/>
          <w:marRight w:val="0"/>
          <w:marTop w:val="0"/>
          <w:marBottom w:val="0"/>
          <w:divBdr>
            <w:top w:val="none" w:sz="0" w:space="0" w:color="auto"/>
            <w:left w:val="none" w:sz="0" w:space="0" w:color="auto"/>
            <w:bottom w:val="none" w:sz="0" w:space="0" w:color="auto"/>
            <w:right w:val="none" w:sz="0" w:space="0" w:color="auto"/>
          </w:divBdr>
        </w:div>
      </w:divsChild>
    </w:div>
    <w:div w:id="1095204836">
      <w:bodyDiv w:val="1"/>
      <w:marLeft w:val="0"/>
      <w:marRight w:val="0"/>
      <w:marTop w:val="0"/>
      <w:marBottom w:val="0"/>
      <w:divBdr>
        <w:top w:val="none" w:sz="0" w:space="0" w:color="auto"/>
        <w:left w:val="none" w:sz="0" w:space="0" w:color="auto"/>
        <w:bottom w:val="none" w:sz="0" w:space="0" w:color="auto"/>
        <w:right w:val="none" w:sz="0" w:space="0" w:color="auto"/>
      </w:divBdr>
    </w:div>
    <w:div w:id="1117482772">
      <w:bodyDiv w:val="1"/>
      <w:marLeft w:val="0"/>
      <w:marRight w:val="0"/>
      <w:marTop w:val="0"/>
      <w:marBottom w:val="0"/>
      <w:divBdr>
        <w:top w:val="none" w:sz="0" w:space="0" w:color="auto"/>
        <w:left w:val="none" w:sz="0" w:space="0" w:color="auto"/>
        <w:bottom w:val="none" w:sz="0" w:space="0" w:color="auto"/>
        <w:right w:val="none" w:sz="0" w:space="0" w:color="auto"/>
      </w:divBdr>
    </w:div>
    <w:div w:id="1134785947">
      <w:bodyDiv w:val="1"/>
      <w:marLeft w:val="0"/>
      <w:marRight w:val="0"/>
      <w:marTop w:val="0"/>
      <w:marBottom w:val="0"/>
      <w:divBdr>
        <w:top w:val="none" w:sz="0" w:space="0" w:color="auto"/>
        <w:left w:val="none" w:sz="0" w:space="0" w:color="auto"/>
        <w:bottom w:val="none" w:sz="0" w:space="0" w:color="auto"/>
        <w:right w:val="none" w:sz="0" w:space="0" w:color="auto"/>
      </w:divBdr>
    </w:div>
    <w:div w:id="1164206884">
      <w:bodyDiv w:val="1"/>
      <w:marLeft w:val="0"/>
      <w:marRight w:val="0"/>
      <w:marTop w:val="0"/>
      <w:marBottom w:val="0"/>
      <w:divBdr>
        <w:top w:val="none" w:sz="0" w:space="0" w:color="auto"/>
        <w:left w:val="none" w:sz="0" w:space="0" w:color="auto"/>
        <w:bottom w:val="none" w:sz="0" w:space="0" w:color="auto"/>
        <w:right w:val="none" w:sz="0" w:space="0" w:color="auto"/>
      </w:divBdr>
    </w:div>
    <w:div w:id="1198199825">
      <w:bodyDiv w:val="1"/>
      <w:marLeft w:val="0"/>
      <w:marRight w:val="0"/>
      <w:marTop w:val="0"/>
      <w:marBottom w:val="0"/>
      <w:divBdr>
        <w:top w:val="none" w:sz="0" w:space="0" w:color="auto"/>
        <w:left w:val="none" w:sz="0" w:space="0" w:color="auto"/>
        <w:bottom w:val="none" w:sz="0" w:space="0" w:color="auto"/>
        <w:right w:val="none" w:sz="0" w:space="0" w:color="auto"/>
      </w:divBdr>
    </w:div>
    <w:div w:id="1213427052">
      <w:bodyDiv w:val="1"/>
      <w:marLeft w:val="0"/>
      <w:marRight w:val="0"/>
      <w:marTop w:val="0"/>
      <w:marBottom w:val="0"/>
      <w:divBdr>
        <w:top w:val="none" w:sz="0" w:space="0" w:color="auto"/>
        <w:left w:val="none" w:sz="0" w:space="0" w:color="auto"/>
        <w:bottom w:val="none" w:sz="0" w:space="0" w:color="auto"/>
        <w:right w:val="none" w:sz="0" w:space="0" w:color="auto"/>
      </w:divBdr>
    </w:div>
    <w:div w:id="1261983072">
      <w:bodyDiv w:val="1"/>
      <w:marLeft w:val="0"/>
      <w:marRight w:val="0"/>
      <w:marTop w:val="0"/>
      <w:marBottom w:val="0"/>
      <w:divBdr>
        <w:top w:val="none" w:sz="0" w:space="0" w:color="auto"/>
        <w:left w:val="none" w:sz="0" w:space="0" w:color="auto"/>
        <w:bottom w:val="none" w:sz="0" w:space="0" w:color="auto"/>
        <w:right w:val="none" w:sz="0" w:space="0" w:color="auto"/>
      </w:divBdr>
    </w:div>
    <w:div w:id="1375151386">
      <w:bodyDiv w:val="1"/>
      <w:marLeft w:val="0"/>
      <w:marRight w:val="0"/>
      <w:marTop w:val="0"/>
      <w:marBottom w:val="0"/>
      <w:divBdr>
        <w:top w:val="none" w:sz="0" w:space="0" w:color="auto"/>
        <w:left w:val="none" w:sz="0" w:space="0" w:color="auto"/>
        <w:bottom w:val="none" w:sz="0" w:space="0" w:color="auto"/>
        <w:right w:val="none" w:sz="0" w:space="0" w:color="auto"/>
      </w:divBdr>
    </w:div>
    <w:div w:id="1496143707">
      <w:bodyDiv w:val="1"/>
      <w:marLeft w:val="0"/>
      <w:marRight w:val="0"/>
      <w:marTop w:val="0"/>
      <w:marBottom w:val="0"/>
      <w:divBdr>
        <w:top w:val="none" w:sz="0" w:space="0" w:color="auto"/>
        <w:left w:val="none" w:sz="0" w:space="0" w:color="auto"/>
        <w:bottom w:val="none" w:sz="0" w:space="0" w:color="auto"/>
        <w:right w:val="none" w:sz="0" w:space="0" w:color="auto"/>
      </w:divBdr>
    </w:div>
    <w:div w:id="1496871186">
      <w:bodyDiv w:val="1"/>
      <w:marLeft w:val="0"/>
      <w:marRight w:val="0"/>
      <w:marTop w:val="0"/>
      <w:marBottom w:val="0"/>
      <w:divBdr>
        <w:top w:val="none" w:sz="0" w:space="0" w:color="auto"/>
        <w:left w:val="none" w:sz="0" w:space="0" w:color="auto"/>
        <w:bottom w:val="none" w:sz="0" w:space="0" w:color="auto"/>
        <w:right w:val="none" w:sz="0" w:space="0" w:color="auto"/>
      </w:divBdr>
      <w:divsChild>
        <w:div w:id="1775903960">
          <w:marLeft w:val="547"/>
          <w:marRight w:val="0"/>
          <w:marTop w:val="0"/>
          <w:marBottom w:val="0"/>
          <w:divBdr>
            <w:top w:val="none" w:sz="0" w:space="0" w:color="auto"/>
            <w:left w:val="none" w:sz="0" w:space="0" w:color="auto"/>
            <w:bottom w:val="none" w:sz="0" w:space="0" w:color="auto"/>
            <w:right w:val="none" w:sz="0" w:space="0" w:color="auto"/>
          </w:divBdr>
        </w:div>
        <w:div w:id="1521046848">
          <w:marLeft w:val="547"/>
          <w:marRight w:val="0"/>
          <w:marTop w:val="0"/>
          <w:marBottom w:val="0"/>
          <w:divBdr>
            <w:top w:val="none" w:sz="0" w:space="0" w:color="auto"/>
            <w:left w:val="none" w:sz="0" w:space="0" w:color="auto"/>
            <w:bottom w:val="none" w:sz="0" w:space="0" w:color="auto"/>
            <w:right w:val="none" w:sz="0" w:space="0" w:color="auto"/>
          </w:divBdr>
        </w:div>
        <w:div w:id="1604530328">
          <w:marLeft w:val="547"/>
          <w:marRight w:val="0"/>
          <w:marTop w:val="0"/>
          <w:marBottom w:val="0"/>
          <w:divBdr>
            <w:top w:val="none" w:sz="0" w:space="0" w:color="auto"/>
            <w:left w:val="none" w:sz="0" w:space="0" w:color="auto"/>
            <w:bottom w:val="none" w:sz="0" w:space="0" w:color="auto"/>
            <w:right w:val="none" w:sz="0" w:space="0" w:color="auto"/>
          </w:divBdr>
        </w:div>
        <w:div w:id="493375306">
          <w:marLeft w:val="547"/>
          <w:marRight w:val="0"/>
          <w:marTop w:val="0"/>
          <w:marBottom w:val="0"/>
          <w:divBdr>
            <w:top w:val="none" w:sz="0" w:space="0" w:color="auto"/>
            <w:left w:val="none" w:sz="0" w:space="0" w:color="auto"/>
            <w:bottom w:val="none" w:sz="0" w:space="0" w:color="auto"/>
            <w:right w:val="none" w:sz="0" w:space="0" w:color="auto"/>
          </w:divBdr>
        </w:div>
      </w:divsChild>
    </w:div>
    <w:div w:id="1554266887">
      <w:bodyDiv w:val="1"/>
      <w:marLeft w:val="0"/>
      <w:marRight w:val="0"/>
      <w:marTop w:val="0"/>
      <w:marBottom w:val="0"/>
      <w:divBdr>
        <w:top w:val="none" w:sz="0" w:space="0" w:color="auto"/>
        <w:left w:val="none" w:sz="0" w:space="0" w:color="auto"/>
        <w:bottom w:val="none" w:sz="0" w:space="0" w:color="auto"/>
        <w:right w:val="none" w:sz="0" w:space="0" w:color="auto"/>
      </w:divBdr>
    </w:div>
    <w:div w:id="1558005248">
      <w:bodyDiv w:val="1"/>
      <w:marLeft w:val="0"/>
      <w:marRight w:val="0"/>
      <w:marTop w:val="0"/>
      <w:marBottom w:val="0"/>
      <w:divBdr>
        <w:top w:val="none" w:sz="0" w:space="0" w:color="auto"/>
        <w:left w:val="none" w:sz="0" w:space="0" w:color="auto"/>
        <w:bottom w:val="none" w:sz="0" w:space="0" w:color="auto"/>
        <w:right w:val="none" w:sz="0" w:space="0" w:color="auto"/>
      </w:divBdr>
    </w:div>
    <w:div w:id="1593591642">
      <w:bodyDiv w:val="1"/>
      <w:marLeft w:val="0"/>
      <w:marRight w:val="0"/>
      <w:marTop w:val="0"/>
      <w:marBottom w:val="0"/>
      <w:divBdr>
        <w:top w:val="none" w:sz="0" w:space="0" w:color="auto"/>
        <w:left w:val="none" w:sz="0" w:space="0" w:color="auto"/>
        <w:bottom w:val="none" w:sz="0" w:space="0" w:color="auto"/>
        <w:right w:val="none" w:sz="0" w:space="0" w:color="auto"/>
      </w:divBdr>
    </w:div>
    <w:div w:id="1624580096">
      <w:bodyDiv w:val="1"/>
      <w:marLeft w:val="0"/>
      <w:marRight w:val="0"/>
      <w:marTop w:val="0"/>
      <w:marBottom w:val="0"/>
      <w:divBdr>
        <w:top w:val="none" w:sz="0" w:space="0" w:color="auto"/>
        <w:left w:val="none" w:sz="0" w:space="0" w:color="auto"/>
        <w:bottom w:val="none" w:sz="0" w:space="0" w:color="auto"/>
        <w:right w:val="none" w:sz="0" w:space="0" w:color="auto"/>
      </w:divBdr>
    </w:div>
    <w:div w:id="1646858998">
      <w:bodyDiv w:val="1"/>
      <w:marLeft w:val="0"/>
      <w:marRight w:val="0"/>
      <w:marTop w:val="0"/>
      <w:marBottom w:val="0"/>
      <w:divBdr>
        <w:top w:val="none" w:sz="0" w:space="0" w:color="auto"/>
        <w:left w:val="none" w:sz="0" w:space="0" w:color="auto"/>
        <w:bottom w:val="none" w:sz="0" w:space="0" w:color="auto"/>
        <w:right w:val="none" w:sz="0" w:space="0" w:color="auto"/>
      </w:divBdr>
    </w:div>
    <w:div w:id="1647318973">
      <w:bodyDiv w:val="1"/>
      <w:marLeft w:val="0"/>
      <w:marRight w:val="0"/>
      <w:marTop w:val="0"/>
      <w:marBottom w:val="0"/>
      <w:divBdr>
        <w:top w:val="none" w:sz="0" w:space="0" w:color="auto"/>
        <w:left w:val="none" w:sz="0" w:space="0" w:color="auto"/>
        <w:bottom w:val="none" w:sz="0" w:space="0" w:color="auto"/>
        <w:right w:val="none" w:sz="0" w:space="0" w:color="auto"/>
      </w:divBdr>
      <w:divsChild>
        <w:div w:id="219873412">
          <w:marLeft w:val="547"/>
          <w:marRight w:val="0"/>
          <w:marTop w:val="0"/>
          <w:marBottom w:val="0"/>
          <w:divBdr>
            <w:top w:val="none" w:sz="0" w:space="0" w:color="auto"/>
            <w:left w:val="none" w:sz="0" w:space="0" w:color="auto"/>
            <w:bottom w:val="none" w:sz="0" w:space="0" w:color="auto"/>
            <w:right w:val="none" w:sz="0" w:space="0" w:color="auto"/>
          </w:divBdr>
        </w:div>
        <w:div w:id="1525902505">
          <w:marLeft w:val="547"/>
          <w:marRight w:val="0"/>
          <w:marTop w:val="0"/>
          <w:marBottom w:val="0"/>
          <w:divBdr>
            <w:top w:val="none" w:sz="0" w:space="0" w:color="auto"/>
            <w:left w:val="none" w:sz="0" w:space="0" w:color="auto"/>
            <w:bottom w:val="none" w:sz="0" w:space="0" w:color="auto"/>
            <w:right w:val="none" w:sz="0" w:space="0" w:color="auto"/>
          </w:divBdr>
        </w:div>
        <w:div w:id="1554854363">
          <w:marLeft w:val="547"/>
          <w:marRight w:val="0"/>
          <w:marTop w:val="0"/>
          <w:marBottom w:val="0"/>
          <w:divBdr>
            <w:top w:val="none" w:sz="0" w:space="0" w:color="auto"/>
            <w:left w:val="none" w:sz="0" w:space="0" w:color="auto"/>
            <w:bottom w:val="none" w:sz="0" w:space="0" w:color="auto"/>
            <w:right w:val="none" w:sz="0" w:space="0" w:color="auto"/>
          </w:divBdr>
        </w:div>
        <w:div w:id="1664428408">
          <w:marLeft w:val="547"/>
          <w:marRight w:val="0"/>
          <w:marTop w:val="0"/>
          <w:marBottom w:val="0"/>
          <w:divBdr>
            <w:top w:val="none" w:sz="0" w:space="0" w:color="auto"/>
            <w:left w:val="none" w:sz="0" w:space="0" w:color="auto"/>
            <w:bottom w:val="none" w:sz="0" w:space="0" w:color="auto"/>
            <w:right w:val="none" w:sz="0" w:space="0" w:color="auto"/>
          </w:divBdr>
        </w:div>
      </w:divsChild>
    </w:div>
    <w:div w:id="1649169574">
      <w:bodyDiv w:val="1"/>
      <w:marLeft w:val="0"/>
      <w:marRight w:val="0"/>
      <w:marTop w:val="0"/>
      <w:marBottom w:val="0"/>
      <w:divBdr>
        <w:top w:val="none" w:sz="0" w:space="0" w:color="auto"/>
        <w:left w:val="none" w:sz="0" w:space="0" w:color="auto"/>
        <w:bottom w:val="none" w:sz="0" w:space="0" w:color="auto"/>
        <w:right w:val="none" w:sz="0" w:space="0" w:color="auto"/>
      </w:divBdr>
    </w:div>
    <w:div w:id="1662154502">
      <w:bodyDiv w:val="1"/>
      <w:marLeft w:val="0"/>
      <w:marRight w:val="0"/>
      <w:marTop w:val="0"/>
      <w:marBottom w:val="0"/>
      <w:divBdr>
        <w:top w:val="none" w:sz="0" w:space="0" w:color="auto"/>
        <w:left w:val="none" w:sz="0" w:space="0" w:color="auto"/>
        <w:bottom w:val="none" w:sz="0" w:space="0" w:color="auto"/>
        <w:right w:val="none" w:sz="0" w:space="0" w:color="auto"/>
      </w:divBdr>
    </w:div>
    <w:div w:id="1671172322">
      <w:bodyDiv w:val="1"/>
      <w:marLeft w:val="0"/>
      <w:marRight w:val="0"/>
      <w:marTop w:val="0"/>
      <w:marBottom w:val="0"/>
      <w:divBdr>
        <w:top w:val="none" w:sz="0" w:space="0" w:color="auto"/>
        <w:left w:val="none" w:sz="0" w:space="0" w:color="auto"/>
        <w:bottom w:val="none" w:sz="0" w:space="0" w:color="auto"/>
        <w:right w:val="none" w:sz="0" w:space="0" w:color="auto"/>
      </w:divBdr>
    </w:div>
    <w:div w:id="1677078127">
      <w:bodyDiv w:val="1"/>
      <w:marLeft w:val="0"/>
      <w:marRight w:val="0"/>
      <w:marTop w:val="0"/>
      <w:marBottom w:val="0"/>
      <w:divBdr>
        <w:top w:val="none" w:sz="0" w:space="0" w:color="auto"/>
        <w:left w:val="none" w:sz="0" w:space="0" w:color="auto"/>
        <w:bottom w:val="none" w:sz="0" w:space="0" w:color="auto"/>
        <w:right w:val="none" w:sz="0" w:space="0" w:color="auto"/>
      </w:divBdr>
    </w:div>
    <w:div w:id="1719624943">
      <w:bodyDiv w:val="1"/>
      <w:marLeft w:val="0"/>
      <w:marRight w:val="0"/>
      <w:marTop w:val="0"/>
      <w:marBottom w:val="0"/>
      <w:divBdr>
        <w:top w:val="none" w:sz="0" w:space="0" w:color="auto"/>
        <w:left w:val="none" w:sz="0" w:space="0" w:color="auto"/>
        <w:bottom w:val="none" w:sz="0" w:space="0" w:color="auto"/>
        <w:right w:val="none" w:sz="0" w:space="0" w:color="auto"/>
      </w:divBdr>
    </w:div>
    <w:div w:id="1738478323">
      <w:bodyDiv w:val="1"/>
      <w:marLeft w:val="0"/>
      <w:marRight w:val="0"/>
      <w:marTop w:val="0"/>
      <w:marBottom w:val="0"/>
      <w:divBdr>
        <w:top w:val="none" w:sz="0" w:space="0" w:color="auto"/>
        <w:left w:val="none" w:sz="0" w:space="0" w:color="auto"/>
        <w:bottom w:val="none" w:sz="0" w:space="0" w:color="auto"/>
        <w:right w:val="none" w:sz="0" w:space="0" w:color="auto"/>
      </w:divBdr>
    </w:div>
    <w:div w:id="1794205567">
      <w:bodyDiv w:val="1"/>
      <w:marLeft w:val="0"/>
      <w:marRight w:val="0"/>
      <w:marTop w:val="0"/>
      <w:marBottom w:val="0"/>
      <w:divBdr>
        <w:top w:val="none" w:sz="0" w:space="0" w:color="auto"/>
        <w:left w:val="none" w:sz="0" w:space="0" w:color="auto"/>
        <w:bottom w:val="none" w:sz="0" w:space="0" w:color="auto"/>
        <w:right w:val="none" w:sz="0" w:space="0" w:color="auto"/>
      </w:divBdr>
    </w:div>
    <w:div w:id="1869876623">
      <w:bodyDiv w:val="1"/>
      <w:marLeft w:val="0"/>
      <w:marRight w:val="0"/>
      <w:marTop w:val="0"/>
      <w:marBottom w:val="0"/>
      <w:divBdr>
        <w:top w:val="none" w:sz="0" w:space="0" w:color="auto"/>
        <w:left w:val="none" w:sz="0" w:space="0" w:color="auto"/>
        <w:bottom w:val="none" w:sz="0" w:space="0" w:color="auto"/>
        <w:right w:val="none" w:sz="0" w:space="0" w:color="auto"/>
      </w:divBdr>
    </w:div>
    <w:div w:id="1926458179">
      <w:bodyDiv w:val="1"/>
      <w:marLeft w:val="0"/>
      <w:marRight w:val="0"/>
      <w:marTop w:val="0"/>
      <w:marBottom w:val="0"/>
      <w:divBdr>
        <w:top w:val="none" w:sz="0" w:space="0" w:color="auto"/>
        <w:left w:val="none" w:sz="0" w:space="0" w:color="auto"/>
        <w:bottom w:val="none" w:sz="0" w:space="0" w:color="auto"/>
        <w:right w:val="none" w:sz="0" w:space="0" w:color="auto"/>
      </w:divBdr>
    </w:div>
    <w:div w:id="1930650457">
      <w:bodyDiv w:val="1"/>
      <w:marLeft w:val="0"/>
      <w:marRight w:val="0"/>
      <w:marTop w:val="0"/>
      <w:marBottom w:val="0"/>
      <w:divBdr>
        <w:top w:val="none" w:sz="0" w:space="0" w:color="auto"/>
        <w:left w:val="none" w:sz="0" w:space="0" w:color="auto"/>
        <w:bottom w:val="none" w:sz="0" w:space="0" w:color="auto"/>
        <w:right w:val="none" w:sz="0" w:space="0" w:color="auto"/>
      </w:divBdr>
    </w:div>
    <w:div w:id="1934127306">
      <w:bodyDiv w:val="1"/>
      <w:marLeft w:val="0"/>
      <w:marRight w:val="0"/>
      <w:marTop w:val="0"/>
      <w:marBottom w:val="0"/>
      <w:divBdr>
        <w:top w:val="none" w:sz="0" w:space="0" w:color="auto"/>
        <w:left w:val="none" w:sz="0" w:space="0" w:color="auto"/>
        <w:bottom w:val="none" w:sz="0" w:space="0" w:color="auto"/>
        <w:right w:val="none" w:sz="0" w:space="0" w:color="auto"/>
      </w:divBdr>
    </w:div>
    <w:div w:id="1954634063">
      <w:bodyDiv w:val="1"/>
      <w:marLeft w:val="0"/>
      <w:marRight w:val="0"/>
      <w:marTop w:val="0"/>
      <w:marBottom w:val="0"/>
      <w:divBdr>
        <w:top w:val="none" w:sz="0" w:space="0" w:color="auto"/>
        <w:left w:val="none" w:sz="0" w:space="0" w:color="auto"/>
        <w:bottom w:val="none" w:sz="0" w:space="0" w:color="auto"/>
        <w:right w:val="none" w:sz="0" w:space="0" w:color="auto"/>
      </w:divBdr>
    </w:div>
    <w:div w:id="1959069988">
      <w:bodyDiv w:val="1"/>
      <w:marLeft w:val="0"/>
      <w:marRight w:val="0"/>
      <w:marTop w:val="0"/>
      <w:marBottom w:val="0"/>
      <w:divBdr>
        <w:top w:val="none" w:sz="0" w:space="0" w:color="auto"/>
        <w:left w:val="none" w:sz="0" w:space="0" w:color="auto"/>
        <w:bottom w:val="none" w:sz="0" w:space="0" w:color="auto"/>
        <w:right w:val="none" w:sz="0" w:space="0" w:color="auto"/>
      </w:divBdr>
      <w:divsChild>
        <w:div w:id="1982148660">
          <w:marLeft w:val="0"/>
          <w:marRight w:val="0"/>
          <w:marTop w:val="0"/>
          <w:marBottom w:val="0"/>
          <w:divBdr>
            <w:top w:val="none" w:sz="0" w:space="0" w:color="auto"/>
            <w:left w:val="none" w:sz="0" w:space="0" w:color="auto"/>
            <w:bottom w:val="none" w:sz="0" w:space="0" w:color="auto"/>
            <w:right w:val="none" w:sz="0" w:space="0" w:color="auto"/>
          </w:divBdr>
          <w:divsChild>
            <w:div w:id="1469973220">
              <w:marLeft w:val="0"/>
              <w:marRight w:val="0"/>
              <w:marTop w:val="0"/>
              <w:marBottom w:val="0"/>
              <w:divBdr>
                <w:top w:val="none" w:sz="0" w:space="0" w:color="auto"/>
                <w:left w:val="none" w:sz="0" w:space="0" w:color="auto"/>
                <w:bottom w:val="single" w:sz="6" w:space="0" w:color="EEEEEE"/>
                <w:right w:val="none" w:sz="0" w:space="0" w:color="auto"/>
              </w:divBdr>
            </w:div>
          </w:divsChild>
        </w:div>
        <w:div w:id="1026635739">
          <w:marLeft w:val="0"/>
          <w:marRight w:val="0"/>
          <w:marTop w:val="0"/>
          <w:marBottom w:val="0"/>
          <w:divBdr>
            <w:top w:val="none" w:sz="0" w:space="0" w:color="auto"/>
            <w:left w:val="none" w:sz="0" w:space="0" w:color="auto"/>
            <w:bottom w:val="none" w:sz="0" w:space="0" w:color="auto"/>
            <w:right w:val="none" w:sz="0" w:space="0" w:color="auto"/>
          </w:divBdr>
          <w:divsChild>
            <w:div w:id="1305887106">
              <w:marLeft w:val="0"/>
              <w:marRight w:val="0"/>
              <w:marTop w:val="0"/>
              <w:marBottom w:val="0"/>
              <w:divBdr>
                <w:top w:val="none" w:sz="0" w:space="0" w:color="auto"/>
                <w:left w:val="none" w:sz="0" w:space="0" w:color="auto"/>
                <w:bottom w:val="none" w:sz="0" w:space="0" w:color="auto"/>
                <w:right w:val="none" w:sz="0" w:space="0" w:color="auto"/>
              </w:divBdr>
              <w:divsChild>
                <w:div w:id="57732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4118440">
      <w:bodyDiv w:val="1"/>
      <w:marLeft w:val="0"/>
      <w:marRight w:val="0"/>
      <w:marTop w:val="0"/>
      <w:marBottom w:val="0"/>
      <w:divBdr>
        <w:top w:val="none" w:sz="0" w:space="0" w:color="auto"/>
        <w:left w:val="none" w:sz="0" w:space="0" w:color="auto"/>
        <w:bottom w:val="none" w:sz="0" w:space="0" w:color="auto"/>
        <w:right w:val="none" w:sz="0" w:space="0" w:color="auto"/>
      </w:divBdr>
      <w:divsChild>
        <w:div w:id="1742485311">
          <w:marLeft w:val="547"/>
          <w:marRight w:val="0"/>
          <w:marTop w:val="0"/>
          <w:marBottom w:val="0"/>
          <w:divBdr>
            <w:top w:val="none" w:sz="0" w:space="0" w:color="auto"/>
            <w:left w:val="none" w:sz="0" w:space="0" w:color="auto"/>
            <w:bottom w:val="none" w:sz="0" w:space="0" w:color="auto"/>
            <w:right w:val="none" w:sz="0" w:space="0" w:color="auto"/>
          </w:divBdr>
        </w:div>
      </w:divsChild>
    </w:div>
    <w:div w:id="1996253250">
      <w:bodyDiv w:val="1"/>
      <w:marLeft w:val="0"/>
      <w:marRight w:val="0"/>
      <w:marTop w:val="0"/>
      <w:marBottom w:val="0"/>
      <w:divBdr>
        <w:top w:val="none" w:sz="0" w:space="0" w:color="auto"/>
        <w:left w:val="none" w:sz="0" w:space="0" w:color="auto"/>
        <w:bottom w:val="none" w:sz="0" w:space="0" w:color="auto"/>
        <w:right w:val="none" w:sz="0" w:space="0" w:color="auto"/>
      </w:divBdr>
    </w:div>
    <w:div w:id="2016106238">
      <w:bodyDiv w:val="1"/>
      <w:marLeft w:val="0"/>
      <w:marRight w:val="0"/>
      <w:marTop w:val="0"/>
      <w:marBottom w:val="0"/>
      <w:divBdr>
        <w:top w:val="none" w:sz="0" w:space="0" w:color="auto"/>
        <w:left w:val="none" w:sz="0" w:space="0" w:color="auto"/>
        <w:bottom w:val="none" w:sz="0" w:space="0" w:color="auto"/>
        <w:right w:val="none" w:sz="0" w:space="0" w:color="auto"/>
      </w:divBdr>
    </w:div>
    <w:div w:id="2090537822">
      <w:bodyDiv w:val="1"/>
      <w:marLeft w:val="0"/>
      <w:marRight w:val="0"/>
      <w:marTop w:val="0"/>
      <w:marBottom w:val="0"/>
      <w:divBdr>
        <w:top w:val="none" w:sz="0" w:space="0" w:color="auto"/>
        <w:left w:val="none" w:sz="0" w:space="0" w:color="auto"/>
        <w:bottom w:val="none" w:sz="0" w:space="0" w:color="auto"/>
        <w:right w:val="none" w:sz="0" w:space="0" w:color="auto"/>
      </w:divBdr>
      <w:divsChild>
        <w:div w:id="2122340695">
          <w:marLeft w:val="547"/>
          <w:marRight w:val="0"/>
          <w:marTop w:val="0"/>
          <w:marBottom w:val="0"/>
          <w:divBdr>
            <w:top w:val="none" w:sz="0" w:space="0" w:color="auto"/>
            <w:left w:val="none" w:sz="0" w:space="0" w:color="auto"/>
            <w:bottom w:val="none" w:sz="0" w:space="0" w:color="auto"/>
            <w:right w:val="none" w:sz="0" w:space="0" w:color="auto"/>
          </w:divBdr>
        </w:div>
      </w:divsChild>
    </w:div>
    <w:div w:id="2093239202">
      <w:bodyDiv w:val="1"/>
      <w:marLeft w:val="0"/>
      <w:marRight w:val="0"/>
      <w:marTop w:val="0"/>
      <w:marBottom w:val="0"/>
      <w:divBdr>
        <w:top w:val="none" w:sz="0" w:space="0" w:color="auto"/>
        <w:left w:val="none" w:sz="0" w:space="0" w:color="auto"/>
        <w:bottom w:val="none" w:sz="0" w:space="0" w:color="auto"/>
        <w:right w:val="none" w:sz="0" w:space="0" w:color="auto"/>
      </w:divBdr>
      <w:divsChild>
        <w:div w:id="117458961">
          <w:marLeft w:val="547"/>
          <w:marRight w:val="0"/>
          <w:marTop w:val="0"/>
          <w:marBottom w:val="0"/>
          <w:divBdr>
            <w:top w:val="none" w:sz="0" w:space="0" w:color="auto"/>
            <w:left w:val="none" w:sz="0" w:space="0" w:color="auto"/>
            <w:bottom w:val="none" w:sz="0" w:space="0" w:color="auto"/>
            <w:right w:val="none" w:sz="0" w:space="0" w:color="auto"/>
          </w:divBdr>
        </w:div>
        <w:div w:id="1884520253">
          <w:marLeft w:val="547"/>
          <w:marRight w:val="0"/>
          <w:marTop w:val="0"/>
          <w:marBottom w:val="0"/>
          <w:divBdr>
            <w:top w:val="none" w:sz="0" w:space="0" w:color="auto"/>
            <w:left w:val="none" w:sz="0" w:space="0" w:color="auto"/>
            <w:bottom w:val="none" w:sz="0" w:space="0" w:color="auto"/>
            <w:right w:val="none" w:sz="0" w:space="0" w:color="auto"/>
          </w:divBdr>
        </w:div>
        <w:div w:id="1154488774">
          <w:marLeft w:val="547"/>
          <w:marRight w:val="0"/>
          <w:marTop w:val="0"/>
          <w:marBottom w:val="0"/>
          <w:divBdr>
            <w:top w:val="none" w:sz="0" w:space="0" w:color="auto"/>
            <w:left w:val="none" w:sz="0" w:space="0" w:color="auto"/>
            <w:bottom w:val="none" w:sz="0" w:space="0" w:color="auto"/>
            <w:right w:val="none" w:sz="0" w:space="0" w:color="auto"/>
          </w:divBdr>
        </w:div>
        <w:div w:id="989402933">
          <w:marLeft w:val="547"/>
          <w:marRight w:val="0"/>
          <w:marTop w:val="0"/>
          <w:marBottom w:val="0"/>
          <w:divBdr>
            <w:top w:val="none" w:sz="0" w:space="0" w:color="auto"/>
            <w:left w:val="none" w:sz="0" w:space="0" w:color="auto"/>
            <w:bottom w:val="none" w:sz="0" w:space="0" w:color="auto"/>
            <w:right w:val="none" w:sz="0" w:space="0" w:color="auto"/>
          </w:divBdr>
        </w:div>
        <w:div w:id="315182232">
          <w:marLeft w:val="547"/>
          <w:marRight w:val="0"/>
          <w:marTop w:val="0"/>
          <w:marBottom w:val="0"/>
          <w:divBdr>
            <w:top w:val="none" w:sz="0" w:space="0" w:color="auto"/>
            <w:left w:val="none" w:sz="0" w:space="0" w:color="auto"/>
            <w:bottom w:val="none" w:sz="0" w:space="0" w:color="auto"/>
            <w:right w:val="none" w:sz="0" w:space="0" w:color="auto"/>
          </w:divBdr>
        </w:div>
      </w:divsChild>
    </w:div>
    <w:div w:id="2104833089">
      <w:bodyDiv w:val="1"/>
      <w:marLeft w:val="0"/>
      <w:marRight w:val="0"/>
      <w:marTop w:val="0"/>
      <w:marBottom w:val="0"/>
      <w:divBdr>
        <w:top w:val="none" w:sz="0" w:space="0" w:color="auto"/>
        <w:left w:val="none" w:sz="0" w:space="0" w:color="auto"/>
        <w:bottom w:val="none" w:sz="0" w:space="0" w:color="auto"/>
        <w:right w:val="none" w:sz="0" w:space="0" w:color="auto"/>
      </w:divBdr>
    </w:div>
    <w:div w:id="2125268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53143D-CD59-48CF-ADEF-6D8E795F0E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376</TotalTime>
  <Pages>2</Pages>
  <Words>362</Words>
  <Characters>206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Huong Tra My</cp:lastModifiedBy>
  <cp:revision>1179</cp:revision>
  <cp:lastPrinted>2024-09-30T03:42:00Z</cp:lastPrinted>
  <dcterms:created xsi:type="dcterms:W3CDTF">2024-02-26T10:08:00Z</dcterms:created>
  <dcterms:modified xsi:type="dcterms:W3CDTF">2024-09-30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e9ae9641bfa6be9c88606fd3b89ca1495b3eea4bcfc5142b6ec442f6098b92</vt:lpwstr>
  </property>
</Properties>
</file>